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6"/>
        <w:bidiVisual/>
        <w:tblW w:w="10800" w:type="dxa"/>
        <w:jc w:val="center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2698"/>
        <w:gridCol w:w="3000"/>
        <w:gridCol w:w="2694"/>
        <w:gridCol w:w="2408"/>
      </w:tblGrid>
      <w:tr w:rsidR="00BA7817" w:rsidRPr="0005000F" w14:paraId="7B28B110" w14:textId="77777777" w:rsidTr="00DE1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  <w:shd w:val="clear" w:color="auto" w:fill="F2F2F2"/>
          </w:tcPr>
          <w:p w14:paraId="2F48C40A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 w:val="0"/>
                <w:bCs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</w:rPr>
              <w:t>الكلي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00" w:type="dxa"/>
            <w:shd w:val="clear" w:color="auto" w:fill="F2F2F2"/>
          </w:tcPr>
          <w:p w14:paraId="15958562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Colleg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94" w:type="dxa"/>
            <w:shd w:val="clear" w:color="auto" w:fill="F2F2F2"/>
          </w:tcPr>
          <w:p w14:paraId="242ABA99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 w:val="0"/>
                <w:bCs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</w:rPr>
              <w:t>القسم الأكاديمي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08" w:type="dxa"/>
            <w:shd w:val="clear" w:color="auto" w:fill="F2F2F2"/>
          </w:tcPr>
          <w:p w14:paraId="164549B0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Department</w:t>
            </w:r>
          </w:p>
        </w:tc>
      </w:tr>
      <w:tr w:rsidR="00BA7817" w:rsidRPr="0005000F" w14:paraId="42A34A90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  <w:shd w:val="clear" w:color="auto" w:fill="auto"/>
          </w:tcPr>
          <w:p w14:paraId="631DA1A1" w14:textId="77777777" w:rsidR="00DE1371" w:rsidRPr="0005000F" w:rsidRDefault="00E54BCB" w:rsidP="00BD6D28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00" w:type="dxa"/>
            <w:shd w:val="clear" w:color="auto" w:fill="auto"/>
          </w:tcPr>
          <w:p w14:paraId="02CE9035" w14:textId="77777777" w:rsidR="00DE1371" w:rsidRPr="0005000F" w:rsidRDefault="00E54BCB" w:rsidP="003D1D3F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94" w:type="dxa"/>
          </w:tcPr>
          <w:p w14:paraId="497EF840" w14:textId="77777777" w:rsidR="00DE1371" w:rsidRPr="0005000F" w:rsidRDefault="00E54BCB" w:rsidP="003D1D3F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08" w:type="dxa"/>
          </w:tcPr>
          <w:p w14:paraId="27069588" w14:textId="77777777" w:rsidR="00DE1371" w:rsidRPr="0005000F" w:rsidRDefault="00E54BCB" w:rsidP="003D1D3F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 xml:space="preserve"> </w:t>
            </w:r>
          </w:p>
        </w:tc>
      </w:tr>
      <w:tr w:rsidR="00BA7817" w:rsidRPr="0005000F" w14:paraId="79E2F168" w14:textId="77777777" w:rsidTr="00DE1371">
        <w:trPr>
          <w:trHeight w:val="3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  <w:shd w:val="clear" w:color="auto" w:fill="F2F2F2"/>
          </w:tcPr>
          <w:p w14:paraId="0D704D15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درج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00" w:type="dxa"/>
            <w:shd w:val="clear" w:color="auto" w:fill="F2F2F2"/>
          </w:tcPr>
          <w:p w14:paraId="2849DF25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  <w:t>Degre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94" w:type="dxa"/>
            <w:shd w:val="clear" w:color="auto" w:fill="F2F2F2"/>
          </w:tcPr>
          <w:p w14:paraId="350250FB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طبيعة البرنامج</w:t>
            </w: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08" w:type="dxa"/>
            <w:shd w:val="clear" w:color="auto" w:fill="F2F2F2"/>
          </w:tcPr>
          <w:p w14:paraId="34E96C0D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Program Type</w:t>
            </w:r>
          </w:p>
        </w:tc>
      </w:tr>
      <w:tr w:rsidR="00BA7817" w:rsidRPr="0005000F" w14:paraId="2D90FCF9" w14:textId="77777777" w:rsidTr="00CE7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  <w:shd w:val="clear" w:color="auto" w:fill="auto"/>
          </w:tcPr>
          <w:p w14:paraId="125415F3" w14:textId="04FD004D" w:rsidR="00DE1371" w:rsidRPr="00C712E2" w:rsidRDefault="0044314B" w:rsidP="00C712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613712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12E2">
                  <w:rPr>
                    <w:rFonts w:ascii="Segoe UI Symbol" w:eastAsia="MS Gothic" w:hAnsi="Segoe UI Symbol" w:cs="Segoe UI Symbol" w:hint="cs"/>
                    <w:b w:val="0"/>
                    <w:sz w:val="28"/>
                    <w:szCs w:val="28"/>
                    <w:rtl/>
                  </w:rPr>
                  <w:t>☐</w:t>
                </w:r>
              </w:sdtContent>
            </w:sdt>
            <w:r w:rsidR="00E54BCB" w:rsidRPr="00C712E2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  <w:r w:rsidR="00C712E2">
              <w:rPr>
                <w:rFonts w:ascii="Sakkal Majalla" w:hAnsi="Sakkal Majalla" w:cs="Sakkal Majalla" w:hint="cs"/>
                <w:b w:val="0"/>
                <w:sz w:val="28"/>
                <w:szCs w:val="28"/>
                <w:rtl/>
              </w:rPr>
              <w:t xml:space="preserve"> </w:t>
            </w:r>
            <w:r w:rsidR="00E54BCB" w:rsidRPr="00C712E2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دبلوم عالي</w:t>
            </w:r>
          </w:p>
          <w:p w14:paraId="03EFADA4" w14:textId="77777777" w:rsidR="00CD7D4E" w:rsidRDefault="0044314B" w:rsidP="00CD7D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-1278562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12E2">
                  <w:rPr>
                    <w:rFonts w:ascii="Segoe UI Symbol" w:eastAsia="MS Gothic" w:hAnsi="Segoe UI Symbol" w:cs="Segoe UI Symbol" w:hint="cs"/>
                    <w:b w:val="0"/>
                    <w:sz w:val="28"/>
                    <w:szCs w:val="28"/>
                    <w:rtl/>
                  </w:rPr>
                  <w:t>☐</w:t>
                </w:r>
              </w:sdtContent>
            </w:sdt>
            <w:r w:rsidR="00C712E2">
              <w:rPr>
                <w:rFonts w:ascii="Sakkal Majalla" w:hAnsi="Sakkal Majalla" w:cs="Sakkal Majalla" w:hint="cs"/>
                <w:b w:val="0"/>
                <w:sz w:val="28"/>
                <w:szCs w:val="28"/>
                <w:rtl/>
              </w:rPr>
              <w:t xml:space="preserve"> </w:t>
            </w:r>
            <w:r w:rsidR="00E54BCB" w:rsidRPr="00C712E2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 xml:space="preserve">ماجستير        </w:t>
            </w:r>
            <w:r w:rsidR="00E54BCB" w:rsidRPr="00C712E2">
              <w:rPr>
                <w:rFonts w:ascii="Sakkal Majalla" w:eastAsia="Teko" w:hAnsi="Sakkal Majalla" w:cs="Sakkal Majalla"/>
                <w:b w:val="0"/>
                <w:sz w:val="28"/>
                <w:szCs w:val="28"/>
              </w:rPr>
              <w:t xml:space="preserve">  </w:t>
            </w:r>
          </w:p>
          <w:p w14:paraId="69E2F7A0" w14:textId="5944D6BE" w:rsidR="00DE1371" w:rsidRPr="00C712E2" w:rsidRDefault="0044314B" w:rsidP="00CD7D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1720091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12E2">
                  <w:rPr>
                    <w:rFonts w:ascii="Segoe UI Symbol" w:eastAsia="MS Gothic" w:hAnsi="Segoe UI Symbol" w:cs="Segoe UI Symbol" w:hint="cs"/>
                    <w:b w:val="0"/>
                    <w:sz w:val="28"/>
                    <w:szCs w:val="28"/>
                    <w:rtl/>
                  </w:rPr>
                  <w:t>☐</w:t>
                </w:r>
              </w:sdtContent>
            </w:sdt>
            <w:r w:rsidR="00C712E2">
              <w:rPr>
                <w:rFonts w:ascii="Sakkal Majalla" w:hAnsi="Sakkal Majalla" w:cs="Sakkal Majalla" w:hint="cs"/>
                <w:b w:val="0"/>
                <w:sz w:val="28"/>
                <w:szCs w:val="28"/>
                <w:rtl/>
              </w:rPr>
              <w:t xml:space="preserve"> </w:t>
            </w:r>
            <w:r w:rsidR="00E54BCB" w:rsidRPr="00C712E2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دكتوراه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00" w:type="dxa"/>
            <w:shd w:val="clear" w:color="auto" w:fill="auto"/>
          </w:tcPr>
          <w:p w14:paraId="4342B122" w14:textId="0A95BB6C" w:rsidR="00DE1371" w:rsidRPr="00C712E2" w:rsidRDefault="0044314B" w:rsidP="00C712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</w:rPr>
                <w:id w:val="-561096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12E2">
                  <w:rPr>
                    <w:rFonts w:ascii="MS Gothic" w:eastAsia="MS Gothic" w:hAnsi="MS Gothic" w:cs="Sakkal Majalla" w:hint="eastAsia"/>
                    <w:sz w:val="28"/>
                    <w:szCs w:val="28"/>
                  </w:rPr>
                  <w:t>☐</w:t>
                </w:r>
              </w:sdtContent>
            </w:sdt>
            <w:r w:rsidR="00E54BCB" w:rsidRPr="00C712E2">
              <w:rPr>
                <w:rFonts w:ascii="Sakkal Majalla" w:eastAsia="Times New Roman" w:hAnsi="Sakkal Majalla" w:cs="Sakkal Majalla"/>
                <w:sz w:val="28"/>
                <w:szCs w:val="28"/>
              </w:rPr>
              <w:t>Higher diploma</w:t>
            </w:r>
          </w:p>
          <w:p w14:paraId="7092306D" w14:textId="0CAF3286" w:rsidR="00DE1371" w:rsidRPr="00C712E2" w:rsidRDefault="0044314B" w:rsidP="00C712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</w:rPr>
                <w:id w:val="743302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12E2">
                  <w:rPr>
                    <w:rFonts w:ascii="MS Gothic" w:eastAsia="MS Gothic" w:hAnsi="MS Gothic" w:cs="Sakkal Majalla" w:hint="eastAsia"/>
                    <w:sz w:val="28"/>
                    <w:szCs w:val="28"/>
                  </w:rPr>
                  <w:t>☐</w:t>
                </w:r>
              </w:sdtContent>
            </w:sdt>
            <w:r w:rsidR="00E54BCB" w:rsidRPr="00C712E2">
              <w:rPr>
                <w:rFonts w:ascii="Sakkal Majalla" w:eastAsia="Times New Roman" w:hAnsi="Sakkal Majalla" w:cs="Sakkal Majalla"/>
                <w:sz w:val="28"/>
                <w:szCs w:val="28"/>
              </w:rPr>
              <w:t>Masters</w:t>
            </w:r>
          </w:p>
          <w:p w14:paraId="3358C5F3" w14:textId="641748B8" w:rsidR="00DE1371" w:rsidRPr="00C712E2" w:rsidRDefault="0044314B" w:rsidP="00CD7D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37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</w:rPr>
                <w:id w:val="-1931886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D4E">
                  <w:rPr>
                    <w:rFonts w:ascii="MS Gothic" w:eastAsia="MS Gothic" w:hAnsi="MS Gothic" w:cs="Sakkal Majalla" w:hint="eastAsia"/>
                    <w:sz w:val="28"/>
                    <w:szCs w:val="28"/>
                  </w:rPr>
                  <w:t>☐</w:t>
                </w:r>
              </w:sdtContent>
            </w:sdt>
            <w:r w:rsidR="00CD7D4E">
              <w:rPr>
                <w:rFonts w:ascii="Sakkal Majalla" w:eastAsia="Times New Roman" w:hAnsi="Sakkal Majalla" w:cs="Sakkal Majalla"/>
                <w:sz w:val="28"/>
                <w:szCs w:val="28"/>
              </w:rPr>
              <w:t>Ph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94" w:type="dxa"/>
          </w:tcPr>
          <w:p w14:paraId="6FAEDAF5" w14:textId="5391D455" w:rsidR="00DE1371" w:rsidRPr="00C712E2" w:rsidRDefault="00E54BCB" w:rsidP="00C712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C712E2">
              <w:rPr>
                <w:rFonts w:ascii="Sakkal Majalla" w:eastAsia="Teko" w:hAnsi="Sakkal Majalla" w:cs="Sakkal Majalla"/>
                <w:sz w:val="28"/>
                <w:szCs w:val="28"/>
              </w:rPr>
              <w:t xml:space="preserve"> </w:t>
            </w:r>
            <w:sdt>
              <w:sdtPr>
                <w:rPr>
                  <w:rFonts w:ascii="Sakkal Majalla" w:eastAsia="Teko" w:hAnsi="Sakkal Majalla" w:cs="Sakkal Majalla"/>
                  <w:sz w:val="28"/>
                  <w:szCs w:val="28"/>
                  <w:rtl/>
                </w:rPr>
                <w:id w:val="212525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12E2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CE765B" w:rsidRPr="00C712E2">
              <w:rPr>
                <w:rFonts w:ascii="Sakkal Majalla" w:hAnsi="Sakkal Majalla" w:cs="Sakkal Majalla"/>
                <w:sz w:val="28"/>
                <w:szCs w:val="28"/>
                <w:rtl/>
              </w:rPr>
              <w:t>أكاديمي</w:t>
            </w:r>
          </w:p>
          <w:p w14:paraId="2212E77C" w14:textId="11E13B0D" w:rsidR="00DE1371" w:rsidRPr="00C712E2" w:rsidRDefault="0044314B" w:rsidP="00C712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33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-151151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12E2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E54BCB" w:rsidRPr="00C712E2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مهني    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08" w:type="dxa"/>
            <w:shd w:val="clear" w:color="auto" w:fill="auto"/>
          </w:tcPr>
          <w:p w14:paraId="4A474AE6" w14:textId="5FE95E9F" w:rsidR="00CE765B" w:rsidRPr="00C712E2" w:rsidRDefault="0044314B" w:rsidP="00592F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33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</w:rPr>
                <w:id w:val="37319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F20">
                  <w:rPr>
                    <w:rFonts w:ascii="MS Gothic" w:eastAsia="MS Gothic" w:hAnsi="MS Gothic" w:cs="Sakkal Majalla" w:hint="eastAsia"/>
                    <w:sz w:val="28"/>
                    <w:szCs w:val="28"/>
                  </w:rPr>
                  <w:t>☐</w:t>
                </w:r>
              </w:sdtContent>
            </w:sdt>
            <w:r w:rsidR="00CE765B" w:rsidRPr="00C712E2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Academic</w:t>
            </w:r>
          </w:p>
          <w:p w14:paraId="2C114501" w14:textId="2A573C46" w:rsidR="00DE1371" w:rsidRPr="00C712E2" w:rsidRDefault="0044314B" w:rsidP="00592F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33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</w:rPr>
                <w:id w:val="716248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F20">
                  <w:rPr>
                    <w:rFonts w:ascii="MS Gothic" w:eastAsia="MS Gothic" w:hAnsi="MS Gothic" w:cs="Sakkal Majalla" w:hint="eastAsia"/>
                    <w:sz w:val="28"/>
                    <w:szCs w:val="28"/>
                  </w:rPr>
                  <w:t>☐</w:t>
                </w:r>
              </w:sdtContent>
            </w:sdt>
            <w:r w:rsidR="00E54BCB" w:rsidRPr="00C712E2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Professional</w:t>
            </w:r>
          </w:p>
        </w:tc>
      </w:tr>
      <w:tr w:rsidR="00BA7817" w:rsidRPr="0005000F" w14:paraId="1EC88169" w14:textId="77777777" w:rsidTr="00DE1371">
        <w:trPr>
          <w:trHeight w:val="3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  <w:shd w:val="clear" w:color="auto" w:fill="F2F2F2"/>
          </w:tcPr>
          <w:p w14:paraId="2E45AC7B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 w:val="0"/>
                <w:bCs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</w:rPr>
              <w:t>أسلوب الدراسة لمرحلة الماجستي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00" w:type="dxa"/>
            <w:shd w:val="clear" w:color="auto" w:fill="F2F2F2"/>
          </w:tcPr>
          <w:p w14:paraId="41F6C439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Master level Pat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94" w:type="dxa"/>
            <w:shd w:val="clear" w:color="auto" w:fill="F2F2F2"/>
          </w:tcPr>
          <w:p w14:paraId="32D29ADF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أسلوب الدراسة لمرحلة الدكتوراه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08" w:type="dxa"/>
            <w:shd w:val="clear" w:color="auto" w:fill="F2F2F2"/>
          </w:tcPr>
          <w:p w14:paraId="548C2085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 xml:space="preserve">Ph.D. level Path </w:t>
            </w:r>
          </w:p>
        </w:tc>
      </w:tr>
      <w:tr w:rsidR="00BA7817" w:rsidRPr="0005000F" w14:paraId="6B2D6C9F" w14:textId="77777777" w:rsidTr="00DE137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7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8" w:type="dxa"/>
            <w:shd w:val="clear" w:color="auto" w:fill="auto"/>
          </w:tcPr>
          <w:p w14:paraId="0D194CA0" w14:textId="3AED3643" w:rsidR="00DE1371" w:rsidRPr="00C712E2" w:rsidRDefault="0044314B" w:rsidP="00C712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59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-1197461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12E2">
                  <w:rPr>
                    <w:rFonts w:ascii="Segoe UI Symbol" w:eastAsia="MS Gothic" w:hAnsi="Segoe UI Symbol" w:cs="Segoe UI Symbol" w:hint="cs"/>
                    <w:b w:val="0"/>
                    <w:sz w:val="28"/>
                    <w:szCs w:val="28"/>
                    <w:rtl/>
                  </w:rPr>
                  <w:t>☐</w:t>
                </w:r>
              </w:sdtContent>
            </w:sdt>
            <w:r w:rsidR="00E54BCB" w:rsidRPr="00C712E2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بالمقررات الدراسية والرسالة</w:t>
            </w:r>
          </w:p>
          <w:p w14:paraId="1E9D4170" w14:textId="75393219" w:rsidR="00DE1371" w:rsidRPr="00C712E2" w:rsidRDefault="0044314B" w:rsidP="00C712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ind w:left="344" w:hanging="284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-109977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12E2">
                  <w:rPr>
                    <w:rFonts w:ascii="Segoe UI Symbol" w:eastAsia="MS Gothic" w:hAnsi="Segoe UI Symbol" w:cs="Segoe UI Symbol" w:hint="cs"/>
                    <w:b w:val="0"/>
                    <w:sz w:val="28"/>
                    <w:szCs w:val="28"/>
                    <w:rtl/>
                  </w:rPr>
                  <w:t>☐</w:t>
                </w:r>
              </w:sdtContent>
            </w:sdt>
            <w:r w:rsidR="00E54BCB" w:rsidRPr="00C712E2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 xml:space="preserve">بالمقررات الدراسية والمشروع البحثي      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00" w:type="dxa"/>
            <w:shd w:val="clear" w:color="auto" w:fill="auto"/>
          </w:tcPr>
          <w:p w14:paraId="11E418B8" w14:textId="439EFFE0" w:rsidR="00DE1371" w:rsidRPr="00C712E2" w:rsidRDefault="0044314B" w:rsidP="00C712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-24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</w:rPr>
                <w:id w:val="1456216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12E2">
                  <w:rPr>
                    <w:rFonts w:ascii="MS Gothic" w:eastAsia="MS Gothic" w:hAnsi="MS Gothic" w:cs="Sakkal Majalla" w:hint="eastAsia"/>
                    <w:b w:val="0"/>
                    <w:sz w:val="28"/>
                    <w:szCs w:val="28"/>
                  </w:rPr>
                  <w:t>☐</w:t>
                </w:r>
              </w:sdtContent>
            </w:sdt>
            <w:r w:rsidR="00E54BCB" w:rsidRPr="00C712E2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Courses and thesis</w:t>
            </w:r>
          </w:p>
          <w:p w14:paraId="7694F2B4" w14:textId="73AFF0D1" w:rsidR="00DE1371" w:rsidRPr="00C712E2" w:rsidRDefault="0044314B" w:rsidP="00C712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-24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</w:rPr>
                <w:id w:val="-694380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12E2">
                  <w:rPr>
                    <w:rFonts w:ascii="MS Gothic" w:eastAsia="MS Gothic" w:hAnsi="MS Gothic" w:cs="Sakkal Majalla" w:hint="eastAsia"/>
                    <w:b w:val="0"/>
                    <w:sz w:val="28"/>
                    <w:szCs w:val="28"/>
                  </w:rPr>
                  <w:t>☐</w:t>
                </w:r>
              </w:sdtContent>
            </w:sdt>
            <w:r w:rsidR="00E54BCB" w:rsidRPr="00C712E2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Courses and  proj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94" w:type="dxa"/>
          </w:tcPr>
          <w:p w14:paraId="4B2FD582" w14:textId="7FAC97E0" w:rsidR="00DE1371" w:rsidRPr="00C712E2" w:rsidRDefault="00C712E2" w:rsidP="00C712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314" w:hanging="314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-354415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 w:val="0"/>
                    <w:sz w:val="28"/>
                    <w:szCs w:val="28"/>
                    <w:rtl/>
                  </w:rPr>
                  <w:t>☐</w:t>
                </w:r>
              </w:sdtContent>
            </w:sdt>
            <w:r w:rsidR="00E54BCB" w:rsidRPr="00C712E2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 xml:space="preserve">بالرسالة وبعض </w:t>
            </w:r>
            <w:r w:rsidR="00CD7D4E" w:rsidRPr="00C712E2">
              <w:rPr>
                <w:rFonts w:ascii="Sakkal Majalla" w:hAnsi="Sakkal Majalla" w:cs="Sakkal Majalla" w:hint="cs"/>
                <w:b w:val="0"/>
                <w:sz w:val="28"/>
                <w:szCs w:val="28"/>
                <w:rtl/>
              </w:rPr>
              <w:t xml:space="preserve">المقررات </w:t>
            </w:r>
            <w:r w:rsidR="00CD7D4E">
              <w:rPr>
                <w:rFonts w:ascii="Sakkal Majalla" w:hAnsi="Sakkal Majalla" w:cs="Sakkal Majalla" w:hint="cs"/>
                <w:b w:val="0"/>
                <w:sz w:val="28"/>
                <w:szCs w:val="28"/>
                <w:rtl/>
              </w:rPr>
              <w:t>الدراسية</w:t>
            </w:r>
          </w:p>
          <w:p w14:paraId="051EA848" w14:textId="05921AC3" w:rsidR="00DE1371" w:rsidRPr="00C712E2" w:rsidRDefault="0044314B" w:rsidP="00C712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-398516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12E2">
                  <w:rPr>
                    <w:rFonts w:ascii="Segoe UI Symbol" w:eastAsia="MS Gothic" w:hAnsi="Segoe UI Symbol" w:cs="Segoe UI Symbol" w:hint="cs"/>
                    <w:b w:val="0"/>
                    <w:sz w:val="28"/>
                    <w:szCs w:val="28"/>
                    <w:rtl/>
                  </w:rPr>
                  <w:t>☐</w:t>
                </w:r>
              </w:sdtContent>
            </w:sdt>
            <w:r w:rsidR="00E54BCB" w:rsidRPr="00C712E2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بالمقررات الدراسية والرسال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08" w:type="dxa"/>
          </w:tcPr>
          <w:p w14:paraId="042A93A6" w14:textId="4CC22624" w:rsidR="00DE1371" w:rsidRPr="00C712E2" w:rsidRDefault="0044314B" w:rsidP="00CD7D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318" w:hanging="318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</w:rPr>
                <w:id w:val="456918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D4E">
                  <w:rPr>
                    <w:rFonts w:ascii="MS Gothic" w:eastAsia="MS Gothic" w:hAnsi="MS Gothic" w:cs="Sakkal Majalla" w:hint="eastAsia"/>
                    <w:b w:val="0"/>
                    <w:sz w:val="28"/>
                    <w:szCs w:val="28"/>
                  </w:rPr>
                  <w:t>☐</w:t>
                </w:r>
              </w:sdtContent>
            </w:sdt>
            <w:r w:rsidR="00E54BCB" w:rsidRPr="00C712E2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Thesis and some courses</w:t>
            </w:r>
          </w:p>
          <w:p w14:paraId="706EF156" w14:textId="134945A3" w:rsidR="00DE1371" w:rsidRPr="00C712E2" w:rsidRDefault="0044314B" w:rsidP="00CD7D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-46" w:firstLine="80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</w:rPr>
                <w:id w:val="-410011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D4E">
                  <w:rPr>
                    <w:rFonts w:ascii="MS Gothic" w:eastAsia="MS Gothic" w:hAnsi="MS Gothic" w:cs="Sakkal Majalla" w:hint="eastAsia"/>
                    <w:b w:val="0"/>
                    <w:sz w:val="28"/>
                    <w:szCs w:val="28"/>
                  </w:rPr>
                  <w:t>☐</w:t>
                </w:r>
              </w:sdtContent>
            </w:sdt>
            <w:r w:rsidR="00E54BCB" w:rsidRPr="00C712E2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Courses and Thesis</w:t>
            </w:r>
          </w:p>
        </w:tc>
      </w:tr>
    </w:tbl>
    <w:p w14:paraId="48ACFDAE" w14:textId="77777777" w:rsidR="00DE1371" w:rsidRPr="0005000F" w:rsidRDefault="00DE1371">
      <w:pPr>
        <w:bidi/>
        <w:spacing w:after="0"/>
        <w:rPr>
          <w:rFonts w:ascii="Sakkal Majalla" w:hAnsi="Sakkal Majalla" w:cs="Sakkal Majalla"/>
          <w:sz w:val="28"/>
          <w:szCs w:val="28"/>
        </w:rPr>
      </w:pPr>
    </w:p>
    <w:tbl>
      <w:tblPr>
        <w:tblStyle w:val="a7"/>
        <w:bidiVisual/>
        <w:tblW w:w="1079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513"/>
        <w:gridCol w:w="5728"/>
        <w:gridCol w:w="2549"/>
      </w:tblGrid>
      <w:tr w:rsidR="00BA7817" w:rsidRPr="0005000F" w14:paraId="7C267BD6" w14:textId="77777777">
        <w:tc>
          <w:tcPr>
            <w:tcW w:w="2513" w:type="dxa"/>
            <w:shd w:val="clear" w:color="auto" w:fill="F2F2F2"/>
          </w:tcPr>
          <w:p w14:paraId="2F8CE809" w14:textId="77777777" w:rsidR="00DE1371" w:rsidRPr="0005000F" w:rsidRDefault="00E54BCB">
            <w:pPr>
              <w:bidi/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تخصص العام</w:t>
            </w:r>
          </w:p>
        </w:tc>
        <w:tc>
          <w:tcPr>
            <w:tcW w:w="8277" w:type="dxa"/>
            <w:gridSpan w:val="2"/>
            <w:shd w:val="clear" w:color="auto" w:fill="F2F2F2"/>
          </w:tcPr>
          <w:p w14:paraId="4BAE635B" w14:textId="77777777" w:rsidR="00DE1371" w:rsidRPr="0005000F" w:rsidRDefault="00DE1371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</w:tr>
      <w:tr w:rsidR="00BA7817" w:rsidRPr="0005000F" w14:paraId="79A464A8" w14:textId="77777777">
        <w:tc>
          <w:tcPr>
            <w:tcW w:w="8241" w:type="dxa"/>
            <w:gridSpan w:val="2"/>
            <w:shd w:val="clear" w:color="auto" w:fill="auto"/>
          </w:tcPr>
          <w:p w14:paraId="6B69C284" w14:textId="77777777" w:rsidR="00DE1371" w:rsidRPr="00BD6D28" w:rsidRDefault="00DE1371" w:rsidP="00BD6D28">
            <w:pPr>
              <w:rPr>
                <w:rFonts w:ascii="Sakkal Majalla" w:hAnsi="Sakkal Majalla" w:cs="Sakkal Majalla"/>
                <w:bCs/>
                <w:sz w:val="28"/>
                <w:szCs w:val="28"/>
              </w:rPr>
            </w:pPr>
          </w:p>
        </w:tc>
        <w:tc>
          <w:tcPr>
            <w:tcW w:w="2549" w:type="dxa"/>
            <w:shd w:val="clear" w:color="auto" w:fill="auto"/>
          </w:tcPr>
          <w:p w14:paraId="535832DF" w14:textId="77777777" w:rsidR="00DE1371" w:rsidRPr="0005000F" w:rsidRDefault="00E54BCB">
            <w:pPr>
              <w:bidi/>
              <w:jc w:val="right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General Major</w:t>
            </w:r>
          </w:p>
        </w:tc>
      </w:tr>
      <w:tr w:rsidR="00BA7817" w:rsidRPr="0005000F" w14:paraId="0226DA07" w14:textId="77777777">
        <w:tc>
          <w:tcPr>
            <w:tcW w:w="2513" w:type="dxa"/>
            <w:shd w:val="clear" w:color="auto" w:fill="F2F2F2"/>
          </w:tcPr>
          <w:p w14:paraId="32B68475" w14:textId="77777777" w:rsidR="00DE1371" w:rsidRPr="0005000F" w:rsidRDefault="00731620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تخصص الدقيق</w:t>
            </w:r>
          </w:p>
        </w:tc>
        <w:tc>
          <w:tcPr>
            <w:tcW w:w="8277" w:type="dxa"/>
            <w:gridSpan w:val="2"/>
            <w:shd w:val="clear" w:color="auto" w:fill="F2F2F2"/>
          </w:tcPr>
          <w:p w14:paraId="1F04470F" w14:textId="77777777" w:rsidR="00DE1371" w:rsidRPr="0005000F" w:rsidRDefault="00DE1371">
            <w:pPr>
              <w:bidi/>
              <w:rPr>
                <w:rFonts w:ascii="Sakkal Majalla" w:hAnsi="Sakkal Majalla" w:cs="Sakkal Majalla" w:hint="cs"/>
                <w:b/>
                <w:sz w:val="28"/>
                <w:szCs w:val="28"/>
              </w:rPr>
            </w:pPr>
          </w:p>
        </w:tc>
      </w:tr>
      <w:tr w:rsidR="00BA7817" w:rsidRPr="0005000F" w14:paraId="2070AC46" w14:textId="77777777">
        <w:tc>
          <w:tcPr>
            <w:tcW w:w="8241" w:type="dxa"/>
            <w:gridSpan w:val="2"/>
            <w:shd w:val="clear" w:color="auto" w:fill="auto"/>
          </w:tcPr>
          <w:p w14:paraId="2786EE46" w14:textId="77777777" w:rsidR="00DE1371" w:rsidRPr="00BD6D28" w:rsidRDefault="00DE1371" w:rsidP="00BD6D28">
            <w:pPr>
              <w:rPr>
                <w:rFonts w:ascii="Sakkal Majalla" w:hAnsi="Sakkal Majalla" w:cs="Sakkal Majalla"/>
                <w:bCs/>
                <w:sz w:val="28"/>
                <w:szCs w:val="28"/>
              </w:rPr>
            </w:pPr>
          </w:p>
        </w:tc>
        <w:tc>
          <w:tcPr>
            <w:tcW w:w="2549" w:type="dxa"/>
            <w:shd w:val="clear" w:color="auto" w:fill="auto"/>
          </w:tcPr>
          <w:p w14:paraId="7E6FC1F4" w14:textId="77777777" w:rsidR="00DE1371" w:rsidRPr="0005000F" w:rsidRDefault="00E54BCB">
            <w:pPr>
              <w:bidi/>
              <w:jc w:val="right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Specialization</w:t>
            </w:r>
          </w:p>
        </w:tc>
      </w:tr>
      <w:tr w:rsidR="00BA7817" w:rsidRPr="0005000F" w14:paraId="0083A059" w14:textId="77777777">
        <w:trPr>
          <w:trHeight w:val="305"/>
        </w:trPr>
        <w:tc>
          <w:tcPr>
            <w:tcW w:w="2513" w:type="dxa"/>
            <w:shd w:val="clear" w:color="auto" w:fill="F2F2F2"/>
          </w:tcPr>
          <w:p w14:paraId="1D8DAC02" w14:textId="77777777" w:rsidR="00DE1371" w:rsidRPr="0005000F" w:rsidRDefault="00E54BCB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سم الدرجة العلمية (مسمى المؤهل)</w:t>
            </w:r>
          </w:p>
        </w:tc>
        <w:tc>
          <w:tcPr>
            <w:tcW w:w="8277" w:type="dxa"/>
            <w:gridSpan w:val="2"/>
            <w:shd w:val="clear" w:color="auto" w:fill="F2F2F2"/>
          </w:tcPr>
          <w:p w14:paraId="5F0C9381" w14:textId="77777777" w:rsidR="00DE1371" w:rsidRPr="0005000F" w:rsidRDefault="00DE1371" w:rsidP="002D7994">
            <w:pPr>
              <w:bidi/>
              <w:rPr>
                <w:rFonts w:ascii="Sakkal Majalla" w:hAnsi="Sakkal Majalla" w:cs="Sakkal Majalla" w:hint="cs"/>
                <w:b/>
                <w:sz w:val="28"/>
                <w:szCs w:val="28"/>
              </w:rPr>
            </w:pPr>
          </w:p>
        </w:tc>
      </w:tr>
      <w:tr w:rsidR="00BA7817" w:rsidRPr="0005000F" w14:paraId="4D64505F" w14:textId="77777777">
        <w:tc>
          <w:tcPr>
            <w:tcW w:w="8241" w:type="dxa"/>
            <w:gridSpan w:val="2"/>
            <w:shd w:val="clear" w:color="auto" w:fill="auto"/>
          </w:tcPr>
          <w:p w14:paraId="54AB19B2" w14:textId="77777777" w:rsidR="00DE1371" w:rsidRPr="00BD6D28" w:rsidRDefault="00DE1371" w:rsidP="00BD6D28">
            <w:pPr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2549" w:type="dxa"/>
            <w:shd w:val="clear" w:color="auto" w:fill="auto"/>
          </w:tcPr>
          <w:p w14:paraId="4305B7AD" w14:textId="77777777" w:rsidR="00DE1371" w:rsidRPr="0005000F" w:rsidRDefault="00E54BCB">
            <w:pPr>
              <w:bidi/>
              <w:jc w:val="right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 xml:space="preserve">Name of Degree Awarded </w:t>
            </w:r>
          </w:p>
        </w:tc>
      </w:tr>
      <w:tr w:rsidR="00BA7817" w:rsidRPr="0005000F" w14:paraId="16F16BC8" w14:textId="77777777">
        <w:tc>
          <w:tcPr>
            <w:tcW w:w="2513" w:type="dxa"/>
            <w:shd w:val="clear" w:color="auto" w:fill="F2F2F2"/>
          </w:tcPr>
          <w:p w14:paraId="1C6C3544" w14:textId="77777777" w:rsidR="00DE1371" w:rsidRPr="0005000F" w:rsidRDefault="00E54BCB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لغة التدريس</w:t>
            </w:r>
          </w:p>
        </w:tc>
        <w:tc>
          <w:tcPr>
            <w:tcW w:w="8277" w:type="dxa"/>
            <w:gridSpan w:val="2"/>
            <w:shd w:val="clear" w:color="auto" w:fill="F2F2F2"/>
          </w:tcPr>
          <w:p w14:paraId="7E4422A1" w14:textId="77777777" w:rsidR="00DE1371" w:rsidRPr="0005000F" w:rsidRDefault="00DE1371" w:rsidP="002D7994">
            <w:pPr>
              <w:bidi/>
              <w:rPr>
                <w:rFonts w:ascii="Sakkal Majalla" w:hAnsi="Sakkal Majalla" w:cs="Sakkal Majalla" w:hint="cs"/>
                <w:b/>
                <w:sz w:val="28"/>
                <w:szCs w:val="28"/>
              </w:rPr>
            </w:pPr>
          </w:p>
        </w:tc>
      </w:tr>
      <w:tr w:rsidR="00BA7817" w:rsidRPr="0005000F" w14:paraId="4C4F90B5" w14:textId="77777777">
        <w:tc>
          <w:tcPr>
            <w:tcW w:w="8241" w:type="dxa"/>
            <w:gridSpan w:val="2"/>
            <w:shd w:val="clear" w:color="auto" w:fill="auto"/>
          </w:tcPr>
          <w:p w14:paraId="46C0A3B5" w14:textId="77777777" w:rsidR="00DE1371" w:rsidRPr="00BD6D28" w:rsidRDefault="00DE1371" w:rsidP="00BD6D28">
            <w:pPr>
              <w:rPr>
                <w:rFonts w:ascii="Sakkal Majalla" w:hAnsi="Sakkal Majalla" w:cs="Sakkal Majalla"/>
                <w:bCs/>
                <w:sz w:val="28"/>
                <w:szCs w:val="28"/>
              </w:rPr>
            </w:pPr>
          </w:p>
        </w:tc>
        <w:tc>
          <w:tcPr>
            <w:tcW w:w="2549" w:type="dxa"/>
            <w:shd w:val="clear" w:color="auto" w:fill="auto"/>
          </w:tcPr>
          <w:p w14:paraId="67553E9A" w14:textId="77777777" w:rsidR="00DE1371" w:rsidRPr="0005000F" w:rsidRDefault="00E54BCB">
            <w:pPr>
              <w:bidi/>
              <w:jc w:val="right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 xml:space="preserve"> Language of Instruction</w:t>
            </w:r>
          </w:p>
        </w:tc>
      </w:tr>
      <w:tr w:rsidR="00BA7817" w:rsidRPr="0005000F" w14:paraId="39EB74CB" w14:textId="77777777">
        <w:tc>
          <w:tcPr>
            <w:tcW w:w="2513" w:type="dxa"/>
            <w:shd w:val="clear" w:color="auto" w:fill="F2F2F2"/>
          </w:tcPr>
          <w:p w14:paraId="236F45C6" w14:textId="77777777" w:rsidR="00DE1371" w:rsidRPr="0005000F" w:rsidRDefault="00E54BCB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لغة الرسالة العلمية</w:t>
            </w:r>
          </w:p>
        </w:tc>
        <w:tc>
          <w:tcPr>
            <w:tcW w:w="8277" w:type="dxa"/>
            <w:gridSpan w:val="2"/>
            <w:shd w:val="clear" w:color="auto" w:fill="F2F2F2"/>
          </w:tcPr>
          <w:p w14:paraId="7ED4847C" w14:textId="77777777" w:rsidR="00DE1371" w:rsidRPr="0005000F" w:rsidRDefault="00DE1371" w:rsidP="002D7994">
            <w:pPr>
              <w:bidi/>
              <w:rPr>
                <w:rFonts w:ascii="Sakkal Majalla" w:hAnsi="Sakkal Majalla" w:cs="Sakkal Majalla" w:hint="cs"/>
                <w:b/>
                <w:sz w:val="28"/>
                <w:szCs w:val="28"/>
              </w:rPr>
            </w:pPr>
          </w:p>
        </w:tc>
      </w:tr>
      <w:tr w:rsidR="00DE1371" w:rsidRPr="0005000F" w14:paraId="72EC3646" w14:textId="77777777">
        <w:tc>
          <w:tcPr>
            <w:tcW w:w="8241" w:type="dxa"/>
            <w:gridSpan w:val="2"/>
            <w:shd w:val="clear" w:color="auto" w:fill="auto"/>
          </w:tcPr>
          <w:p w14:paraId="18EC7161" w14:textId="77777777" w:rsidR="00DE1371" w:rsidRPr="00BD6D28" w:rsidRDefault="00DE1371" w:rsidP="00BD6D28">
            <w:pPr>
              <w:rPr>
                <w:rFonts w:ascii="Sakkal Majalla" w:hAnsi="Sakkal Majalla" w:cs="Sakkal Majalla"/>
                <w:bCs/>
                <w:sz w:val="28"/>
                <w:szCs w:val="28"/>
              </w:rPr>
            </w:pPr>
          </w:p>
        </w:tc>
        <w:tc>
          <w:tcPr>
            <w:tcW w:w="2549" w:type="dxa"/>
            <w:shd w:val="clear" w:color="auto" w:fill="auto"/>
            <w:vAlign w:val="center"/>
          </w:tcPr>
          <w:p w14:paraId="41C663B7" w14:textId="77777777" w:rsidR="00DE1371" w:rsidRPr="0005000F" w:rsidRDefault="00E54BCB">
            <w:pPr>
              <w:bidi/>
              <w:jc w:val="right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Language of  Dissertation</w:t>
            </w:r>
          </w:p>
        </w:tc>
      </w:tr>
    </w:tbl>
    <w:p w14:paraId="6AEB109E" w14:textId="77777777" w:rsidR="00DE1371" w:rsidRPr="0005000F" w:rsidRDefault="00DE1371">
      <w:pPr>
        <w:bidi/>
        <w:spacing w:after="0"/>
        <w:rPr>
          <w:rFonts w:ascii="Sakkal Majalla" w:hAnsi="Sakkal Majalla" w:cs="Sakkal Majalla" w:hint="cs"/>
          <w:sz w:val="28"/>
          <w:szCs w:val="28"/>
        </w:rPr>
      </w:pPr>
    </w:p>
    <w:tbl>
      <w:tblPr>
        <w:tblStyle w:val="a8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1445"/>
        <w:gridCol w:w="80"/>
        <w:gridCol w:w="1477"/>
        <w:gridCol w:w="708"/>
        <w:gridCol w:w="1277"/>
        <w:gridCol w:w="7"/>
        <w:gridCol w:w="490"/>
        <w:gridCol w:w="1205"/>
        <w:gridCol w:w="2510"/>
        <w:gridCol w:w="1601"/>
      </w:tblGrid>
      <w:tr w:rsidR="00BA7817" w:rsidRPr="0005000F" w14:paraId="51430B37" w14:textId="77777777" w:rsidTr="00DE1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10"/>
            <w:shd w:val="clear" w:color="auto" w:fill="F2F2F2"/>
          </w:tcPr>
          <w:p w14:paraId="56E95A89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lastRenderedPageBreak/>
              <w:t xml:space="preserve">متطلبات أساسية لاعتماد البرنامج 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>Basic requirements for program approval</w:t>
            </w: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        </w:t>
            </w:r>
          </w:p>
        </w:tc>
      </w:tr>
      <w:tr w:rsidR="00BA7817" w:rsidRPr="0005000F" w14:paraId="701CDBBA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9" w:type="dxa"/>
            <w:gridSpan w:val="9"/>
          </w:tcPr>
          <w:p w14:paraId="141227D5" w14:textId="77777777" w:rsidR="00DE1371" w:rsidRPr="0005000F" w:rsidRDefault="00E54BCB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هل يتوفر بالقسم على الأقل ثلاثة أساتذة على درجة أستاذ أو أستاذ مشارك في مجال تخصص البرنامج؟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01" w:type="dxa"/>
            <w:vMerge w:val="restart"/>
          </w:tcPr>
          <w:p w14:paraId="178ECA9B" w14:textId="79198F1A" w:rsidR="00DE1371" w:rsidRPr="0005000F" w:rsidRDefault="0044314B" w:rsidP="00CD7D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73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id w:val="120267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D4E">
                  <w:rPr>
                    <w:rFonts w:ascii="Segoe UI Symbol" w:eastAsia="MS Gothic" w:hAnsi="Segoe UI Symbol" w:cs="Segoe UI Symbol" w:hint="cs"/>
                    <w:b w:val="0"/>
                    <w:sz w:val="28"/>
                    <w:szCs w:val="28"/>
                    <w:rtl/>
                  </w:rPr>
                  <w:t>☐</w:t>
                </w:r>
              </w:sdtContent>
            </w:sdt>
            <w:r w:rsidR="00E54BCB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نعم   </w:t>
            </w:r>
            <w:r w:rsidR="007F77E6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YES</w:t>
            </w:r>
            <w:r w:rsidR="00E54BCB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  </w:t>
            </w:r>
          </w:p>
          <w:p w14:paraId="5BFF66F0" w14:textId="24F2DFC3" w:rsidR="00DE1371" w:rsidRPr="0005000F" w:rsidRDefault="0044314B" w:rsidP="00CD7D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ind w:left="73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id w:val="1899550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D4E">
                  <w:rPr>
                    <w:rFonts w:ascii="Segoe UI Symbol" w:eastAsia="MS Gothic" w:hAnsi="Segoe UI Symbol" w:cs="Segoe UI Symbol" w:hint="cs"/>
                    <w:b w:val="0"/>
                    <w:sz w:val="28"/>
                    <w:szCs w:val="28"/>
                    <w:rtl/>
                  </w:rPr>
                  <w:t>☐</w:t>
                </w:r>
              </w:sdtContent>
            </w:sdt>
            <w:r w:rsidR="00CD7D4E">
              <w:rPr>
                <w:rFonts w:ascii="Sakkal Majalla" w:eastAsia="Times New Roman" w:hAnsi="Sakkal Majalla" w:cs="Sakkal Majalla" w:hint="cs"/>
                <w:b w:val="0"/>
                <w:sz w:val="28"/>
                <w:szCs w:val="28"/>
                <w:rtl/>
              </w:rPr>
              <w:t xml:space="preserve"> </w:t>
            </w:r>
            <w:r w:rsidR="00E54BCB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لا  </w:t>
            </w:r>
            <w:r w:rsidR="0066152B">
              <w:rPr>
                <w:rFonts w:ascii="Sakkal Majalla" w:eastAsia="Times New Roman" w:hAnsi="Sakkal Majalla" w:cs="Sakkal Majalla" w:hint="cs"/>
                <w:b w:val="0"/>
                <w:sz w:val="28"/>
                <w:szCs w:val="28"/>
                <w:rtl/>
              </w:rPr>
              <w:t xml:space="preserve">      </w:t>
            </w:r>
            <w:r w:rsidR="00E54BCB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  </w:t>
            </w:r>
            <w:r w:rsidR="00E54BCB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NO</w:t>
            </w:r>
            <w:r w:rsidR="00E54BCB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</w:p>
        </w:tc>
      </w:tr>
      <w:tr w:rsidR="00BA7817" w:rsidRPr="0005000F" w14:paraId="2AA8058F" w14:textId="77777777" w:rsidTr="00DE1371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9" w:type="dxa"/>
            <w:gridSpan w:val="9"/>
            <w:tcBorders>
              <w:top w:val="single" w:sz="4" w:space="0" w:color="7F7F7F"/>
              <w:bottom w:val="single" w:sz="4" w:space="0" w:color="7F7F7F"/>
            </w:tcBorders>
          </w:tcPr>
          <w:p w14:paraId="1E2666E8" w14:textId="77777777" w:rsidR="00DE1371" w:rsidRPr="0005000F" w:rsidRDefault="00E54BCB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Does the department have at least three faculty members with the rank of professor or associate professor in the field of program specialization?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01" w:type="dxa"/>
            <w:vMerge/>
          </w:tcPr>
          <w:p w14:paraId="4246A155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</w:tr>
      <w:tr w:rsidR="00BA7817" w:rsidRPr="0005000F" w14:paraId="41BC6F2D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9" w:type="dxa"/>
            <w:gridSpan w:val="9"/>
            <w:shd w:val="clear" w:color="auto" w:fill="auto"/>
          </w:tcPr>
          <w:p w14:paraId="0AEA03F6" w14:textId="77777777" w:rsidR="00DE1371" w:rsidRPr="0005000F" w:rsidRDefault="00E54BCB">
            <w:pPr>
              <w:bidi/>
              <w:spacing w:before="120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>في حال الحاجة الى تدريس بعض المقررات من أقسام أخرى، هل تم إرفاق موافقتهم على ذلك ؟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01" w:type="dxa"/>
            <w:vMerge w:val="restart"/>
            <w:shd w:val="clear" w:color="auto" w:fill="auto"/>
          </w:tcPr>
          <w:p w14:paraId="4EA6B302" w14:textId="143B8E96" w:rsidR="00DE1371" w:rsidRPr="0005000F" w:rsidRDefault="0044314B" w:rsidP="00CD7D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73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id w:val="-1191911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D4E">
                  <w:rPr>
                    <w:rFonts w:ascii="Segoe UI Symbol" w:eastAsia="MS Gothic" w:hAnsi="Segoe UI Symbol" w:cs="Segoe UI Symbol" w:hint="cs"/>
                    <w:b w:val="0"/>
                    <w:sz w:val="28"/>
                    <w:szCs w:val="28"/>
                    <w:rtl/>
                  </w:rPr>
                  <w:t>☐</w:t>
                </w:r>
              </w:sdtContent>
            </w:sdt>
            <w:r w:rsidR="00CD7D4E">
              <w:rPr>
                <w:rFonts w:ascii="Sakkal Majalla" w:eastAsia="Times New Roman" w:hAnsi="Sakkal Majalla" w:cs="Sakkal Majalla" w:hint="cs"/>
                <w:b w:val="0"/>
                <w:sz w:val="28"/>
                <w:szCs w:val="28"/>
                <w:rtl/>
              </w:rPr>
              <w:t xml:space="preserve"> </w:t>
            </w:r>
            <w:r w:rsidR="00E54BCB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نعم </w:t>
            </w:r>
            <w:r w:rsidR="00E54BCB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YES </w:t>
            </w:r>
            <w:r w:rsidR="0066152B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  <w:r w:rsidR="00E54BCB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 </w:t>
            </w:r>
          </w:p>
          <w:p w14:paraId="6C2E27DE" w14:textId="7E73300F" w:rsidR="00DE1371" w:rsidRPr="0005000F" w:rsidRDefault="0044314B" w:rsidP="00CD7D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ind w:left="73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id w:val="772219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D4E">
                  <w:rPr>
                    <w:rFonts w:ascii="Segoe UI Symbol" w:eastAsia="MS Gothic" w:hAnsi="Segoe UI Symbol" w:cs="Segoe UI Symbol" w:hint="cs"/>
                    <w:b w:val="0"/>
                    <w:sz w:val="28"/>
                    <w:szCs w:val="28"/>
                    <w:rtl/>
                  </w:rPr>
                  <w:t>☐</w:t>
                </w:r>
              </w:sdtContent>
            </w:sdt>
            <w:r w:rsidR="00E54BCB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لا   </w:t>
            </w:r>
            <w:r w:rsidR="0066152B">
              <w:rPr>
                <w:rFonts w:ascii="Sakkal Majalla" w:eastAsia="Times New Roman" w:hAnsi="Sakkal Majalla" w:cs="Sakkal Majalla" w:hint="cs"/>
                <w:b w:val="0"/>
                <w:sz w:val="28"/>
                <w:szCs w:val="28"/>
                <w:rtl/>
              </w:rPr>
              <w:t xml:space="preserve">      </w:t>
            </w:r>
            <w:r w:rsidR="00E54BCB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  <w:rtl/>
              </w:rPr>
              <w:t xml:space="preserve"> </w:t>
            </w:r>
            <w:r w:rsidR="00E54BCB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NO</w:t>
            </w:r>
          </w:p>
        </w:tc>
      </w:tr>
      <w:tr w:rsidR="00BA7817" w:rsidRPr="0005000F" w14:paraId="7DC9BCF6" w14:textId="77777777" w:rsidTr="00DE1371">
        <w:trPr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9" w:type="dxa"/>
            <w:gridSpan w:val="9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7501F12E" w14:textId="77777777" w:rsidR="00DE1371" w:rsidRPr="0005000F" w:rsidRDefault="00E54BCB">
            <w:pPr>
              <w:spacing w:before="120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If some courses from other departments are needed, has their approval for teaching been attached?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01" w:type="dxa"/>
            <w:vMerge/>
            <w:shd w:val="clear" w:color="auto" w:fill="auto"/>
          </w:tcPr>
          <w:p w14:paraId="668E57C3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</w:tr>
      <w:tr w:rsidR="00BA7817" w:rsidRPr="0005000F" w14:paraId="78F7BD8A" w14:textId="77777777" w:rsidTr="00CD7D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4" w:type="dxa"/>
            <w:gridSpan w:val="6"/>
            <w:shd w:val="clear" w:color="auto" w:fill="F2F2F2"/>
          </w:tcPr>
          <w:p w14:paraId="3F632380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أهمية البرنامج وحاجة المجتمع إليه</w:t>
            </w:r>
          </w:p>
          <w:p w14:paraId="5955C256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تكتب أهمية البرنامج مختصرة وفي نقاط مثلاً:</w:t>
            </w:r>
          </w:p>
          <w:p w14:paraId="4A0D391B" w14:textId="77777777" w:rsidR="00DE1371" w:rsidRPr="0005000F" w:rsidRDefault="00E54BC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360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حلول لمشكلات أو تلبية لخدمات إلخ</w:t>
            </w:r>
          </w:p>
          <w:p w14:paraId="78548ECE" w14:textId="77777777" w:rsidR="00DE1371" w:rsidRPr="0005000F" w:rsidRDefault="00E54BC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ind w:left="360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حاجة المجتمع للبرنامج بناءً على معلومات رسمية وإحصاءات وخطط تنموية إلخ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6" w:type="dxa"/>
            <w:gridSpan w:val="4"/>
            <w:shd w:val="clear" w:color="auto" w:fill="F2F2F2"/>
          </w:tcPr>
          <w:p w14:paraId="5EF77869" w14:textId="77777777" w:rsidR="00DE1371" w:rsidRPr="0005000F" w:rsidRDefault="00E54BC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he importance of the program and the community's need for it</w:t>
            </w:r>
          </w:p>
          <w:p w14:paraId="56D32C7C" w14:textId="77777777" w:rsidR="00DE1371" w:rsidRPr="0005000F" w:rsidRDefault="00E54BC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The importance of the program should be written briefly and in points, for example:</w:t>
            </w:r>
          </w:p>
          <w:p w14:paraId="7E5E70CD" w14:textId="77777777" w:rsidR="00DE1371" w:rsidRPr="0005000F" w:rsidRDefault="00E54BCB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346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Solutions to problems or responding to services etc.</w:t>
            </w:r>
          </w:p>
          <w:p w14:paraId="081A6DEC" w14:textId="77777777" w:rsidR="00DE1371" w:rsidRPr="0005000F" w:rsidRDefault="00E54BCB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46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Community need for the program through official information, statistics and development plans</w:t>
            </w:r>
          </w:p>
        </w:tc>
      </w:tr>
      <w:tr w:rsidR="00BA7817" w:rsidRPr="0005000F" w14:paraId="556892F8" w14:textId="77777777" w:rsidTr="00CD7D4E">
        <w:trPr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4" w:type="dxa"/>
            <w:gridSpan w:val="6"/>
            <w:tcBorders>
              <w:top w:val="single" w:sz="4" w:space="0" w:color="7F7F7F"/>
              <w:bottom w:val="single" w:sz="4" w:space="0" w:color="7F7F7F"/>
            </w:tcBorders>
          </w:tcPr>
          <w:p w14:paraId="532F49EC" w14:textId="77777777" w:rsidR="00DE1371" w:rsidRPr="0005000F" w:rsidRDefault="00E54BCB">
            <w:pPr>
              <w:tabs>
                <w:tab w:val="center" w:pos="594"/>
                <w:tab w:val="right" w:pos="10466"/>
              </w:tabs>
              <w:bidi/>
              <w:ind w:left="594"/>
              <w:rPr>
                <w:rFonts w:ascii="Sakkal Majalla" w:hAnsi="Sakkal Majalla" w:cs="Sakkal Majalla" w:hint="cs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تكتب هن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6" w:type="dxa"/>
            <w:gridSpan w:val="4"/>
            <w:tcBorders>
              <w:top w:val="single" w:sz="4" w:space="0" w:color="7F7F7F"/>
              <w:bottom w:val="single" w:sz="4" w:space="0" w:color="7F7F7F"/>
            </w:tcBorders>
          </w:tcPr>
          <w:p w14:paraId="5833C710" w14:textId="77777777" w:rsidR="00DE1371" w:rsidRPr="0005000F" w:rsidRDefault="00E54BC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o be filed here</w:t>
            </w:r>
          </w:p>
        </w:tc>
      </w:tr>
      <w:tr w:rsidR="00BA7817" w:rsidRPr="0005000F" w14:paraId="52159509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  <w:shd w:val="clear" w:color="auto" w:fill="F2F2F2"/>
          </w:tcPr>
          <w:p w14:paraId="27DB0BFD" w14:textId="77777777" w:rsidR="00DE1371" w:rsidRPr="0005000F" w:rsidRDefault="00E54BCB">
            <w:pPr>
              <w:bidi/>
              <w:rPr>
                <w:rFonts w:ascii="Sakkal Majalla" w:hAnsi="Sakkal Majalla" w:cs="Sakkal Majalla"/>
                <w:b w:val="0"/>
                <w:bCs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</w:rPr>
              <w:t>أهداف البرنامج</w:t>
            </w:r>
          </w:p>
          <w:p w14:paraId="19679EDC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 xml:space="preserve">تصاغ أهداف البرنامج بوضوح، ويجب أن تكون أهداف موضوعية قابلة للقياس، وتظهر من خلال المقررات الدراسية، وأن تحقق الآتي: </w:t>
            </w:r>
          </w:p>
          <w:p w14:paraId="37462F5F" w14:textId="77777777" w:rsidR="00DE1371" w:rsidRPr="0005000F" w:rsidRDefault="00E54BC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360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أهداف التعليمية</w:t>
            </w:r>
          </w:p>
          <w:p w14:paraId="1A941400" w14:textId="77777777" w:rsidR="00DE1371" w:rsidRPr="0005000F" w:rsidRDefault="00E54BC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360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أهداف البحثية</w:t>
            </w:r>
          </w:p>
          <w:p w14:paraId="3DCFF83A" w14:textId="77777777" w:rsidR="00DE1371" w:rsidRPr="0005000F" w:rsidRDefault="00E54BC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360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أهداف خدمة المجتمع</w:t>
            </w:r>
          </w:p>
          <w:p w14:paraId="6E7293B2" w14:textId="77777777" w:rsidR="00DE1371" w:rsidRPr="0005000F" w:rsidRDefault="00E54BC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ind w:left="360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أهداف المهاري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  <w:shd w:val="clear" w:color="auto" w:fill="F2F2F2"/>
          </w:tcPr>
          <w:p w14:paraId="3C991092" w14:textId="77777777" w:rsidR="00DE1371" w:rsidRPr="0005000F" w:rsidRDefault="00E54BC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Program Objectives</w:t>
            </w:r>
          </w:p>
          <w:p w14:paraId="571D8316" w14:textId="77777777" w:rsidR="00DE1371" w:rsidRPr="0005000F" w:rsidRDefault="00E54BC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Program objectives should be stated clearly, and should be measurable and achievable through all courses as the following:</w:t>
            </w:r>
          </w:p>
          <w:p w14:paraId="223AB8DD" w14:textId="77777777" w:rsidR="00DE1371" w:rsidRPr="0005000F" w:rsidRDefault="00E54BCB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346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Educational objectives</w:t>
            </w:r>
          </w:p>
          <w:p w14:paraId="41D2AFE8" w14:textId="77777777" w:rsidR="00DE1371" w:rsidRPr="0005000F" w:rsidRDefault="00E54BCB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346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 xml:space="preserve"> Research objectives</w:t>
            </w:r>
          </w:p>
          <w:p w14:paraId="4AB324E8" w14:textId="77777777" w:rsidR="00DE1371" w:rsidRPr="0005000F" w:rsidRDefault="00E54BCB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346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Community Service objectives</w:t>
            </w:r>
          </w:p>
          <w:p w14:paraId="559BB903" w14:textId="77777777" w:rsidR="00DE1371" w:rsidRPr="0005000F" w:rsidRDefault="00E54BCB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46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Skills objectives</w:t>
            </w:r>
          </w:p>
        </w:tc>
      </w:tr>
      <w:tr w:rsidR="00BA7817" w:rsidRPr="0005000F" w14:paraId="464898F4" w14:textId="77777777" w:rsidTr="00DE1371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</w:tcPr>
          <w:p w14:paraId="21035828" w14:textId="77777777" w:rsidR="00DE1371" w:rsidRPr="0005000F" w:rsidRDefault="007F77E6">
            <w:pPr>
              <w:tabs>
                <w:tab w:val="right" w:pos="746"/>
              </w:tabs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تكتب هن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</w:tcPr>
          <w:p w14:paraId="1859C0DD" w14:textId="77777777" w:rsidR="00DE1371" w:rsidRPr="0005000F" w:rsidRDefault="00E54BC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o be filed here</w:t>
            </w:r>
          </w:p>
        </w:tc>
      </w:tr>
      <w:tr w:rsidR="00BA7817" w:rsidRPr="0005000F" w14:paraId="6BCF7FDF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  <w:shd w:val="clear" w:color="auto" w:fill="F2F2F2"/>
          </w:tcPr>
          <w:p w14:paraId="6A20AB18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برامج الدراسات العليا المعتمدة حاليا في القسم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  <w:shd w:val="clear" w:color="auto" w:fill="F2F2F2"/>
          </w:tcPr>
          <w:p w14:paraId="0250AB7D" w14:textId="77777777" w:rsidR="00DE1371" w:rsidRPr="0005000F" w:rsidRDefault="00E54BC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Current graduate programs approved in the department</w:t>
            </w:r>
          </w:p>
        </w:tc>
      </w:tr>
      <w:tr w:rsidR="00BA7817" w:rsidRPr="0005000F" w14:paraId="48E13B6A" w14:textId="77777777" w:rsidTr="00DE1371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</w:tcPr>
          <w:p w14:paraId="12698753" w14:textId="77777777" w:rsidR="00DE1371" w:rsidRPr="0005000F" w:rsidRDefault="00E54BCB">
            <w:pPr>
              <w:bidi/>
              <w:rPr>
                <w:rFonts w:ascii="Sakkal Majalla" w:hAnsi="Sakkal Majalla" w:cs="Sakkal Majalla" w:hint="cs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تكتب هنا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</w:tcPr>
          <w:p w14:paraId="7579488D" w14:textId="77777777" w:rsidR="00DE1371" w:rsidRPr="0005000F" w:rsidRDefault="00E54BC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o be filed here</w:t>
            </w:r>
          </w:p>
        </w:tc>
      </w:tr>
      <w:tr w:rsidR="00BA7817" w:rsidRPr="0005000F" w14:paraId="7C093CCF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  <w:shd w:val="clear" w:color="auto" w:fill="F2F2F2"/>
          </w:tcPr>
          <w:p w14:paraId="0E6B2CA2" w14:textId="3D6D81D9" w:rsidR="00BA7817" w:rsidRPr="0005000F" w:rsidRDefault="00BD45A3" w:rsidP="00BA7817">
            <w:pPr>
              <w:bidi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lastRenderedPageBreak/>
              <w:t xml:space="preserve">تصنيف البرنامج في </w:t>
            </w:r>
            <w:r w:rsidR="00BA7817" w:rsidRPr="0005000F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 xml:space="preserve">التصنيف السعودي الموحد للمستويات </w:t>
            </w:r>
          </w:p>
          <w:p w14:paraId="619CC77A" w14:textId="04B80CDD" w:rsidR="00BA7817" w:rsidRPr="0005000F" w:rsidRDefault="00BA7817" w:rsidP="00BA7817">
            <w:pPr>
              <w:bidi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 xml:space="preserve">والتخصصات التعليمية </w:t>
            </w:r>
          </w:p>
          <w:p w14:paraId="03B12475" w14:textId="231B975D" w:rsidR="00BA7817" w:rsidRPr="0005000F" w:rsidRDefault="00BA7817" w:rsidP="00BA7817">
            <w:pPr>
              <w:bidi/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 xml:space="preserve">وفي </w:t>
            </w:r>
            <w:r w:rsidR="00BD45A3"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هيئة السعودية للتخصصات الصحية</w:t>
            </w: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للبرامج الصحية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  <w:shd w:val="clear" w:color="auto" w:fill="F2F2F2"/>
          </w:tcPr>
          <w:p w14:paraId="64969072" w14:textId="6FBE8AEE" w:rsidR="00BA7817" w:rsidRPr="0005000F" w:rsidRDefault="00BD45A3" w:rsidP="00BA7817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Classification of the program in the</w:t>
            </w:r>
            <w:r w:rsidR="00BA7817"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 xml:space="preserve"> Unified Saudi </w:t>
            </w:r>
          </w:p>
          <w:p w14:paraId="73938B7B" w14:textId="77777777" w:rsidR="00BA7817" w:rsidRPr="0005000F" w:rsidRDefault="00BA7817" w:rsidP="00BA7817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Classification for Educational Levels and Specializations</w:t>
            </w:r>
          </w:p>
          <w:p w14:paraId="3DD052E7" w14:textId="038BDC0C" w:rsidR="00BD45A3" w:rsidRPr="0005000F" w:rsidRDefault="00BA7817" w:rsidP="00BA7817">
            <w:pPr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as well as the </w:t>
            </w:r>
            <w:r w:rsidR="00BD45A3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Saudi Commission for Health Specialties</w:t>
            </w:r>
            <w:r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(for health </w:t>
            </w:r>
            <w:r w:rsidR="00F65196"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programs</w:t>
            </w:r>
            <w:r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)</w:t>
            </w:r>
          </w:p>
        </w:tc>
      </w:tr>
      <w:tr w:rsidR="00BA7817" w:rsidRPr="0005000F" w14:paraId="312085E1" w14:textId="77777777" w:rsidTr="00BD45A3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  <w:shd w:val="clear" w:color="auto" w:fill="auto"/>
          </w:tcPr>
          <w:p w14:paraId="7523DB76" w14:textId="77777777" w:rsidR="00BD45A3" w:rsidRPr="0005000F" w:rsidRDefault="00BA7817" w:rsidP="00BD45A3">
            <w:pPr>
              <w:pStyle w:val="afe"/>
              <w:numPr>
                <w:ilvl w:val="0"/>
                <w:numId w:val="30"/>
              </w:numPr>
              <w:bidi/>
              <w:spacing w:before="60" w:after="60"/>
              <w:ind w:left="348" w:hanging="284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مجال الواسع:</w:t>
            </w:r>
          </w:p>
          <w:p w14:paraId="26AD805A" w14:textId="77777777" w:rsidR="00BA7817" w:rsidRPr="0005000F" w:rsidRDefault="00BA7817" w:rsidP="00BA7817">
            <w:pPr>
              <w:pStyle w:val="afe"/>
              <w:numPr>
                <w:ilvl w:val="0"/>
                <w:numId w:val="30"/>
              </w:numPr>
              <w:bidi/>
              <w:spacing w:before="60" w:after="60"/>
              <w:ind w:left="348" w:hanging="284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مجال الضيق:</w:t>
            </w:r>
          </w:p>
          <w:p w14:paraId="34765763" w14:textId="77777777" w:rsidR="00BA7817" w:rsidRPr="0005000F" w:rsidRDefault="00BA7817" w:rsidP="00BA7817">
            <w:pPr>
              <w:pStyle w:val="afe"/>
              <w:numPr>
                <w:ilvl w:val="0"/>
                <w:numId w:val="30"/>
              </w:numPr>
              <w:bidi/>
              <w:spacing w:before="60" w:after="60"/>
              <w:ind w:left="348" w:hanging="284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مجال التفصيلي:</w:t>
            </w:r>
          </w:p>
          <w:p w14:paraId="7A3C1B68" w14:textId="0D575FDA" w:rsidR="00BA7817" w:rsidRPr="0005000F" w:rsidRDefault="00BA7817" w:rsidP="00BA7817">
            <w:pPr>
              <w:pStyle w:val="afe"/>
              <w:numPr>
                <w:ilvl w:val="0"/>
                <w:numId w:val="30"/>
              </w:numPr>
              <w:bidi/>
              <w:spacing w:before="60" w:after="60"/>
              <w:ind w:left="348" w:hanging="284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سم التخصص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  <w:shd w:val="clear" w:color="auto" w:fill="auto"/>
          </w:tcPr>
          <w:p w14:paraId="6EF46701" w14:textId="64C69A61" w:rsidR="00BD45A3" w:rsidRPr="0005000F" w:rsidRDefault="00BD45A3" w:rsidP="0066152B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</w:tr>
      <w:tr w:rsidR="00BA7817" w:rsidRPr="0005000F" w14:paraId="62826299" w14:textId="77777777" w:rsidTr="00BA78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  <w:shd w:val="clear" w:color="auto" w:fill="F2F2F2" w:themeFill="background1" w:themeFillShade="F2"/>
            <w:vAlign w:val="center"/>
          </w:tcPr>
          <w:p w14:paraId="506BDF6A" w14:textId="4F8E20B0" w:rsidR="00BA7817" w:rsidRPr="0005000F" w:rsidRDefault="00BA7817" w:rsidP="00BA7817">
            <w:pPr>
              <w:pStyle w:val="afe"/>
              <w:numPr>
                <w:ilvl w:val="0"/>
                <w:numId w:val="30"/>
              </w:numPr>
              <w:bidi/>
              <w:ind w:left="435"/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أعداد الطلاب المتوقع قبولهم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  <w:shd w:val="clear" w:color="auto" w:fill="F2F2F2" w:themeFill="background1" w:themeFillShade="F2"/>
            <w:vAlign w:val="center"/>
          </w:tcPr>
          <w:p w14:paraId="5566C437" w14:textId="2733CAF6" w:rsidR="00BA7817" w:rsidRPr="0005000F" w:rsidRDefault="00BA7817" w:rsidP="00BA7817">
            <w:pPr>
              <w:pStyle w:val="afe"/>
              <w:numPr>
                <w:ilvl w:val="0"/>
                <w:numId w:val="30"/>
              </w:num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 xml:space="preserve">Expected number of </w:t>
            </w:r>
            <w:r w:rsidR="009207A6"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accepted</w:t>
            </w: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 xml:space="preserve"> students  </w:t>
            </w:r>
          </w:p>
        </w:tc>
      </w:tr>
      <w:tr w:rsidR="00BA7817" w:rsidRPr="0005000F" w14:paraId="13D5D1FB" w14:textId="77777777" w:rsidTr="00BA7817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  <w:shd w:val="clear" w:color="auto" w:fill="auto"/>
          </w:tcPr>
          <w:p w14:paraId="4EAA0458" w14:textId="27D70D80" w:rsidR="00BA7817" w:rsidRPr="0005000F" w:rsidRDefault="00BA7817" w:rsidP="00BD45A3">
            <w:pPr>
              <w:pStyle w:val="afe"/>
              <w:numPr>
                <w:ilvl w:val="0"/>
                <w:numId w:val="30"/>
              </w:numPr>
              <w:bidi/>
              <w:spacing w:before="60" w:after="60"/>
              <w:ind w:left="348" w:hanging="284"/>
              <w:jc w:val="both"/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تكتب هن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  <w:shd w:val="clear" w:color="auto" w:fill="auto"/>
            <w:vAlign w:val="center"/>
          </w:tcPr>
          <w:p w14:paraId="6B757351" w14:textId="77777777" w:rsidR="00BA7817" w:rsidRPr="0005000F" w:rsidRDefault="00BA7817" w:rsidP="00BA7817">
            <w:pPr>
              <w:pStyle w:val="afe"/>
              <w:numPr>
                <w:ilvl w:val="0"/>
                <w:numId w:val="30"/>
              </w:numPr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</w:tr>
      <w:tr w:rsidR="00BA7817" w:rsidRPr="0005000F" w14:paraId="6D474634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  <w:shd w:val="clear" w:color="auto" w:fill="F2F2F2"/>
          </w:tcPr>
          <w:p w14:paraId="47BCCD99" w14:textId="77777777" w:rsidR="00DE1371" w:rsidRPr="0005000F" w:rsidRDefault="00E54BCB">
            <w:pPr>
              <w:bidi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Cs/>
                <w:sz w:val="28"/>
                <w:szCs w:val="28"/>
                <w:rtl/>
              </w:rPr>
              <w:t>الجهات المستفيدة وظيفيا</w:t>
            </w:r>
          </w:p>
          <w:p w14:paraId="31283DA6" w14:textId="77777777" w:rsidR="00DE1371" w:rsidRPr="0005000F" w:rsidRDefault="00E54BCB" w:rsidP="00BA7817">
            <w:pPr>
              <w:bidi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يراعى تحديد الجهات بدقة دون عموميات، لأهمية ذلك في تصنيف البرنامج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  <w:shd w:val="clear" w:color="auto" w:fill="F2F2F2"/>
          </w:tcPr>
          <w:p w14:paraId="6FD1E5B0" w14:textId="77777777" w:rsidR="00DE1371" w:rsidRPr="0005000F" w:rsidRDefault="00E54BCB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Program stakeholders</w:t>
            </w:r>
          </w:p>
          <w:p w14:paraId="62658FB7" w14:textId="77777777" w:rsidR="00DE1371" w:rsidRPr="0005000F" w:rsidRDefault="00E54BCB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 xml:space="preserve"> Specify precisely stakeholders without generalities</w:t>
            </w:r>
            <w:r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>, as this is important in classifying the program</w:t>
            </w:r>
          </w:p>
        </w:tc>
      </w:tr>
      <w:tr w:rsidR="00BA7817" w:rsidRPr="0005000F" w14:paraId="6B3B0CD1" w14:textId="77777777" w:rsidTr="00DE1371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</w:tcPr>
          <w:p w14:paraId="625D3A37" w14:textId="77777777" w:rsidR="00DE1371" w:rsidRPr="0005000F" w:rsidRDefault="00E54B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80"/>
              </w:tabs>
              <w:bidi/>
              <w:spacing w:line="259" w:lineRule="auto"/>
              <w:rPr>
                <w:rFonts w:ascii="Sakkal Majalla" w:eastAsia="Arial" w:hAnsi="Sakkal Majalla" w:cs="Sakkal Majalla" w:hint="cs"/>
                <w:sz w:val="28"/>
                <w:szCs w:val="28"/>
                <w:rtl/>
              </w:rPr>
            </w:pPr>
            <w:r w:rsidRPr="0005000F">
              <w:rPr>
                <w:rFonts w:ascii="Sakkal Majalla" w:eastAsia="Arial" w:hAnsi="Sakkal Majalla" w:cs="Sakkal Majalla"/>
                <w:sz w:val="28"/>
                <w:szCs w:val="28"/>
                <w:rtl/>
              </w:rPr>
              <w:t>تكتب هن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</w:tcPr>
          <w:p w14:paraId="2D8F3D9A" w14:textId="77777777" w:rsidR="00DE1371" w:rsidRPr="0005000F" w:rsidRDefault="00E54BCB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To be filed here</w:t>
            </w:r>
          </w:p>
        </w:tc>
      </w:tr>
      <w:tr w:rsidR="00BA7817" w:rsidRPr="0005000F" w14:paraId="096A4903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  <w:tcBorders>
              <w:bottom w:val="single" w:sz="4" w:space="0" w:color="000000"/>
            </w:tcBorders>
          </w:tcPr>
          <w:p w14:paraId="53679FE4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شروط إضافية للقبول في البرنامج</w:t>
            </w:r>
          </w:p>
          <w:p w14:paraId="496DD24F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 xml:space="preserve">تذكر فقط الشروط التي لم ينص عليها في الباب الخامس من اللائحة الموحدة للدراسات العليا وقواعدها التنفيذية بالجامعة، </w:t>
            </w:r>
          </w:p>
          <w:p w14:paraId="1529EA6E" w14:textId="77777777" w:rsidR="00DE1371" w:rsidRPr="0005000F" w:rsidRDefault="00E54BCB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347" w:hanging="347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 xml:space="preserve"> التقدير المطلوب</w:t>
            </w:r>
          </w:p>
          <w:p w14:paraId="04134D9D" w14:textId="77777777" w:rsidR="00DE1371" w:rsidRPr="0005000F" w:rsidRDefault="00E54BCB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360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تخصـصات المطلوبـة للدرجة المتقدم إليها</w:t>
            </w:r>
          </w:p>
          <w:p w14:paraId="739536BB" w14:textId="77777777" w:rsidR="00DE1371" w:rsidRPr="0005000F" w:rsidRDefault="00E54BCB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360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درجة اللغة المطلوبة في الاختبارات المعيارية</w:t>
            </w:r>
          </w:p>
          <w:p w14:paraId="3E6194B3" w14:textId="77777777" w:rsidR="00DE1371" w:rsidRPr="0005000F" w:rsidRDefault="00E54BCB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ind w:left="360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شــروط أخــرى</w:t>
            </w:r>
          </w:p>
          <w:p w14:paraId="40927F1A" w14:textId="77777777" w:rsidR="00DE1371" w:rsidRPr="0005000F" w:rsidRDefault="00DE1371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  <w:tcBorders>
              <w:bottom w:val="single" w:sz="4" w:space="0" w:color="000000"/>
            </w:tcBorders>
          </w:tcPr>
          <w:p w14:paraId="4F22EDBF" w14:textId="77777777" w:rsidR="00DE1371" w:rsidRPr="0005000F" w:rsidRDefault="00E54BCB">
            <w:pPr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Additional conditions for admission in the program</w:t>
            </w:r>
          </w:p>
          <w:p w14:paraId="0A07A868" w14:textId="77777777" w:rsidR="00DE1371" w:rsidRPr="0005000F" w:rsidRDefault="00E54BC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 xml:space="preserve">Just mention the conditions that are not stipulated in chapter five of the Unified Regulations for graduate Studies and its executive rules at the university, </w:t>
            </w:r>
          </w:p>
          <w:p w14:paraId="62D46676" w14:textId="77777777" w:rsidR="00DE1371" w:rsidRPr="0005000F" w:rsidRDefault="00E54BCB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457" w:hanging="425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The required Grade Point Average (GPA)</w:t>
            </w:r>
          </w:p>
          <w:p w14:paraId="096B9E0E" w14:textId="77777777" w:rsidR="00DE1371" w:rsidRPr="0005000F" w:rsidRDefault="00E54BCB">
            <w:pPr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345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 xml:space="preserve">The required Specializations for the degree </w:t>
            </w:r>
          </w:p>
          <w:p w14:paraId="009B22C2" w14:textId="77777777" w:rsidR="00DE1371" w:rsidRPr="0005000F" w:rsidRDefault="00E54BCB">
            <w:pPr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345"/>
              <w:rPr>
                <w:rFonts w:ascii="Sakkal Majalla" w:hAnsi="Sakkal Majalla" w:cs="Sakkal Majalla"/>
                <w:sz w:val="28"/>
                <w:szCs w:val="28"/>
              </w:rPr>
            </w:pPr>
            <w:bookmarkStart w:id="0" w:name="_gjdgxs" w:colFirst="0" w:colLast="0"/>
            <w:bookmarkEnd w:id="0"/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The required English grade, based on standardized English tests</w:t>
            </w:r>
          </w:p>
          <w:p w14:paraId="5A910B45" w14:textId="77777777" w:rsidR="00DE1371" w:rsidRPr="0005000F" w:rsidRDefault="00E54BCB">
            <w:pPr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45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Other conditions</w:t>
            </w:r>
          </w:p>
        </w:tc>
      </w:tr>
      <w:tr w:rsidR="00BA7817" w:rsidRPr="0005000F" w14:paraId="0FD7A855" w14:textId="77777777" w:rsidTr="00DE1371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D7FA918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تقدير المطلوب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27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86CF9E" w14:textId="77777777" w:rsidR="00DE1371" w:rsidRPr="0005000F" w:rsidRDefault="00DE1371" w:rsidP="0066152B">
            <w:pPr>
              <w:bidi/>
              <w:rPr>
                <w:rFonts w:ascii="Sakkal Majalla" w:eastAsia="Times New Roman" w:hAnsi="Sakkal Majalla" w:cs="Sakkal Majalla" w:hint="cs"/>
                <w:sz w:val="28"/>
                <w:szCs w:val="28"/>
                <w:rtl/>
              </w:rPr>
            </w:pPr>
          </w:p>
        </w:tc>
      </w:tr>
      <w:tr w:rsidR="00BA7817" w:rsidRPr="0005000F" w14:paraId="76EBA654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2" w:type="dxa"/>
            <w:gridSpan w:val="3"/>
            <w:tcBorders>
              <w:top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F6186BD" w14:textId="77777777" w:rsidR="00DE1371" w:rsidRPr="0005000F" w:rsidRDefault="00E54BCB">
            <w:pPr>
              <w:tabs>
                <w:tab w:val="right" w:pos="9979"/>
                <w:tab w:val="right" w:pos="10273"/>
              </w:tabs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shd w:val="clear" w:color="auto" w:fill="F2F2F2"/>
                <w:rtl/>
              </w:rPr>
              <w:t>التخصـصات المطلوبـة للدرجة المتقدم</w:t>
            </w: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إليه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798" w:type="dxa"/>
            <w:gridSpan w:val="7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3B7AF3E7" w14:textId="77777777" w:rsidR="00DE1371" w:rsidRPr="0005000F" w:rsidRDefault="00DE1371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</w:tr>
      <w:tr w:rsidR="00BA7817" w:rsidRPr="0005000F" w14:paraId="74876349" w14:textId="77777777" w:rsidTr="00DE1371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2" w:type="dxa"/>
            <w:gridSpan w:val="3"/>
            <w:tcBorders>
              <w:top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F2F2F2"/>
            <w:vAlign w:val="center"/>
          </w:tcPr>
          <w:p w14:paraId="4958D44F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lastRenderedPageBreak/>
              <w:t xml:space="preserve">درجة اللغة المطلوبة </w:t>
            </w: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TOEFL / IEL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798" w:type="dxa"/>
            <w:gridSpan w:val="7"/>
            <w:tcBorders>
              <w:top w:val="single" w:sz="4" w:space="0" w:color="7F7F7F"/>
              <w:left w:val="single" w:sz="4" w:space="0" w:color="7F7F7F"/>
              <w:bottom w:val="single" w:sz="4" w:space="0" w:color="7F7F7F"/>
            </w:tcBorders>
            <w:vAlign w:val="center"/>
          </w:tcPr>
          <w:p w14:paraId="6FD5B4D6" w14:textId="77777777" w:rsidR="00DE1371" w:rsidRPr="0005000F" w:rsidRDefault="00DE1371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</w:tr>
      <w:tr w:rsidR="00BA7817" w:rsidRPr="0005000F" w14:paraId="26C34A7E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5" w:type="dxa"/>
            <w:tcBorders>
              <w:right w:val="single" w:sz="4" w:space="0" w:color="7F7F7F"/>
            </w:tcBorders>
            <w:shd w:val="clear" w:color="auto" w:fill="F2F2F2"/>
            <w:vAlign w:val="center"/>
          </w:tcPr>
          <w:p w14:paraId="08F8D6F1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شــروط أخــرى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355" w:type="dxa"/>
            <w:gridSpan w:val="9"/>
            <w:tcBorders>
              <w:left w:val="single" w:sz="4" w:space="0" w:color="7F7F7F"/>
            </w:tcBorders>
            <w:vAlign w:val="center"/>
          </w:tcPr>
          <w:p w14:paraId="4D5A92EC" w14:textId="77777777" w:rsidR="00DE1371" w:rsidRPr="0005000F" w:rsidRDefault="00DE13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ind w:left="720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</w:tr>
      <w:tr w:rsidR="00BA7817" w:rsidRPr="0005000F" w14:paraId="1BDAA39A" w14:textId="77777777" w:rsidTr="00DE1371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</w:tcPr>
          <w:p w14:paraId="2D0D86B0" w14:textId="77777777" w:rsidR="00DE1371" w:rsidRPr="0005000F" w:rsidRDefault="00DE1371">
            <w:pPr>
              <w:bidi/>
              <w:rPr>
                <w:rFonts w:ascii="Sakkal Majalla" w:hAnsi="Sakkal Majalla" w:cs="Sakkal Majalla"/>
                <w:sz w:val="28"/>
                <w:szCs w:val="28"/>
                <w:highlight w:val="yellow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</w:tcPr>
          <w:p w14:paraId="7AF4C947" w14:textId="77777777" w:rsidR="00DE1371" w:rsidRPr="0005000F" w:rsidRDefault="00DE1371">
            <w:pPr>
              <w:rPr>
                <w:rFonts w:ascii="Sakkal Majalla" w:hAnsi="Sakkal Majalla" w:cs="Sakkal Majalla"/>
                <w:sz w:val="28"/>
                <w:szCs w:val="28"/>
                <w:highlight w:val="yellow"/>
              </w:rPr>
            </w:pPr>
          </w:p>
        </w:tc>
      </w:tr>
      <w:tr w:rsidR="00BA7817" w:rsidRPr="0005000F" w14:paraId="5232D904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0" w:type="dxa"/>
            <w:gridSpan w:val="4"/>
            <w:shd w:val="clear" w:color="auto" w:fill="F2F2F2"/>
          </w:tcPr>
          <w:p w14:paraId="2DC319B2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هل توجد برامج مشابهه أو مسارات للبرنامج في إحدى كليات الجامعة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7" w:type="dxa"/>
          </w:tcPr>
          <w:p w14:paraId="30BD97D5" w14:textId="7B126CDE" w:rsidR="00DE1371" w:rsidRPr="00CD7D4E" w:rsidRDefault="0044314B" w:rsidP="00CD7D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68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b/>
                  <w:sz w:val="28"/>
                  <w:szCs w:val="28"/>
                  <w:rtl/>
                </w:rPr>
                <w:id w:val="-1629626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D4E">
                  <w:rPr>
                    <w:rFonts w:ascii="Segoe UI Symbol" w:eastAsia="MS Gothic" w:hAnsi="Segoe UI Symbol" w:cs="Segoe UI Symbol" w:hint="cs"/>
                    <w:b/>
                    <w:sz w:val="28"/>
                    <w:szCs w:val="28"/>
                    <w:rtl/>
                  </w:rPr>
                  <w:t>☐</w:t>
                </w:r>
              </w:sdtContent>
            </w:sdt>
            <w:r w:rsidR="00E54BCB" w:rsidRPr="00CD7D4E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نعم</w:t>
            </w:r>
          </w:p>
          <w:p w14:paraId="74769BDF" w14:textId="14CC33C6" w:rsidR="00DE1371" w:rsidRPr="00CD7D4E" w:rsidRDefault="0044314B" w:rsidP="00CD7D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ind w:left="68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b/>
                  <w:sz w:val="28"/>
                  <w:szCs w:val="28"/>
                  <w:rtl/>
                </w:rPr>
                <w:id w:val="-423118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D4E">
                  <w:rPr>
                    <w:rFonts w:ascii="Segoe UI Symbol" w:eastAsia="MS Gothic" w:hAnsi="Segoe UI Symbol" w:cs="Segoe UI Symbol" w:hint="cs"/>
                    <w:b/>
                    <w:sz w:val="28"/>
                    <w:szCs w:val="28"/>
                    <w:rtl/>
                  </w:rPr>
                  <w:t>☐</w:t>
                </w:r>
              </w:sdtContent>
            </w:sdt>
            <w:r w:rsidR="00E54BCB" w:rsidRPr="00CD7D4E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لا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02" w:type="dxa"/>
            <w:gridSpan w:val="3"/>
          </w:tcPr>
          <w:p w14:paraId="05469D85" w14:textId="4162896B" w:rsidR="00DE1371" w:rsidRPr="00CD7D4E" w:rsidRDefault="0044314B" w:rsidP="00CD7D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-32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bCs/>
                  <w:sz w:val="28"/>
                  <w:szCs w:val="28"/>
                </w:rPr>
                <w:id w:val="203838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D4E">
                  <w:rPr>
                    <w:rFonts w:ascii="MS Gothic" w:eastAsia="MS Gothic" w:hAnsi="MS Gothic" w:cs="Sakkal Majalla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="00E54BCB" w:rsidRPr="00CD7D4E">
              <w:rPr>
                <w:rFonts w:ascii="Sakkal Majalla" w:hAnsi="Sakkal Majalla" w:cs="Sakkal Majalla"/>
                <w:bCs/>
                <w:sz w:val="28"/>
                <w:szCs w:val="28"/>
              </w:rPr>
              <w:t>YES</w:t>
            </w:r>
          </w:p>
          <w:p w14:paraId="0115B330" w14:textId="5138CF8A" w:rsidR="00DE1371" w:rsidRPr="00CD7D4E" w:rsidRDefault="0044314B" w:rsidP="00CD7D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-32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bCs/>
                  <w:sz w:val="28"/>
                  <w:szCs w:val="28"/>
                </w:rPr>
                <w:id w:val="506411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D4E">
                  <w:rPr>
                    <w:rFonts w:ascii="MS Gothic" w:eastAsia="MS Gothic" w:hAnsi="MS Gothic" w:cs="Sakkal Majalla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="00E54BCB" w:rsidRPr="00CD7D4E">
              <w:rPr>
                <w:rFonts w:ascii="Sakkal Majalla" w:hAnsi="Sakkal Majalla" w:cs="Sakkal Majalla"/>
                <w:bCs/>
                <w:sz w:val="28"/>
                <w:szCs w:val="28"/>
              </w:rPr>
              <w:t>N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11" w:type="dxa"/>
            <w:gridSpan w:val="2"/>
            <w:shd w:val="clear" w:color="auto" w:fill="F2F2F2"/>
          </w:tcPr>
          <w:p w14:paraId="3887F0EF" w14:textId="77777777" w:rsidR="00DE1371" w:rsidRPr="0005000F" w:rsidRDefault="00E54BC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Are there similar programs or tracks of the program in any of the colleges inside of the University?</w:t>
            </w:r>
          </w:p>
        </w:tc>
      </w:tr>
      <w:tr w:rsidR="00BA7817" w:rsidRPr="0005000F" w14:paraId="7DA4B5BA" w14:textId="77777777" w:rsidTr="00DE1371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4" w:type="dxa"/>
            <w:gridSpan w:val="7"/>
          </w:tcPr>
          <w:p w14:paraId="03BC4BBE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bookmarkStart w:id="1" w:name="_30j0zll" w:colFirst="0" w:colLast="0"/>
            <w:bookmarkEnd w:id="1"/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في حالة الإجابة (بنعم) تذكر تفاصيل البرنامج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16" w:type="dxa"/>
            <w:gridSpan w:val="3"/>
          </w:tcPr>
          <w:p w14:paraId="69B270F7" w14:textId="77777777" w:rsidR="00DE1371" w:rsidRPr="0005000F" w:rsidRDefault="00E54BC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If the answer is (yes) elaborate more about the program details.</w:t>
            </w:r>
          </w:p>
        </w:tc>
      </w:tr>
      <w:tr w:rsidR="00BA7817" w:rsidRPr="0005000F" w14:paraId="54BE6D0D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</w:tcPr>
          <w:p w14:paraId="32DCA665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كليـــة: </w:t>
            </w:r>
          </w:p>
          <w:p w14:paraId="55E8340D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قسم: </w:t>
            </w:r>
          </w:p>
          <w:p w14:paraId="4821BBE0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برنامج: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</w:tcPr>
          <w:p w14:paraId="51316275" w14:textId="77777777" w:rsidR="00DE1371" w:rsidRPr="0005000F" w:rsidRDefault="00E54BCB" w:rsidP="0066152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College: </w:t>
            </w:r>
          </w:p>
          <w:p w14:paraId="6E9AF36D" w14:textId="77777777" w:rsidR="00DE1371" w:rsidRPr="0005000F" w:rsidRDefault="00E54BCB" w:rsidP="0066152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Department: </w:t>
            </w:r>
          </w:p>
          <w:p w14:paraId="49797D08" w14:textId="77777777" w:rsidR="00DE1371" w:rsidRPr="0005000F" w:rsidRDefault="00E54BCB" w:rsidP="0066152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Program: </w:t>
            </w:r>
          </w:p>
        </w:tc>
      </w:tr>
      <w:tr w:rsidR="00BA7817" w:rsidRPr="0005000F" w14:paraId="07512BBD" w14:textId="77777777" w:rsidTr="00DE1371">
        <w:trPr>
          <w:trHeight w:val="10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0" w:type="dxa"/>
            <w:gridSpan w:val="4"/>
          </w:tcPr>
          <w:p w14:paraId="286A8110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هل توجد برامج مشابهة للبرنامج المقترح في جامعات المملكة الأخرى من حيث الاسم والمحتوى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7" w:type="dxa"/>
          </w:tcPr>
          <w:p w14:paraId="18E60786" w14:textId="0D8FF053" w:rsidR="00DE1371" w:rsidRPr="0005000F" w:rsidRDefault="0044314B" w:rsidP="006D0F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59" w:lineRule="auto"/>
              <w:ind w:left="180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b/>
                  <w:sz w:val="28"/>
                  <w:szCs w:val="28"/>
                  <w:rtl/>
                </w:rPr>
                <w:id w:val="263501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F87">
                  <w:rPr>
                    <w:rFonts w:ascii="Segoe UI Symbol" w:eastAsia="MS Gothic" w:hAnsi="Segoe UI Symbol" w:cs="Segoe UI Symbol" w:hint="cs"/>
                    <w:b/>
                    <w:sz w:val="28"/>
                    <w:szCs w:val="28"/>
                    <w:rtl/>
                  </w:rPr>
                  <w:t>☐</w:t>
                </w:r>
              </w:sdtContent>
            </w:sdt>
            <w:r w:rsidR="00E54BCB"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نعم</w:t>
            </w:r>
          </w:p>
          <w:p w14:paraId="4BBB68CF" w14:textId="3DDF1B58" w:rsidR="00DE1371" w:rsidRPr="0005000F" w:rsidRDefault="0044314B" w:rsidP="006D0F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ind w:left="180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b/>
                  <w:sz w:val="28"/>
                  <w:szCs w:val="28"/>
                  <w:rtl/>
                </w:rPr>
                <w:id w:val="-105091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F87">
                  <w:rPr>
                    <w:rFonts w:ascii="Segoe UI Symbol" w:eastAsia="MS Gothic" w:hAnsi="Segoe UI Symbol" w:cs="Segoe UI Symbol" w:hint="cs"/>
                    <w:b/>
                    <w:sz w:val="28"/>
                    <w:szCs w:val="28"/>
                    <w:rtl/>
                  </w:rPr>
                  <w:t>☐</w:t>
                </w:r>
              </w:sdtContent>
            </w:sdt>
            <w:r w:rsidR="00E54BCB"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لا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02" w:type="dxa"/>
            <w:gridSpan w:val="3"/>
          </w:tcPr>
          <w:p w14:paraId="6FB0B1D3" w14:textId="2015ACC7" w:rsidR="00DE1371" w:rsidRPr="00762F60" w:rsidRDefault="0044314B" w:rsidP="006D0F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bCs/>
                  <w:sz w:val="28"/>
                  <w:szCs w:val="28"/>
                </w:rPr>
                <w:id w:val="-212329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2F60" w:rsidRPr="00762F60">
                  <w:rPr>
                    <w:rFonts w:ascii="MS Gothic" w:eastAsia="MS Gothic" w:hAnsi="MS Gothic" w:cs="Sakkal Majalla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="00E54BCB" w:rsidRPr="00762F60">
              <w:rPr>
                <w:rFonts w:ascii="Sakkal Majalla" w:hAnsi="Sakkal Majalla" w:cs="Sakkal Majalla"/>
                <w:bCs/>
                <w:sz w:val="28"/>
                <w:szCs w:val="28"/>
              </w:rPr>
              <w:t>YES</w:t>
            </w:r>
          </w:p>
          <w:p w14:paraId="68A2E9AE" w14:textId="2DEC7AC7" w:rsidR="00DE1371" w:rsidRPr="00762F60" w:rsidRDefault="0044314B" w:rsidP="006D0F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bCs/>
                  <w:sz w:val="28"/>
                  <w:szCs w:val="28"/>
                </w:rPr>
                <w:id w:val="-541600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F87">
                  <w:rPr>
                    <w:rFonts w:ascii="MS Gothic" w:eastAsia="MS Gothic" w:hAnsi="MS Gothic" w:cs="Sakkal Majalla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="00E54BCB" w:rsidRPr="00762F60">
              <w:rPr>
                <w:rFonts w:ascii="Sakkal Majalla" w:hAnsi="Sakkal Majalla" w:cs="Sakkal Majalla"/>
                <w:bCs/>
                <w:sz w:val="28"/>
                <w:szCs w:val="28"/>
              </w:rPr>
              <w:t>N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111" w:type="dxa"/>
            <w:gridSpan w:val="2"/>
          </w:tcPr>
          <w:p w14:paraId="4CEBA621" w14:textId="77777777" w:rsidR="00DE1371" w:rsidRPr="0005000F" w:rsidRDefault="00E54BCB" w:rsidP="00F65196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In terms of name and content, are there programs similar to the proposed program in other universities inside the Kingdom of Saudi Arabia?</w:t>
            </w:r>
          </w:p>
        </w:tc>
      </w:tr>
      <w:tr w:rsidR="00BA7817" w:rsidRPr="0005000F" w14:paraId="24EB3D34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4" w:type="dxa"/>
            <w:gridSpan w:val="7"/>
          </w:tcPr>
          <w:p w14:paraId="5007ACC7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في حالة الإجابة (بنعم) تذكر تفاصيل البرنامج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16" w:type="dxa"/>
            <w:gridSpan w:val="3"/>
          </w:tcPr>
          <w:p w14:paraId="517C3432" w14:textId="77777777" w:rsidR="00DE1371" w:rsidRPr="0005000F" w:rsidRDefault="00E54BCB" w:rsidP="006D0F87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If the answer is (yes) elaborate more about the program details</w:t>
            </w:r>
          </w:p>
        </w:tc>
      </w:tr>
      <w:tr w:rsidR="00BA7817" w:rsidRPr="0005000F" w14:paraId="6A841120" w14:textId="77777777" w:rsidTr="00DE1371">
        <w:trPr>
          <w:trHeight w:val="9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</w:tcPr>
          <w:p w14:paraId="6F97C1F7" w14:textId="77777777" w:rsidR="00DE1371" w:rsidRPr="0005000F" w:rsidRDefault="00E54BCB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 xml:space="preserve">الجامعة:  </w:t>
            </w:r>
            <w:r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</w:t>
            </w: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 xml:space="preserve"> </w:t>
            </w:r>
          </w:p>
          <w:p w14:paraId="2BF904E9" w14:textId="77777777" w:rsidR="00DE1371" w:rsidRPr="0005000F" w:rsidRDefault="00E54BCB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 xml:space="preserve">الكليـــة: </w:t>
            </w:r>
            <w:r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</w:t>
            </w:r>
          </w:p>
          <w:p w14:paraId="0B3E32F1" w14:textId="51BC76DE" w:rsidR="00DE1371" w:rsidRPr="0005000F" w:rsidRDefault="00E54BCB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 xml:space="preserve">القسم:    </w:t>
            </w:r>
            <w:r w:rsidRPr="0005000F">
              <w:rPr>
                <w:rFonts w:ascii="Sakkal Majalla" w:eastAsia="Times New Roman" w:hAnsi="Sakkal Majalla" w:cs="Sakkal Majalla"/>
                <w:b w:val="0"/>
                <w:sz w:val="28"/>
                <w:szCs w:val="28"/>
              </w:rPr>
              <w:t xml:space="preserve"> </w:t>
            </w:r>
          </w:p>
          <w:p w14:paraId="6C350849" w14:textId="77777777" w:rsidR="00DE1371" w:rsidRPr="0005000F" w:rsidRDefault="00E54BCB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 xml:space="preserve">البرنامج:  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</w:tcPr>
          <w:p w14:paraId="498BD653" w14:textId="77777777" w:rsidR="00DE1371" w:rsidRPr="0005000F" w:rsidRDefault="00E54BCB" w:rsidP="00DB676B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University: …………………………………………………</w:t>
            </w:r>
          </w:p>
          <w:p w14:paraId="14AA0718" w14:textId="77777777" w:rsidR="00DE1371" w:rsidRPr="0005000F" w:rsidRDefault="00E54BCB" w:rsidP="00DB676B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College: ………………………………………………….</w:t>
            </w:r>
          </w:p>
          <w:p w14:paraId="59DEEE7F" w14:textId="77777777" w:rsidR="00DE1371" w:rsidRPr="0005000F" w:rsidRDefault="00E54BCB" w:rsidP="00DB676B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Department: ………………………………………………</w:t>
            </w:r>
          </w:p>
          <w:p w14:paraId="5870629D" w14:textId="77777777" w:rsidR="00DE1371" w:rsidRPr="0005000F" w:rsidRDefault="00E54BCB" w:rsidP="00DB676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Program……………………………………………….</w:t>
            </w:r>
          </w:p>
        </w:tc>
      </w:tr>
      <w:tr w:rsidR="00BA7817" w:rsidRPr="0005000F" w14:paraId="77344C5E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10"/>
          </w:tcPr>
          <w:p w14:paraId="6791EEA3" w14:textId="1CAE964B" w:rsidR="00DE1371" w:rsidRPr="0005000F" w:rsidRDefault="00E54BCB" w:rsidP="00F979A4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مرجعية البرنامج</w:t>
            </w:r>
          </w:p>
          <w:p w14:paraId="647CC046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 Benchmarking of the Program</w:t>
            </w:r>
          </w:p>
          <w:tbl>
            <w:tblPr>
              <w:tblStyle w:val="a9"/>
              <w:bidiVisual/>
              <w:tblW w:w="10389" w:type="dxa"/>
              <w:tblInd w:w="0" w:type="dxa"/>
              <w:tblBorders>
                <w:top w:val="single" w:sz="4" w:space="0" w:color="7F7F7F"/>
                <w:left w:val="single" w:sz="4" w:space="0" w:color="BFBFBF"/>
                <w:bottom w:val="single" w:sz="4" w:space="0" w:color="7F7F7F"/>
                <w:right w:val="single" w:sz="4" w:space="0" w:color="BFBFBF"/>
                <w:insideH w:val="single" w:sz="4" w:space="0" w:color="BFBFBF"/>
                <w:insideV w:val="single" w:sz="4" w:space="0" w:color="BFBFBF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255"/>
              <w:gridCol w:w="3270"/>
              <w:gridCol w:w="390"/>
              <w:gridCol w:w="4474"/>
            </w:tblGrid>
            <w:tr w:rsidR="00BA7817" w:rsidRPr="0005000F" w14:paraId="48AB5598" w14:textId="77777777" w:rsidTr="000E695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5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525" w:type="dxa"/>
                  <w:gridSpan w:val="2"/>
                  <w:shd w:val="clear" w:color="auto" w:fill="D9D9D9"/>
                  <w:vAlign w:val="center"/>
                </w:tcPr>
                <w:p w14:paraId="20E92E33" w14:textId="77777777" w:rsidR="00DE1371" w:rsidRPr="0005000F" w:rsidRDefault="00E54BCB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مقارنة البرنامج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864" w:type="dxa"/>
                  <w:gridSpan w:val="2"/>
                  <w:shd w:val="clear" w:color="auto" w:fill="D9D9D9"/>
                  <w:vAlign w:val="center"/>
                </w:tcPr>
                <w:p w14:paraId="2C9E1C2B" w14:textId="77777777" w:rsidR="00DE1371" w:rsidRPr="0005000F" w:rsidRDefault="00E54BCB">
                  <w:pPr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Program benchmarking</w:t>
                  </w:r>
                </w:p>
              </w:tc>
            </w:tr>
            <w:tr w:rsidR="00BA7817" w:rsidRPr="0005000F" w14:paraId="625F2554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5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525" w:type="dxa"/>
                  <w:gridSpan w:val="2"/>
                  <w:shd w:val="clear" w:color="auto" w:fill="D9D9D9"/>
                </w:tcPr>
                <w:p w14:paraId="63F74C50" w14:textId="77777777" w:rsidR="00DE1371" w:rsidRDefault="00E54BCB">
                  <w:pPr>
                    <w:bidi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يجب مقارنة البرنامج المقترح ببرنامجي</w:t>
                  </w:r>
                  <w:r w:rsidR="0009254D"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ن</w:t>
                  </w: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 احداهما محلي </w:t>
                  </w:r>
                  <w:r w:rsidR="00A30C49"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والاخر عالمي على الا يقل ترتيبهما </w:t>
                  </w: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عن الـخمسمئة مركزا الأولى بتصنيف شنغهاي </w:t>
                  </w:r>
                  <w:r w:rsidR="00A30C49"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والتايمز،</w:t>
                  </w: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 </w:t>
                  </w:r>
                  <w:r w:rsidR="00A30C49"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ولايقل عن</w:t>
                  </w: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 المركز المئة ب</w:t>
                  </w:r>
                  <w:r w:rsidR="00A30C49"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تصنيف ال </w:t>
                  </w:r>
                  <w:proofErr w:type="spellStart"/>
                  <w:r w:rsidR="00A30C49"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يو</w:t>
                  </w:r>
                  <w:proofErr w:type="spellEnd"/>
                  <w:r w:rsidR="00A30C49"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 اس نيوز</w:t>
                  </w: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.</w:t>
                  </w:r>
                </w:p>
                <w:p w14:paraId="0A543075" w14:textId="77777777" w:rsidR="0005000F" w:rsidRDefault="0005000F" w:rsidP="0005000F">
                  <w:pPr>
                    <w:bidi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</w:p>
                <w:p w14:paraId="6C0785CC" w14:textId="77777777" w:rsidR="0005000F" w:rsidRDefault="0005000F" w:rsidP="0005000F">
                  <w:pPr>
                    <w:bidi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</w:p>
                <w:p w14:paraId="6FFF75FE" w14:textId="340026F7" w:rsidR="0005000F" w:rsidRPr="0005000F" w:rsidRDefault="0005000F" w:rsidP="0005000F">
                  <w:pPr>
                    <w:bidi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864" w:type="dxa"/>
                  <w:gridSpan w:val="2"/>
                  <w:shd w:val="clear" w:color="auto" w:fill="D9D9D9"/>
                </w:tcPr>
                <w:p w14:paraId="365E7FF2" w14:textId="77777777" w:rsidR="00DE1371" w:rsidRPr="0005000F" w:rsidRDefault="00E54BCB" w:rsidP="000E695B">
                  <w:pPr>
                    <w:jc w:val="both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lastRenderedPageBreak/>
                    <w:t>The proposed program must be compared to two programs, one local and the other global,</w:t>
                  </w:r>
                  <w:r w:rsidR="006D7C27"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 xml:space="preserve"> provided that </w:t>
                  </w:r>
                  <w:r w:rsidR="000E695B"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their</w:t>
                  </w:r>
                  <w:r w:rsidR="006D7C27"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 xml:space="preserve"> program ranking</w:t>
                  </w: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 xml:space="preserve"> </w:t>
                  </w:r>
                  <w:r w:rsidR="000E695B"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 xml:space="preserve">is </w:t>
                  </w: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 xml:space="preserve">not less than the first </w:t>
                  </w: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lastRenderedPageBreak/>
                    <w:t>five hundred places in the Shanghai and Times rankings, and not less than the one hundred places in the US News ranking.</w:t>
                  </w:r>
                </w:p>
              </w:tc>
            </w:tr>
            <w:tr w:rsidR="00BA7817" w:rsidRPr="0005000F" w14:paraId="59D4CA15" w14:textId="77777777" w:rsidTr="000E695B">
              <w:trPr>
                <w:trHeight w:val="29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  <w:vAlign w:val="center"/>
                </w:tcPr>
                <w:p w14:paraId="7727ED1E" w14:textId="77777777" w:rsidR="00DE1371" w:rsidRPr="0005000F" w:rsidRDefault="00E54BCB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lastRenderedPageBreak/>
                    <w:t>عناصر المقارن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Align w:val="center"/>
                </w:tcPr>
                <w:p w14:paraId="51C07D6D" w14:textId="77777777" w:rsidR="00DE1371" w:rsidRPr="0005000F" w:rsidRDefault="00E54BCB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b/>
                      <w:sz w:val="28"/>
                      <w:szCs w:val="28"/>
                      <w:rtl/>
                    </w:rPr>
                    <w:t xml:space="preserve">جامعة عالمية </w:t>
                  </w:r>
                  <w:r w:rsidRPr="0005000F"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Align w:val="center"/>
                </w:tcPr>
                <w:p w14:paraId="60989D3B" w14:textId="77777777" w:rsidR="00DE1371" w:rsidRPr="0005000F" w:rsidRDefault="00E54BCB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جامعة محلية </w:t>
                  </w:r>
                </w:p>
              </w:tc>
            </w:tr>
            <w:tr w:rsidR="00BA7817" w:rsidRPr="0005000F" w14:paraId="00440EB5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  <w:vAlign w:val="center"/>
                </w:tcPr>
                <w:p w14:paraId="535965D0" w14:textId="77777777" w:rsidR="00DE1371" w:rsidRPr="0005000F" w:rsidRDefault="00E54BCB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Comparison items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Align w:val="center"/>
                </w:tcPr>
                <w:p w14:paraId="27A3C2C4" w14:textId="77777777" w:rsidR="00DE1371" w:rsidRPr="0005000F" w:rsidRDefault="00E54BCB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  <w:rtl/>
                    </w:rPr>
                  </w:pPr>
                  <w:r w:rsidRPr="0005000F"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  <w:t>International University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Align w:val="center"/>
                </w:tcPr>
                <w:p w14:paraId="5073A9C0" w14:textId="77777777" w:rsidR="00DE1371" w:rsidRPr="0005000F" w:rsidRDefault="00E54BCB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Local University</w:t>
                  </w:r>
                </w:p>
              </w:tc>
            </w:tr>
            <w:tr w:rsidR="00BA7817" w:rsidRPr="0005000F" w14:paraId="3D0E48F6" w14:textId="77777777" w:rsidTr="000E695B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4DF4F511" w14:textId="77777777" w:rsidR="00DE1371" w:rsidRPr="0005000F" w:rsidRDefault="00E54BCB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الجامع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 w:val="restart"/>
                  <w:vAlign w:val="center"/>
                </w:tcPr>
                <w:p w14:paraId="496A79AC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 w:hint="cs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 w:val="restart"/>
                  <w:vAlign w:val="center"/>
                </w:tcPr>
                <w:p w14:paraId="14CAA450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03DF6C23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6811CC2C" w14:textId="77777777" w:rsidR="00DE1371" w:rsidRPr="0005000F" w:rsidRDefault="00E54BCB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University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/>
                  <w:vAlign w:val="center"/>
                </w:tcPr>
                <w:p w14:paraId="0DD2A6C7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/>
                  <w:vAlign w:val="center"/>
                </w:tcPr>
                <w:p w14:paraId="6554DE42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053B454A" w14:textId="77777777" w:rsidTr="000E695B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2D442C3E" w14:textId="77777777" w:rsidR="00DE1371" w:rsidRPr="0005000F" w:rsidRDefault="00E54BCB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القسم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 w:val="restart"/>
                  <w:vAlign w:val="center"/>
                </w:tcPr>
                <w:p w14:paraId="2B6222D6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 w:val="restart"/>
                  <w:vAlign w:val="center"/>
                </w:tcPr>
                <w:p w14:paraId="6EDF3D30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734A26D4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4DDDDC42" w14:textId="77777777" w:rsidR="00DE1371" w:rsidRPr="0005000F" w:rsidRDefault="00E54BCB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Department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/>
                  <w:vAlign w:val="center"/>
                </w:tcPr>
                <w:p w14:paraId="5357A88A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/>
                  <w:vAlign w:val="center"/>
                </w:tcPr>
                <w:p w14:paraId="64E9AACB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10D9F4CB" w14:textId="77777777" w:rsidTr="000E695B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7EC0813B" w14:textId="77777777" w:rsidR="00DE1371" w:rsidRPr="0005000F" w:rsidRDefault="00E54BCB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الدرجــة العلميــ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 w:val="restart"/>
                  <w:vAlign w:val="center"/>
                </w:tcPr>
                <w:p w14:paraId="3A2ABC21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 w:val="restart"/>
                  <w:vAlign w:val="center"/>
                </w:tcPr>
                <w:p w14:paraId="14801608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25F36E85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1490D8F4" w14:textId="77777777" w:rsidR="00DE1371" w:rsidRPr="0005000F" w:rsidRDefault="00E54BCB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Degree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/>
                  <w:vAlign w:val="center"/>
                </w:tcPr>
                <w:p w14:paraId="13DFCDE1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/>
                  <w:vAlign w:val="center"/>
                </w:tcPr>
                <w:p w14:paraId="0BE9DDEC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7B50ABC7" w14:textId="77777777" w:rsidTr="000E695B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06E3983F" w14:textId="77777777" w:rsidR="00DE1371" w:rsidRPr="0005000F" w:rsidRDefault="00E54BCB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التخصص العــام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 w:val="restart"/>
                  <w:vAlign w:val="center"/>
                </w:tcPr>
                <w:p w14:paraId="645457A4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 w:val="restart"/>
                  <w:vAlign w:val="center"/>
                </w:tcPr>
                <w:p w14:paraId="12B3159C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3F97BD7D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60DAF4A4" w14:textId="77777777" w:rsidR="00DE1371" w:rsidRPr="0005000F" w:rsidRDefault="00E54BCB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General Major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/>
                  <w:vAlign w:val="center"/>
                </w:tcPr>
                <w:p w14:paraId="4AE82174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/>
                  <w:vAlign w:val="center"/>
                </w:tcPr>
                <w:p w14:paraId="46582BDE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3E934CC0" w14:textId="77777777" w:rsidTr="000E695B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3B4D3615" w14:textId="77777777" w:rsidR="00DE1371" w:rsidRPr="0005000F" w:rsidRDefault="00E54BCB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التخصص الدقيق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 w:val="restart"/>
                  <w:vAlign w:val="center"/>
                </w:tcPr>
                <w:p w14:paraId="1C209D05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 w:val="restart"/>
                  <w:vAlign w:val="center"/>
                </w:tcPr>
                <w:p w14:paraId="2A34970B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77CF6809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33F42DBA" w14:textId="77777777" w:rsidR="00DE1371" w:rsidRPr="0005000F" w:rsidRDefault="00E54BCB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Specialization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/>
                  <w:vAlign w:val="center"/>
                </w:tcPr>
                <w:p w14:paraId="398B1974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/>
                  <w:vAlign w:val="center"/>
                </w:tcPr>
                <w:p w14:paraId="285C4BA9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141866AC" w14:textId="77777777" w:rsidTr="000E695B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6AD712B5" w14:textId="77777777" w:rsidR="00DE1371" w:rsidRPr="0005000F" w:rsidRDefault="00E54BCB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عدد الوحدات الدراسية الإجمالي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 w:val="restart"/>
                </w:tcPr>
                <w:p w14:paraId="57F5AA41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b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 w:val="restart"/>
                </w:tcPr>
                <w:p w14:paraId="06916D3D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19E9F4B3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0727A017" w14:textId="77777777" w:rsidR="00DE1371" w:rsidRPr="0005000F" w:rsidRDefault="00E54BCB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Total number of study units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/>
                </w:tcPr>
                <w:p w14:paraId="16355066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/>
                </w:tcPr>
                <w:p w14:paraId="165A1BD2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6DDABFE6" w14:textId="77777777" w:rsidTr="000E695B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3F5D2D5A" w14:textId="77777777" w:rsidR="00DE1371" w:rsidRPr="0005000F" w:rsidRDefault="00E54BCB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الملامح العامة للبرنامج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 w:val="restart"/>
                </w:tcPr>
                <w:p w14:paraId="74A1A39E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 w:val="restart"/>
                </w:tcPr>
                <w:p w14:paraId="780EE100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52BC9566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7C00C0FA" w14:textId="77777777" w:rsidR="00DE1371" w:rsidRPr="0005000F" w:rsidRDefault="00E54BCB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General features of the program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/>
                </w:tcPr>
                <w:p w14:paraId="43F842B6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/>
                </w:tcPr>
                <w:p w14:paraId="26241EC1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22EEA2E9" w14:textId="77777777" w:rsidTr="000E695B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27BC483E" w14:textId="77777777" w:rsidR="00DE1371" w:rsidRPr="0005000F" w:rsidRDefault="00E54BCB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المؤهلين للقبول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 w:val="restart"/>
                </w:tcPr>
                <w:p w14:paraId="7D2C325C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 w:val="restart"/>
                </w:tcPr>
                <w:p w14:paraId="2394EA56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5D036F19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37EC8AEE" w14:textId="77777777" w:rsidR="00DE1371" w:rsidRPr="0005000F" w:rsidRDefault="00E54BCB">
                  <w:pPr>
                    <w:bidi/>
                    <w:spacing w:line="276" w:lineRule="auto"/>
                    <w:jc w:val="right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 xml:space="preserve">Admission criteria 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/>
                </w:tcPr>
                <w:p w14:paraId="089A8E7A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/>
                </w:tcPr>
                <w:p w14:paraId="2C5892C6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084624A7" w14:textId="77777777" w:rsidTr="000E695B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67CA029F" w14:textId="77777777" w:rsidR="00DE1371" w:rsidRPr="0005000F" w:rsidRDefault="00E54BCB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مدة الدراسة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 w:val="restart"/>
                </w:tcPr>
                <w:p w14:paraId="4BD38738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 w:val="restart"/>
                </w:tcPr>
                <w:p w14:paraId="0CF75A0C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46DC0777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05F8C72E" w14:textId="77777777" w:rsidR="00DE1371" w:rsidRPr="0005000F" w:rsidRDefault="00E54BCB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lastRenderedPageBreak/>
                    <w:t>Duration of study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/>
                </w:tcPr>
                <w:p w14:paraId="33FDDF24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/>
                </w:tcPr>
                <w:p w14:paraId="2D664118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59C4C698" w14:textId="77777777" w:rsidTr="000E695B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02174098" w14:textId="77777777" w:rsidR="00DE1371" w:rsidRPr="0005000F" w:rsidRDefault="00E54BCB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lastRenderedPageBreak/>
                    <w:t xml:space="preserve">عدد المقررات الدراسية 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 w:val="restart"/>
                </w:tcPr>
                <w:p w14:paraId="5115AAF5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 w:val="restart"/>
                </w:tcPr>
                <w:p w14:paraId="474C6B7F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10F9897A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6D039ECA" w14:textId="77777777" w:rsidR="00DE1371" w:rsidRPr="0005000F" w:rsidRDefault="00E54BCB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Number of courses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/>
                </w:tcPr>
                <w:p w14:paraId="3EEFA8F7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/>
                </w:tcPr>
                <w:p w14:paraId="0B31CFB2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65BC647C" w14:textId="77777777" w:rsidTr="000E695B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501BCE6F" w14:textId="77777777" w:rsidR="00DE1371" w:rsidRPr="0005000F" w:rsidRDefault="00E54BCB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نسبة المقررات الاجبارية في البرنامج المقترح 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 w:val="restart"/>
                </w:tcPr>
                <w:p w14:paraId="55CB4C3E" w14:textId="77777777" w:rsidR="00DE1371" w:rsidRPr="0005000F" w:rsidRDefault="00DE1371">
                  <w:pPr>
                    <w:bidi/>
                    <w:jc w:val="center"/>
                    <w:rPr>
                      <w:rFonts w:ascii="Sakkal Majalla" w:eastAsia="Times New Roman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 w:val="restart"/>
                </w:tcPr>
                <w:p w14:paraId="7338D125" w14:textId="77777777" w:rsidR="00DE1371" w:rsidRPr="0005000F" w:rsidRDefault="00DE1371">
                  <w:pPr>
                    <w:bidi/>
                    <w:jc w:val="center"/>
                    <w:rPr>
                      <w:rFonts w:ascii="Sakkal Majalla" w:eastAsia="Times New Roman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7273828C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0767E68E" w14:textId="77777777" w:rsidR="00DE1371" w:rsidRPr="0005000F" w:rsidRDefault="00E54BCB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 xml:space="preserve">The percentage of the core courses in the proposed program 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/>
                </w:tcPr>
                <w:p w14:paraId="38049294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/>
                </w:tcPr>
                <w:p w14:paraId="22780C10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46832851" w14:textId="77777777" w:rsidTr="000E695B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546432AA" w14:textId="77777777" w:rsidR="00DE1371" w:rsidRPr="0005000F" w:rsidRDefault="00E54BCB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>نسبة المقررات الاختيارية في البرنامج المقترح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 w:val="restart"/>
                  <w:vAlign w:val="center"/>
                </w:tcPr>
                <w:p w14:paraId="22F87CB3" w14:textId="77777777" w:rsidR="00DE1371" w:rsidRPr="0005000F" w:rsidRDefault="00DE1371">
                  <w:pPr>
                    <w:bidi/>
                    <w:jc w:val="center"/>
                    <w:rPr>
                      <w:rFonts w:ascii="Sakkal Majalla" w:eastAsia="Times New Roman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 w:val="restart"/>
                  <w:vAlign w:val="center"/>
                </w:tcPr>
                <w:p w14:paraId="31D4A9CF" w14:textId="77777777" w:rsidR="00DE1371" w:rsidRPr="0005000F" w:rsidRDefault="00DE1371">
                  <w:pPr>
                    <w:bidi/>
                    <w:jc w:val="center"/>
                    <w:rPr>
                      <w:rFonts w:ascii="Sakkal Majalla" w:eastAsia="Times New Roman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63A79A55" w14:textId="77777777" w:rsidTr="000E695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30AE7528" w14:textId="77777777" w:rsidR="00DE1371" w:rsidRPr="0005000F" w:rsidRDefault="00E54BCB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The percentage of the elective courses in the proposed program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/>
                  <w:vAlign w:val="center"/>
                </w:tcPr>
                <w:p w14:paraId="2FD14F2E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/>
                  <w:vAlign w:val="center"/>
                </w:tcPr>
                <w:p w14:paraId="0BD774C6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2F36DD85" w14:textId="77777777" w:rsidTr="000E695B">
              <w:trPr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2FD896E1" w14:textId="77777777" w:rsidR="00DE1371" w:rsidRPr="0005000F" w:rsidRDefault="00E54BCB">
                  <w:pPr>
                    <w:bidi/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  <w:t xml:space="preserve">أسلوب الدراسة 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 w:val="restart"/>
                </w:tcPr>
                <w:p w14:paraId="23211413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 w:val="restart"/>
                </w:tcPr>
                <w:p w14:paraId="470BEAAE" w14:textId="77777777" w:rsidR="00DE1371" w:rsidRPr="0005000F" w:rsidRDefault="00DE1371">
                  <w:pPr>
                    <w:bidi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  <w:tr w:rsidR="00BA7817" w:rsidRPr="0005000F" w14:paraId="5776D6F7" w14:textId="77777777" w:rsidTr="000E695B">
              <w:trPr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w:trHeight w:val="2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55" w:type="dxa"/>
                  <w:shd w:val="clear" w:color="auto" w:fill="E7E6E6"/>
                </w:tcPr>
                <w:p w14:paraId="66DCF5A8" w14:textId="77777777" w:rsidR="00DE1371" w:rsidRPr="0005000F" w:rsidRDefault="00E54BCB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 w:rsidRPr="0005000F">
                    <w:rPr>
                      <w:rFonts w:ascii="Sakkal Majalla" w:hAnsi="Sakkal Majalla" w:cs="Sakkal Majalla"/>
                      <w:sz w:val="28"/>
                      <w:szCs w:val="28"/>
                    </w:rPr>
                    <w:t>Study path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660" w:type="dxa"/>
                  <w:gridSpan w:val="2"/>
                  <w:vMerge/>
                </w:tcPr>
                <w:p w14:paraId="45C90CAA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4474" w:type="dxa"/>
                  <w:vMerge/>
                </w:tcPr>
                <w:p w14:paraId="4CF7BF68" w14:textId="77777777" w:rsidR="00DE1371" w:rsidRPr="0005000F" w:rsidRDefault="00DE1371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</w:p>
              </w:tc>
            </w:tr>
          </w:tbl>
          <w:p w14:paraId="0521A7F0" w14:textId="77777777" w:rsidR="00DE1371" w:rsidRPr="0005000F" w:rsidRDefault="00DE1371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074C9E86" w14:textId="77777777" w:rsidTr="00DE1371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</w:tcPr>
          <w:p w14:paraId="2C62BC78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lastRenderedPageBreak/>
              <w:t>السمات المميزة للبرنامج المقترح عن غيره من البرامج المشابهة في جامعات المملكة العربية السعودية إن وجد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</w:tcPr>
          <w:p w14:paraId="62E5070E" w14:textId="77777777" w:rsidR="00DE1371" w:rsidRPr="0005000F" w:rsidRDefault="00E54BCB" w:rsidP="001D2999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Distinguished features of the proposed program compared to other similar programs in the universities of the Kingdom of Saudi Arabia, if any:</w:t>
            </w:r>
          </w:p>
        </w:tc>
      </w:tr>
      <w:tr w:rsidR="00BA7817" w:rsidRPr="0005000F" w14:paraId="3E10216F" w14:textId="77777777" w:rsidTr="00DE137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7" w:type="dxa"/>
            <w:gridSpan w:val="5"/>
          </w:tcPr>
          <w:p w14:paraId="216A2684" w14:textId="77777777" w:rsidR="00DE1371" w:rsidRPr="0005000F" w:rsidRDefault="00DE1371">
            <w:pPr>
              <w:bidi/>
              <w:rPr>
                <w:rFonts w:ascii="Sakkal Majalla" w:hAnsi="Sakkal Majalla" w:cs="Sakkal Majalla" w:hint="cs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13" w:type="dxa"/>
            <w:gridSpan w:val="5"/>
          </w:tcPr>
          <w:p w14:paraId="00545366" w14:textId="77777777" w:rsidR="00DE1371" w:rsidRPr="0005000F" w:rsidRDefault="00E54BCB" w:rsidP="001D2999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o be filed here</w:t>
            </w:r>
          </w:p>
        </w:tc>
      </w:tr>
    </w:tbl>
    <w:p w14:paraId="0BDF6DB4" w14:textId="77777777" w:rsidR="00DE1371" w:rsidRPr="0005000F" w:rsidRDefault="00DE1371">
      <w:pPr>
        <w:bidi/>
        <w:spacing w:after="0" w:line="240" w:lineRule="auto"/>
        <w:rPr>
          <w:rFonts w:ascii="Sakkal Majalla" w:hAnsi="Sakkal Majalla" w:cs="Sakkal Majalla"/>
          <w:sz w:val="28"/>
          <w:szCs w:val="28"/>
        </w:rPr>
      </w:pPr>
    </w:p>
    <w:tbl>
      <w:tblPr>
        <w:tblStyle w:val="aa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1167"/>
        <w:gridCol w:w="1835"/>
        <w:gridCol w:w="1985"/>
        <w:gridCol w:w="413"/>
        <w:gridCol w:w="1855"/>
        <w:gridCol w:w="3545"/>
      </w:tblGrid>
      <w:tr w:rsidR="00BA7817" w:rsidRPr="0005000F" w14:paraId="3A04E568" w14:textId="77777777" w:rsidTr="00DE1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0" w:type="dxa"/>
            <w:gridSpan w:val="4"/>
            <w:shd w:val="clear" w:color="auto" w:fill="E7E6E6"/>
          </w:tcPr>
          <w:p w14:paraId="1580541B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خبرة العلمية للقسم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400" w:type="dxa"/>
            <w:gridSpan w:val="2"/>
            <w:shd w:val="clear" w:color="auto" w:fill="E7E6E6"/>
          </w:tcPr>
          <w:p w14:paraId="77274EBF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Department's Scientific Expertise</w:t>
            </w:r>
          </w:p>
        </w:tc>
      </w:tr>
      <w:tr w:rsidR="00BA7817" w:rsidRPr="0005000F" w14:paraId="6C48995F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2" w:type="dxa"/>
            <w:gridSpan w:val="2"/>
          </w:tcPr>
          <w:p w14:paraId="68E18F89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برنامج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304C62EC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تاريخ بداية البرنامج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8" w:type="dxa"/>
            <w:gridSpan w:val="2"/>
          </w:tcPr>
          <w:p w14:paraId="7D7BBDA4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أعداد الملتحقين حالياً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45" w:type="dxa"/>
          </w:tcPr>
          <w:p w14:paraId="0F27287A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عدد المتخرجين خلال الخمس سنوات الأخيرة</w:t>
            </w:r>
          </w:p>
        </w:tc>
      </w:tr>
      <w:tr w:rsidR="00BA7817" w:rsidRPr="0005000F" w14:paraId="3793AE54" w14:textId="77777777" w:rsidTr="00DE1371">
        <w:trPr>
          <w:trHeight w:val="1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2" w:type="dxa"/>
            <w:gridSpan w:val="2"/>
          </w:tcPr>
          <w:p w14:paraId="3830D589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Progra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447CC4B5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Program starting da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8" w:type="dxa"/>
            <w:gridSpan w:val="2"/>
          </w:tcPr>
          <w:p w14:paraId="019328BA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Number of currently enroll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45" w:type="dxa"/>
          </w:tcPr>
          <w:p w14:paraId="058E1A4D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The number of graduates during the last five years</w:t>
            </w:r>
          </w:p>
        </w:tc>
      </w:tr>
      <w:tr w:rsidR="00BA7817" w:rsidRPr="0005000F" w14:paraId="3331557F" w14:textId="77777777" w:rsidTr="001D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</w:tcPr>
          <w:p w14:paraId="37938DE3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lastRenderedPageBreak/>
              <w:t>بكالوريوس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35" w:type="dxa"/>
          </w:tcPr>
          <w:p w14:paraId="32B70EFD" w14:textId="77777777" w:rsidR="00DE1371" w:rsidRPr="0005000F" w:rsidRDefault="00E54BCB" w:rsidP="001D2999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Bachel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33C6CB5D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68" w:type="dxa"/>
            <w:gridSpan w:val="2"/>
          </w:tcPr>
          <w:p w14:paraId="6C74854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45" w:type="dxa"/>
          </w:tcPr>
          <w:p w14:paraId="4D28D99E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08FC0C4E" w14:textId="77777777" w:rsidTr="001D2999">
        <w:trPr>
          <w:trHeight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</w:tcPr>
          <w:p w14:paraId="06A9AD7A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دبلوم عال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35" w:type="dxa"/>
          </w:tcPr>
          <w:p w14:paraId="3670C79C" w14:textId="77777777" w:rsidR="00DE1371" w:rsidRPr="0005000F" w:rsidRDefault="00E54BCB" w:rsidP="001D2999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Higher Diplom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1FA67E8B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68" w:type="dxa"/>
            <w:gridSpan w:val="2"/>
          </w:tcPr>
          <w:p w14:paraId="5151704A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45" w:type="dxa"/>
          </w:tcPr>
          <w:p w14:paraId="3C4D9FE6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04BB056E" w14:textId="77777777" w:rsidTr="001D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</w:tcPr>
          <w:p w14:paraId="4870C655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ماجستي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35" w:type="dxa"/>
          </w:tcPr>
          <w:p w14:paraId="297574FC" w14:textId="77777777" w:rsidR="00DE1371" w:rsidRPr="0005000F" w:rsidRDefault="00E54BCB" w:rsidP="001D2999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Mast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1A15B3AD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68" w:type="dxa"/>
            <w:gridSpan w:val="2"/>
          </w:tcPr>
          <w:p w14:paraId="4D9ABC4E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45" w:type="dxa"/>
          </w:tcPr>
          <w:p w14:paraId="4436C89D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17F25F05" w14:textId="77777777" w:rsidTr="001D299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dxa"/>
          </w:tcPr>
          <w:p w14:paraId="15CC1100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دكتوراه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35" w:type="dxa"/>
          </w:tcPr>
          <w:p w14:paraId="50B4DDC7" w14:textId="77777777" w:rsidR="00DE1371" w:rsidRPr="0005000F" w:rsidRDefault="00E54BCB" w:rsidP="001D2999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Doctor of Philosoph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45ACFEA6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68" w:type="dxa"/>
            <w:gridSpan w:val="2"/>
          </w:tcPr>
          <w:p w14:paraId="18B1FA9A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45" w:type="dxa"/>
          </w:tcPr>
          <w:p w14:paraId="7EE7A6AE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4833F565" w14:textId="77777777" w:rsidR="00DE1371" w:rsidRPr="0005000F" w:rsidRDefault="00DE1371">
      <w:pPr>
        <w:bidi/>
        <w:spacing w:after="0"/>
        <w:rPr>
          <w:rFonts w:ascii="Sakkal Majalla" w:hAnsi="Sakkal Majalla" w:cs="Sakkal Majalla"/>
          <w:sz w:val="28"/>
          <w:szCs w:val="28"/>
        </w:rPr>
      </w:pPr>
    </w:p>
    <w:tbl>
      <w:tblPr>
        <w:tblStyle w:val="ab"/>
        <w:bidiVisual/>
        <w:tblW w:w="11133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323"/>
        <w:gridCol w:w="2580"/>
        <w:gridCol w:w="1525"/>
        <w:gridCol w:w="1441"/>
        <w:gridCol w:w="1885"/>
        <w:gridCol w:w="1110"/>
        <w:gridCol w:w="1276"/>
        <w:gridCol w:w="993"/>
      </w:tblGrid>
      <w:tr w:rsidR="00BA7817" w:rsidRPr="0005000F" w14:paraId="711E5612" w14:textId="77777777" w:rsidTr="001D29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3" w:type="dxa"/>
            <w:gridSpan w:val="8"/>
            <w:shd w:val="clear" w:color="auto" w:fill="E7E6E6"/>
          </w:tcPr>
          <w:p w14:paraId="0C59EE79" w14:textId="77777777" w:rsidR="00DE1371" w:rsidRPr="0005000F" w:rsidRDefault="00E54BCB" w:rsidP="002E374C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جدول أعضاء هيئة التدريس بالقسم للعام </w:t>
            </w:r>
            <w:r w:rsidR="002E374C"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دراسي الحالي-يكون</w:t>
            </w: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التسلسل وفقا للمرتبة العلمية</w:t>
            </w:r>
          </w:p>
        </w:tc>
      </w:tr>
      <w:tr w:rsidR="00BA7817" w:rsidRPr="0005000F" w14:paraId="222E7681" w14:textId="77777777" w:rsidTr="001D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3" w:type="dxa"/>
            <w:gridSpan w:val="8"/>
            <w:shd w:val="clear" w:color="auto" w:fill="E7E6E6"/>
          </w:tcPr>
          <w:p w14:paraId="33D8E0A2" w14:textId="77777777" w:rsidR="00DE1371" w:rsidRPr="0005000F" w:rsidRDefault="00E54BCB" w:rsidP="002E374C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Faculty members in the department for the</w:t>
            </w:r>
            <w:r w:rsidR="002E374C"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 current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 academic year (The sequence is according to the academic rank)</w:t>
            </w:r>
          </w:p>
        </w:tc>
      </w:tr>
      <w:tr w:rsidR="00BA7817" w:rsidRPr="0005000F" w14:paraId="5676970E" w14:textId="77777777" w:rsidTr="001D29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" w:type="dxa"/>
          </w:tcPr>
          <w:p w14:paraId="6B84E98F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0" w:type="dxa"/>
          </w:tcPr>
          <w:p w14:paraId="650103B7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اسم</w:t>
            </w:r>
          </w:p>
          <w:p w14:paraId="72F86B8E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25" w:type="dxa"/>
          </w:tcPr>
          <w:p w14:paraId="3F430BE4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مرتبة العلمية</w:t>
            </w:r>
          </w:p>
          <w:p w14:paraId="0A2BF37C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1" w:type="dxa"/>
          </w:tcPr>
          <w:p w14:paraId="5328A4BA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تخصص الدقيق</w:t>
            </w:r>
          </w:p>
          <w:p w14:paraId="594454C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85" w:type="dxa"/>
          </w:tcPr>
          <w:p w14:paraId="2D743A25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جامعة المانحة للدكتوراه / الدولة</w:t>
            </w:r>
          </w:p>
          <w:p w14:paraId="5EE76299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10" w:type="dxa"/>
          </w:tcPr>
          <w:p w14:paraId="6DBE7A85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سنة الحصول على الدرجة</w:t>
            </w:r>
          </w:p>
          <w:p w14:paraId="3F6F3295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7F4581F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جنسية</w:t>
            </w:r>
          </w:p>
          <w:p w14:paraId="63E55681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3" w:type="dxa"/>
          </w:tcPr>
          <w:p w14:paraId="70348A5F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جنس</w:t>
            </w:r>
          </w:p>
          <w:p w14:paraId="2AAD53DA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0FF10809" w14:textId="77777777" w:rsidTr="001D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" w:type="dxa"/>
          </w:tcPr>
          <w:p w14:paraId="1E8DCB28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0" w:type="dxa"/>
          </w:tcPr>
          <w:p w14:paraId="40B7738E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25" w:type="dxa"/>
          </w:tcPr>
          <w:p w14:paraId="58D8E700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Academic ran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1" w:type="dxa"/>
          </w:tcPr>
          <w:p w14:paraId="1422D1BB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Specializ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85" w:type="dxa"/>
          </w:tcPr>
          <w:p w14:paraId="16D4A789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Ph.D. degree awarding University / Count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10" w:type="dxa"/>
          </w:tcPr>
          <w:p w14:paraId="772BF9E0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Year Award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6D1DEEAC" w14:textId="77777777" w:rsidR="00DE1371" w:rsidRPr="0005000F" w:rsidRDefault="00E54BCB" w:rsidP="001D2999">
            <w:pPr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Nationality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3" w:type="dxa"/>
          </w:tcPr>
          <w:p w14:paraId="305A36B2" w14:textId="77777777" w:rsidR="00DE1371" w:rsidRPr="0005000F" w:rsidRDefault="00E54BCB" w:rsidP="001D2999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Gender</w:t>
            </w:r>
          </w:p>
        </w:tc>
      </w:tr>
      <w:tr w:rsidR="00BA7817" w:rsidRPr="0005000F" w14:paraId="15913B03" w14:textId="77777777" w:rsidTr="001D29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" w:type="dxa"/>
          </w:tcPr>
          <w:p w14:paraId="2CCDEBAE" w14:textId="77777777" w:rsidR="00DE1371" w:rsidRPr="0005000F" w:rsidRDefault="00DE1371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0" w:type="dxa"/>
            <w:vAlign w:val="center"/>
          </w:tcPr>
          <w:p w14:paraId="72D744B4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25" w:type="dxa"/>
            <w:vAlign w:val="center"/>
          </w:tcPr>
          <w:p w14:paraId="4773AD11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1" w:type="dxa"/>
            <w:vAlign w:val="center"/>
          </w:tcPr>
          <w:p w14:paraId="3BC352CC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85" w:type="dxa"/>
            <w:vAlign w:val="center"/>
          </w:tcPr>
          <w:p w14:paraId="4F4C2BFB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10" w:type="dxa"/>
            <w:vAlign w:val="center"/>
          </w:tcPr>
          <w:p w14:paraId="38402E26" w14:textId="77777777" w:rsidR="00DE1371" w:rsidRPr="0005000F" w:rsidRDefault="00DE1371" w:rsidP="001D299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vAlign w:val="center"/>
          </w:tcPr>
          <w:p w14:paraId="11374C36" w14:textId="77777777" w:rsidR="00DE1371" w:rsidRPr="0005000F" w:rsidRDefault="00DE1371" w:rsidP="001D299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3" w:type="dxa"/>
          </w:tcPr>
          <w:p w14:paraId="11737662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2AFF4916" w14:textId="77777777" w:rsidTr="001D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" w:type="dxa"/>
          </w:tcPr>
          <w:p w14:paraId="7F919869" w14:textId="77777777" w:rsidR="00DE1371" w:rsidRPr="0005000F" w:rsidRDefault="00DE1371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0" w:type="dxa"/>
            <w:vAlign w:val="center"/>
          </w:tcPr>
          <w:p w14:paraId="0F90E870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25" w:type="dxa"/>
            <w:vAlign w:val="center"/>
          </w:tcPr>
          <w:p w14:paraId="4531C091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1" w:type="dxa"/>
            <w:vAlign w:val="center"/>
          </w:tcPr>
          <w:p w14:paraId="20B55724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85" w:type="dxa"/>
            <w:vAlign w:val="center"/>
          </w:tcPr>
          <w:p w14:paraId="67DCB919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10" w:type="dxa"/>
            <w:vAlign w:val="center"/>
          </w:tcPr>
          <w:p w14:paraId="19B5D6B1" w14:textId="77777777" w:rsidR="00DE1371" w:rsidRPr="0005000F" w:rsidRDefault="00DE1371" w:rsidP="001D299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vAlign w:val="center"/>
          </w:tcPr>
          <w:p w14:paraId="6FF9F946" w14:textId="77777777" w:rsidR="00DE1371" w:rsidRPr="0005000F" w:rsidRDefault="00DE1371" w:rsidP="001D299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3" w:type="dxa"/>
          </w:tcPr>
          <w:p w14:paraId="63DCDC60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37E7EB7C" w14:textId="77777777" w:rsidTr="001D29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" w:type="dxa"/>
          </w:tcPr>
          <w:p w14:paraId="1EA38E49" w14:textId="77777777" w:rsidR="00DE1371" w:rsidRPr="0005000F" w:rsidRDefault="00DE1371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0" w:type="dxa"/>
            <w:vAlign w:val="center"/>
          </w:tcPr>
          <w:p w14:paraId="03965054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25" w:type="dxa"/>
          </w:tcPr>
          <w:p w14:paraId="389456C5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1" w:type="dxa"/>
            <w:vAlign w:val="center"/>
          </w:tcPr>
          <w:p w14:paraId="2DD19C82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85" w:type="dxa"/>
            <w:vAlign w:val="center"/>
          </w:tcPr>
          <w:p w14:paraId="5D6DF201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10" w:type="dxa"/>
            <w:vAlign w:val="center"/>
          </w:tcPr>
          <w:p w14:paraId="5DE9F4D7" w14:textId="77777777" w:rsidR="00DE1371" w:rsidRPr="0005000F" w:rsidRDefault="00DE1371" w:rsidP="001D299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vAlign w:val="center"/>
          </w:tcPr>
          <w:p w14:paraId="7362CC32" w14:textId="77777777" w:rsidR="00DE1371" w:rsidRPr="0005000F" w:rsidRDefault="00DE1371" w:rsidP="001D299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3" w:type="dxa"/>
          </w:tcPr>
          <w:p w14:paraId="3040902D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240E5909" w14:textId="77777777" w:rsidTr="001D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" w:type="dxa"/>
          </w:tcPr>
          <w:p w14:paraId="5741C56B" w14:textId="77777777" w:rsidR="00DE1371" w:rsidRPr="0005000F" w:rsidRDefault="00DE1371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0" w:type="dxa"/>
            <w:vAlign w:val="center"/>
          </w:tcPr>
          <w:p w14:paraId="113F7DC1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25" w:type="dxa"/>
          </w:tcPr>
          <w:p w14:paraId="4BC80D75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1" w:type="dxa"/>
            <w:vAlign w:val="center"/>
          </w:tcPr>
          <w:p w14:paraId="54B9321F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85" w:type="dxa"/>
            <w:vAlign w:val="center"/>
          </w:tcPr>
          <w:p w14:paraId="5FC4A953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10" w:type="dxa"/>
            <w:vAlign w:val="center"/>
          </w:tcPr>
          <w:p w14:paraId="16A0BBBB" w14:textId="77777777" w:rsidR="00DE1371" w:rsidRPr="0005000F" w:rsidRDefault="00DE1371" w:rsidP="001D299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vAlign w:val="center"/>
          </w:tcPr>
          <w:p w14:paraId="2F4EC1F6" w14:textId="77777777" w:rsidR="00DE1371" w:rsidRPr="0005000F" w:rsidRDefault="00DE1371" w:rsidP="001D299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3" w:type="dxa"/>
          </w:tcPr>
          <w:p w14:paraId="7B73C9B7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14B0C250" w14:textId="77777777" w:rsidTr="001D299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" w:type="dxa"/>
          </w:tcPr>
          <w:p w14:paraId="557A62F1" w14:textId="77777777" w:rsidR="00DE1371" w:rsidRPr="0005000F" w:rsidRDefault="00DE1371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0" w:type="dxa"/>
            <w:vAlign w:val="center"/>
          </w:tcPr>
          <w:p w14:paraId="5332ABFD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25" w:type="dxa"/>
          </w:tcPr>
          <w:p w14:paraId="59FCED17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1" w:type="dxa"/>
            <w:vAlign w:val="center"/>
          </w:tcPr>
          <w:p w14:paraId="57205F93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85" w:type="dxa"/>
            <w:vAlign w:val="center"/>
          </w:tcPr>
          <w:p w14:paraId="0FFF6A8A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10" w:type="dxa"/>
            <w:vAlign w:val="center"/>
          </w:tcPr>
          <w:p w14:paraId="54A6E555" w14:textId="77777777" w:rsidR="00DE1371" w:rsidRPr="0005000F" w:rsidRDefault="00DE1371" w:rsidP="001D299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  <w:vAlign w:val="center"/>
          </w:tcPr>
          <w:p w14:paraId="21B8C65F" w14:textId="77777777" w:rsidR="00DE1371" w:rsidRPr="0005000F" w:rsidRDefault="00DE1371" w:rsidP="001D299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93" w:type="dxa"/>
          </w:tcPr>
          <w:p w14:paraId="489EF1D8" w14:textId="77777777" w:rsidR="00DE1371" w:rsidRPr="0005000F" w:rsidRDefault="00DE1371" w:rsidP="001D299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77E39458" w14:textId="70585288" w:rsidR="0005000F" w:rsidRDefault="0005000F" w:rsidP="0005000F">
      <w:pPr>
        <w:bidi/>
        <w:spacing w:after="0"/>
        <w:rPr>
          <w:rFonts w:ascii="Sakkal Majalla" w:hAnsi="Sakkal Majalla" w:cs="Sakkal Majalla"/>
          <w:sz w:val="28"/>
          <w:szCs w:val="28"/>
          <w:rtl/>
        </w:rPr>
      </w:pPr>
    </w:p>
    <w:p w14:paraId="1E1818D6" w14:textId="57CCE3AB" w:rsidR="00D64099" w:rsidRDefault="00D64099" w:rsidP="00D64099">
      <w:pPr>
        <w:bidi/>
        <w:spacing w:after="0"/>
        <w:rPr>
          <w:rFonts w:ascii="Sakkal Majalla" w:hAnsi="Sakkal Majalla" w:cs="Sakkal Majalla"/>
          <w:sz w:val="28"/>
          <w:szCs w:val="28"/>
          <w:rtl/>
        </w:rPr>
      </w:pPr>
    </w:p>
    <w:p w14:paraId="6A470557" w14:textId="016946EB" w:rsidR="00D64099" w:rsidRDefault="00D64099" w:rsidP="00D64099">
      <w:pPr>
        <w:bidi/>
        <w:spacing w:after="0"/>
        <w:rPr>
          <w:rFonts w:ascii="Sakkal Majalla" w:hAnsi="Sakkal Majalla" w:cs="Sakkal Majalla"/>
          <w:sz w:val="28"/>
          <w:szCs w:val="28"/>
          <w:rtl/>
        </w:rPr>
      </w:pPr>
    </w:p>
    <w:p w14:paraId="3ED25A32" w14:textId="77777777" w:rsidR="00AC2769" w:rsidRPr="0005000F" w:rsidRDefault="00AC2769" w:rsidP="00AC2769">
      <w:pPr>
        <w:bidi/>
        <w:spacing w:after="0"/>
        <w:rPr>
          <w:rFonts w:ascii="Sakkal Majalla" w:hAnsi="Sakkal Majalla" w:cs="Sakkal Majalla"/>
          <w:sz w:val="28"/>
          <w:szCs w:val="28"/>
        </w:rPr>
      </w:pPr>
    </w:p>
    <w:tbl>
      <w:tblPr>
        <w:tblStyle w:val="ac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298"/>
        <w:gridCol w:w="2058"/>
        <w:gridCol w:w="1668"/>
        <w:gridCol w:w="1529"/>
        <w:gridCol w:w="1567"/>
        <w:gridCol w:w="1276"/>
        <w:gridCol w:w="907"/>
        <w:gridCol w:w="1497"/>
      </w:tblGrid>
      <w:tr w:rsidR="00BA7817" w:rsidRPr="0005000F" w14:paraId="27F74609" w14:textId="77777777" w:rsidTr="00DE1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8"/>
            <w:shd w:val="clear" w:color="auto" w:fill="E7E6E6"/>
          </w:tcPr>
          <w:p w14:paraId="1C3B3F47" w14:textId="77777777" w:rsidR="00DE1371" w:rsidRPr="0005000F" w:rsidRDefault="00E54BCB" w:rsidP="00C86869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lastRenderedPageBreak/>
              <w:t xml:space="preserve">جدول المحاضرون والمحاضرات بالقسم للعام </w:t>
            </w:r>
            <w:r w:rsidR="00C86869"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دراسي الحالي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</w:p>
        </w:tc>
      </w:tr>
      <w:tr w:rsidR="00BA7817" w:rsidRPr="0005000F" w14:paraId="30A02EE3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8"/>
            <w:shd w:val="clear" w:color="auto" w:fill="E7E6E6"/>
          </w:tcPr>
          <w:p w14:paraId="5446866F" w14:textId="77777777" w:rsidR="00DE1371" w:rsidRPr="0005000F" w:rsidRDefault="00E54BCB" w:rsidP="00C86869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Lecturers in the department for the </w:t>
            </w:r>
            <w:r w:rsidR="00C86869"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current 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academic year               </w:t>
            </w:r>
          </w:p>
        </w:tc>
      </w:tr>
      <w:tr w:rsidR="00BA7817" w:rsidRPr="0005000F" w14:paraId="1BB9E144" w14:textId="77777777" w:rsidTr="003064B7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" w:type="dxa"/>
            <w:vAlign w:val="center"/>
          </w:tcPr>
          <w:p w14:paraId="0C3376C9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58" w:type="dxa"/>
            <w:vAlign w:val="center"/>
          </w:tcPr>
          <w:p w14:paraId="2D60B8F7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اسم</w:t>
            </w:r>
          </w:p>
          <w:p w14:paraId="72A49B31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68" w:type="dxa"/>
            <w:vAlign w:val="center"/>
          </w:tcPr>
          <w:p w14:paraId="2FE2A13C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مرتبة العلمي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29" w:type="dxa"/>
            <w:vAlign w:val="center"/>
          </w:tcPr>
          <w:p w14:paraId="24504D25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جامعة المانحة للدرجة / الدولة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67" w:type="dxa"/>
            <w:vAlign w:val="center"/>
          </w:tcPr>
          <w:p w14:paraId="37AC4FD2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سنة الحصول على الدرج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687EFAC9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جنسية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07" w:type="dxa"/>
            <w:vAlign w:val="center"/>
          </w:tcPr>
          <w:p w14:paraId="6A67E681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جنس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7" w:type="dxa"/>
            <w:vAlign w:val="center"/>
          </w:tcPr>
          <w:p w14:paraId="2F02DBE0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قيد الابتعاث</w:t>
            </w:r>
            <w:r w:rsidR="002B4292"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؟ نعم/لا</w:t>
            </w:r>
          </w:p>
        </w:tc>
      </w:tr>
      <w:tr w:rsidR="00BA7817" w:rsidRPr="0005000F" w14:paraId="54E9958B" w14:textId="77777777" w:rsidTr="00306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" w:type="dxa"/>
            <w:vAlign w:val="center"/>
          </w:tcPr>
          <w:p w14:paraId="4503ACB8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58" w:type="dxa"/>
            <w:vAlign w:val="center"/>
          </w:tcPr>
          <w:p w14:paraId="3905DF78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68" w:type="dxa"/>
            <w:vAlign w:val="center"/>
          </w:tcPr>
          <w:p w14:paraId="315AC328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Academic ran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29" w:type="dxa"/>
            <w:vAlign w:val="center"/>
          </w:tcPr>
          <w:p w14:paraId="01FD90BB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M.Sc. degree awarding University / Countr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67" w:type="dxa"/>
            <w:vAlign w:val="center"/>
          </w:tcPr>
          <w:p w14:paraId="77A5F613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 xml:space="preserve"> Year Award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34DE3430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National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07" w:type="dxa"/>
            <w:vAlign w:val="center"/>
          </w:tcPr>
          <w:p w14:paraId="4B84D49A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Gend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7" w:type="dxa"/>
            <w:vAlign w:val="center"/>
          </w:tcPr>
          <w:p w14:paraId="41DCF681" w14:textId="77777777" w:rsidR="00DE1371" w:rsidRPr="0005000F" w:rsidRDefault="002B4292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On</w:t>
            </w:r>
            <w:r w:rsidR="00E54BCB"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 scholarship?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 Yes</w:t>
            </w: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/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>NO</w:t>
            </w:r>
          </w:p>
        </w:tc>
      </w:tr>
      <w:tr w:rsidR="00BA7817" w:rsidRPr="0005000F" w14:paraId="7DC4E867" w14:textId="77777777" w:rsidTr="003064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" w:type="dxa"/>
          </w:tcPr>
          <w:p w14:paraId="201AD7CE" w14:textId="77777777" w:rsidR="00DE1371" w:rsidRPr="0005000F" w:rsidRDefault="00DE1371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58" w:type="dxa"/>
          </w:tcPr>
          <w:p w14:paraId="40D5B94D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68" w:type="dxa"/>
          </w:tcPr>
          <w:p w14:paraId="6232930A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29" w:type="dxa"/>
          </w:tcPr>
          <w:p w14:paraId="493FDF31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67" w:type="dxa"/>
          </w:tcPr>
          <w:p w14:paraId="32623E9B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7E08980C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07" w:type="dxa"/>
          </w:tcPr>
          <w:p w14:paraId="2ABDF919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7" w:type="dxa"/>
          </w:tcPr>
          <w:p w14:paraId="550A0DEC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</w:tr>
      <w:tr w:rsidR="00BA7817" w:rsidRPr="0005000F" w14:paraId="6F575CB4" w14:textId="77777777" w:rsidTr="00306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" w:type="dxa"/>
          </w:tcPr>
          <w:p w14:paraId="0614B72D" w14:textId="77777777" w:rsidR="00DE1371" w:rsidRPr="0005000F" w:rsidRDefault="00DE1371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58" w:type="dxa"/>
          </w:tcPr>
          <w:p w14:paraId="63C3E148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68" w:type="dxa"/>
          </w:tcPr>
          <w:p w14:paraId="6CA6803D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29" w:type="dxa"/>
          </w:tcPr>
          <w:p w14:paraId="4A929261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67" w:type="dxa"/>
          </w:tcPr>
          <w:p w14:paraId="74067491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36B2DD01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07" w:type="dxa"/>
          </w:tcPr>
          <w:p w14:paraId="06D552CC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7" w:type="dxa"/>
          </w:tcPr>
          <w:p w14:paraId="40D61102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</w:tr>
      <w:tr w:rsidR="00BA7817" w:rsidRPr="0005000F" w14:paraId="208AE988" w14:textId="77777777" w:rsidTr="003064B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" w:type="dxa"/>
          </w:tcPr>
          <w:p w14:paraId="058C6393" w14:textId="77777777" w:rsidR="00DE1371" w:rsidRPr="0005000F" w:rsidRDefault="00DE1371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58" w:type="dxa"/>
          </w:tcPr>
          <w:p w14:paraId="75D4AD61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68" w:type="dxa"/>
          </w:tcPr>
          <w:p w14:paraId="7B0C5E2B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29" w:type="dxa"/>
          </w:tcPr>
          <w:p w14:paraId="2485823F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567" w:type="dxa"/>
          </w:tcPr>
          <w:p w14:paraId="30E270A5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7A0847E6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07" w:type="dxa"/>
          </w:tcPr>
          <w:p w14:paraId="2ABB3A38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97" w:type="dxa"/>
          </w:tcPr>
          <w:p w14:paraId="6BB52CF7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</w:tr>
    </w:tbl>
    <w:p w14:paraId="0C2DCC2B" w14:textId="77777777" w:rsidR="00DE1371" w:rsidRPr="0005000F" w:rsidRDefault="00DE1371">
      <w:pPr>
        <w:bidi/>
        <w:spacing w:after="0"/>
        <w:rPr>
          <w:rFonts w:ascii="Sakkal Majalla" w:hAnsi="Sakkal Majalla" w:cs="Sakkal Majalla"/>
          <w:sz w:val="28"/>
          <w:szCs w:val="28"/>
        </w:rPr>
      </w:pPr>
    </w:p>
    <w:tbl>
      <w:tblPr>
        <w:tblStyle w:val="ad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295"/>
        <w:gridCol w:w="1917"/>
        <w:gridCol w:w="1249"/>
        <w:gridCol w:w="2497"/>
        <w:gridCol w:w="1162"/>
        <w:gridCol w:w="1276"/>
        <w:gridCol w:w="972"/>
        <w:gridCol w:w="1432"/>
      </w:tblGrid>
      <w:tr w:rsidR="00BA7817" w:rsidRPr="0005000F" w14:paraId="5CB246A4" w14:textId="77777777" w:rsidTr="00DE1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8"/>
            <w:shd w:val="clear" w:color="auto" w:fill="E7E6E6"/>
          </w:tcPr>
          <w:p w14:paraId="53FE4538" w14:textId="77777777" w:rsidR="00DE1371" w:rsidRPr="0005000F" w:rsidRDefault="00E54BCB" w:rsidP="00C86869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جدول الم</w:t>
            </w:r>
            <w:r w:rsidR="00C86869"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عيدون والمعيدات بالقسم للعام الدراسي الحالي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</w:p>
        </w:tc>
      </w:tr>
      <w:tr w:rsidR="00BA7817" w:rsidRPr="0005000F" w14:paraId="2600443E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8"/>
            <w:shd w:val="clear" w:color="auto" w:fill="E7E6E6"/>
          </w:tcPr>
          <w:p w14:paraId="3E4CDE7D" w14:textId="77777777" w:rsidR="00DE1371" w:rsidRPr="0005000F" w:rsidRDefault="00E54BCB" w:rsidP="00C86869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Teaching assistant in the department for the </w:t>
            </w:r>
            <w:r w:rsidR="00715CB1"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current 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academic year </w:t>
            </w:r>
          </w:p>
        </w:tc>
      </w:tr>
      <w:tr w:rsidR="00BA7817" w:rsidRPr="0005000F" w14:paraId="1BBC51AF" w14:textId="77777777" w:rsidTr="003064B7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" w:type="dxa"/>
            <w:vAlign w:val="center"/>
          </w:tcPr>
          <w:p w14:paraId="7346C866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7" w:type="dxa"/>
            <w:vAlign w:val="center"/>
          </w:tcPr>
          <w:p w14:paraId="7D82F500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اسم</w:t>
            </w:r>
          </w:p>
          <w:p w14:paraId="23FDFC42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49" w:type="dxa"/>
            <w:vAlign w:val="center"/>
          </w:tcPr>
          <w:p w14:paraId="61C3422C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مرتبة العلمي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97" w:type="dxa"/>
            <w:vAlign w:val="center"/>
          </w:tcPr>
          <w:p w14:paraId="1ACE75CB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جامعة المانحة للدرجة / الدولة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62" w:type="dxa"/>
            <w:vAlign w:val="center"/>
          </w:tcPr>
          <w:p w14:paraId="7D899E1F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سنة الحصول على الدرج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23840001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جنسية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2" w:type="dxa"/>
            <w:vAlign w:val="center"/>
          </w:tcPr>
          <w:p w14:paraId="1A00D9D7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جنس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32" w:type="dxa"/>
            <w:vAlign w:val="center"/>
          </w:tcPr>
          <w:p w14:paraId="2DB1DEC7" w14:textId="77777777" w:rsidR="00DE1371" w:rsidRPr="0005000F" w:rsidRDefault="00715CB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قيد الابتعاث؟ نعم/لا</w:t>
            </w:r>
          </w:p>
        </w:tc>
      </w:tr>
      <w:tr w:rsidR="00BA7817" w:rsidRPr="0005000F" w14:paraId="5BC68BE1" w14:textId="77777777" w:rsidTr="00306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" w:type="dxa"/>
            <w:vAlign w:val="center"/>
          </w:tcPr>
          <w:p w14:paraId="229674CD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7" w:type="dxa"/>
            <w:vAlign w:val="center"/>
          </w:tcPr>
          <w:p w14:paraId="010BA83B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49" w:type="dxa"/>
            <w:vAlign w:val="center"/>
          </w:tcPr>
          <w:p w14:paraId="3741850C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Academic ran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97" w:type="dxa"/>
            <w:vAlign w:val="center"/>
          </w:tcPr>
          <w:p w14:paraId="6799FE3E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University / Countr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62" w:type="dxa"/>
            <w:vAlign w:val="center"/>
          </w:tcPr>
          <w:p w14:paraId="19BB7082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Awarded Yea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46D7F8DA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National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2" w:type="dxa"/>
            <w:vAlign w:val="center"/>
          </w:tcPr>
          <w:p w14:paraId="6672A3ED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Gend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32" w:type="dxa"/>
            <w:vAlign w:val="center"/>
          </w:tcPr>
          <w:p w14:paraId="5707A80B" w14:textId="77777777" w:rsidR="00DE1371" w:rsidRPr="0005000F" w:rsidRDefault="002B4292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On scholarship? Yes</w:t>
            </w: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/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>NO</w:t>
            </w:r>
          </w:p>
        </w:tc>
      </w:tr>
      <w:tr w:rsidR="00BA7817" w:rsidRPr="0005000F" w14:paraId="46D999FF" w14:textId="77777777" w:rsidTr="003064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" w:type="dxa"/>
          </w:tcPr>
          <w:p w14:paraId="6AF1276E" w14:textId="77777777" w:rsidR="00DE1371" w:rsidRPr="0005000F" w:rsidRDefault="00DE1371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7" w:type="dxa"/>
          </w:tcPr>
          <w:p w14:paraId="408287FE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49" w:type="dxa"/>
          </w:tcPr>
          <w:p w14:paraId="6AA7FDCD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97" w:type="dxa"/>
          </w:tcPr>
          <w:p w14:paraId="49C09C34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62" w:type="dxa"/>
          </w:tcPr>
          <w:p w14:paraId="7D3564F5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046F04B1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2" w:type="dxa"/>
          </w:tcPr>
          <w:p w14:paraId="3213AD2E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32" w:type="dxa"/>
          </w:tcPr>
          <w:p w14:paraId="37E77E00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2DE0AB47" w14:textId="77777777" w:rsidTr="00306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" w:type="dxa"/>
          </w:tcPr>
          <w:p w14:paraId="24F596DE" w14:textId="77777777" w:rsidR="00DE1371" w:rsidRPr="0005000F" w:rsidRDefault="00DE1371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7" w:type="dxa"/>
          </w:tcPr>
          <w:p w14:paraId="7CA98435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49" w:type="dxa"/>
          </w:tcPr>
          <w:p w14:paraId="0E41E2FD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97" w:type="dxa"/>
          </w:tcPr>
          <w:p w14:paraId="10ADAF99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62" w:type="dxa"/>
          </w:tcPr>
          <w:p w14:paraId="72363015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23DF9BFA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2" w:type="dxa"/>
          </w:tcPr>
          <w:p w14:paraId="546F9385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32" w:type="dxa"/>
          </w:tcPr>
          <w:p w14:paraId="577B3D04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17C7EC62" w14:textId="77777777" w:rsidTr="003064B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" w:type="dxa"/>
          </w:tcPr>
          <w:p w14:paraId="1F17A10E" w14:textId="77777777" w:rsidR="00DE1371" w:rsidRPr="0005000F" w:rsidRDefault="00DE1371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7" w:type="dxa"/>
          </w:tcPr>
          <w:p w14:paraId="688A5CE4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49" w:type="dxa"/>
          </w:tcPr>
          <w:p w14:paraId="1F1A899F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97" w:type="dxa"/>
          </w:tcPr>
          <w:p w14:paraId="581E56BA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62" w:type="dxa"/>
          </w:tcPr>
          <w:p w14:paraId="1EF1FFBB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44EC5A76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72" w:type="dxa"/>
          </w:tcPr>
          <w:p w14:paraId="3A573D2E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32" w:type="dxa"/>
          </w:tcPr>
          <w:p w14:paraId="3FD2DF29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6BC41FD3" w14:textId="21F60BF0" w:rsidR="00DE1371" w:rsidRDefault="00DE1371">
      <w:pPr>
        <w:bidi/>
        <w:spacing w:after="0"/>
        <w:rPr>
          <w:rFonts w:ascii="Sakkal Majalla" w:hAnsi="Sakkal Majalla" w:cs="Sakkal Majalla"/>
          <w:sz w:val="28"/>
          <w:szCs w:val="28"/>
          <w:rtl/>
        </w:rPr>
      </w:pPr>
    </w:p>
    <w:p w14:paraId="7734AB89" w14:textId="77777777" w:rsidR="00D64099" w:rsidRPr="0005000F" w:rsidRDefault="00D64099" w:rsidP="00D64099">
      <w:pPr>
        <w:bidi/>
        <w:spacing w:after="0"/>
        <w:rPr>
          <w:rFonts w:ascii="Sakkal Majalla" w:hAnsi="Sakkal Majalla" w:cs="Sakkal Majalla"/>
          <w:sz w:val="28"/>
          <w:szCs w:val="28"/>
        </w:rPr>
      </w:pPr>
    </w:p>
    <w:tbl>
      <w:tblPr>
        <w:tblStyle w:val="ae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460"/>
        <w:gridCol w:w="3145"/>
        <w:gridCol w:w="2339"/>
        <w:gridCol w:w="1460"/>
        <w:gridCol w:w="1275"/>
        <w:gridCol w:w="1225"/>
        <w:gridCol w:w="896"/>
      </w:tblGrid>
      <w:tr w:rsidR="00BA7817" w:rsidRPr="0005000F" w14:paraId="206EDA7C" w14:textId="77777777" w:rsidTr="00DE1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7"/>
            <w:shd w:val="clear" w:color="auto" w:fill="E7E6E6"/>
          </w:tcPr>
          <w:p w14:paraId="5E05D2A5" w14:textId="77777777" w:rsidR="00DE1371" w:rsidRPr="0005000F" w:rsidRDefault="00E54BCB" w:rsidP="00715CB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lastRenderedPageBreak/>
              <w:t>جدول الفنيين والاداريين بالقسم للعام الدراسي</w:t>
            </w:r>
            <w:r w:rsidR="00715CB1"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الحالي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</w:p>
        </w:tc>
      </w:tr>
      <w:tr w:rsidR="00BA7817" w:rsidRPr="0005000F" w14:paraId="12BB23B8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7"/>
            <w:shd w:val="clear" w:color="auto" w:fill="E7E6E6"/>
          </w:tcPr>
          <w:p w14:paraId="57C09904" w14:textId="77777777" w:rsidR="00DE1371" w:rsidRPr="0005000F" w:rsidRDefault="00E54BCB" w:rsidP="00715CB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Technicians and Employees in the department for the </w:t>
            </w:r>
            <w:r w:rsidR="00715CB1"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current 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academic year </w:t>
            </w:r>
          </w:p>
        </w:tc>
      </w:tr>
      <w:tr w:rsidR="00BA7817" w:rsidRPr="0005000F" w14:paraId="6474FF9B" w14:textId="77777777" w:rsidTr="003064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30560796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5" w:type="dxa"/>
          </w:tcPr>
          <w:p w14:paraId="6F6DD2BE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اسم</w:t>
            </w:r>
          </w:p>
          <w:p w14:paraId="633AA747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39" w:type="dxa"/>
          </w:tcPr>
          <w:p w14:paraId="5C302A21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مؤهل</w:t>
            </w:r>
          </w:p>
          <w:p w14:paraId="3ECD1DF0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Qualif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60" w:type="dxa"/>
          </w:tcPr>
          <w:p w14:paraId="5E0253E2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عمل الحالي</w:t>
            </w:r>
          </w:p>
          <w:p w14:paraId="1A58DAD2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Current posi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5DCF7C56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سنوات الخبرة</w:t>
            </w:r>
          </w:p>
          <w:p w14:paraId="7BE1C51B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Exper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5" w:type="dxa"/>
          </w:tcPr>
          <w:p w14:paraId="1F53A328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جنسية</w:t>
            </w:r>
          </w:p>
          <w:p w14:paraId="66A7033B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Nationality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96" w:type="dxa"/>
          </w:tcPr>
          <w:p w14:paraId="3033D623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جنس</w:t>
            </w:r>
          </w:p>
          <w:p w14:paraId="4FAABF2D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Gender</w:t>
            </w:r>
          </w:p>
        </w:tc>
      </w:tr>
      <w:tr w:rsidR="00BA7817" w:rsidRPr="0005000F" w14:paraId="10A633B0" w14:textId="77777777" w:rsidTr="00306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777ECA7A" w14:textId="77777777" w:rsidR="00DE1371" w:rsidRPr="0005000F" w:rsidRDefault="00DE137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b w:val="0"/>
                <w:bCs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5" w:type="dxa"/>
          </w:tcPr>
          <w:p w14:paraId="562A9D1C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39" w:type="dxa"/>
          </w:tcPr>
          <w:p w14:paraId="3BDA1F80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60" w:type="dxa"/>
          </w:tcPr>
          <w:p w14:paraId="39F753A8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60512BEC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5" w:type="dxa"/>
          </w:tcPr>
          <w:p w14:paraId="250ED90C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96" w:type="dxa"/>
          </w:tcPr>
          <w:p w14:paraId="45A972CE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2F4D4F55" w14:textId="77777777" w:rsidTr="003064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53199B29" w14:textId="77777777" w:rsidR="00DE1371" w:rsidRPr="0005000F" w:rsidRDefault="00DE137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b w:val="0"/>
                <w:bCs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5" w:type="dxa"/>
          </w:tcPr>
          <w:p w14:paraId="186264E4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39" w:type="dxa"/>
          </w:tcPr>
          <w:p w14:paraId="11C52F03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60" w:type="dxa"/>
          </w:tcPr>
          <w:p w14:paraId="54A931B2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79E46EEC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5" w:type="dxa"/>
          </w:tcPr>
          <w:p w14:paraId="4B805E34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96" w:type="dxa"/>
          </w:tcPr>
          <w:p w14:paraId="16AABE25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04ED2A32" w14:textId="77777777" w:rsidTr="003064B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43E94B11" w14:textId="77777777" w:rsidR="00DE1371" w:rsidRPr="0005000F" w:rsidRDefault="00DE137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Sakkal Majalla" w:hAnsi="Sakkal Majalla" w:cs="Sakkal Majalla"/>
                <w:b w:val="0"/>
                <w:bCs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5" w:type="dxa"/>
          </w:tcPr>
          <w:p w14:paraId="67F1A730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39" w:type="dxa"/>
          </w:tcPr>
          <w:p w14:paraId="3CA7B860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60" w:type="dxa"/>
          </w:tcPr>
          <w:p w14:paraId="09590FD9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5" w:type="dxa"/>
          </w:tcPr>
          <w:p w14:paraId="38C1AA8F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5" w:type="dxa"/>
          </w:tcPr>
          <w:p w14:paraId="78B908A9" w14:textId="77777777" w:rsidR="00DE1371" w:rsidRPr="0005000F" w:rsidRDefault="00DE1371" w:rsidP="00AC2769">
            <w:pPr>
              <w:bidi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96" w:type="dxa"/>
          </w:tcPr>
          <w:p w14:paraId="6D8E3DFE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19786974" w14:textId="77777777" w:rsidR="00DE1371" w:rsidRPr="0005000F" w:rsidRDefault="00DE1371">
      <w:pPr>
        <w:bidi/>
        <w:spacing w:after="0"/>
        <w:rPr>
          <w:rFonts w:ascii="Sakkal Majalla" w:hAnsi="Sakkal Majalla" w:cs="Sakkal Majalla"/>
          <w:sz w:val="28"/>
          <w:szCs w:val="28"/>
        </w:rPr>
      </w:pPr>
    </w:p>
    <w:tbl>
      <w:tblPr>
        <w:tblStyle w:val="af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336"/>
        <w:gridCol w:w="1881"/>
        <w:gridCol w:w="1421"/>
        <w:gridCol w:w="382"/>
        <w:gridCol w:w="212"/>
        <w:gridCol w:w="1201"/>
        <w:gridCol w:w="1797"/>
        <w:gridCol w:w="462"/>
        <w:gridCol w:w="1337"/>
        <w:gridCol w:w="1771"/>
      </w:tblGrid>
      <w:tr w:rsidR="00BA7817" w:rsidRPr="0005000F" w14:paraId="2F81023A" w14:textId="77777777" w:rsidTr="00DE1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2" w:type="dxa"/>
            <w:gridSpan w:val="5"/>
            <w:shd w:val="clear" w:color="auto" w:fill="E7E6E6"/>
          </w:tcPr>
          <w:p w14:paraId="3B723DD7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معامل القسم الحالية التي سوف تخدم البرنامج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68" w:type="dxa"/>
            <w:gridSpan w:val="5"/>
            <w:shd w:val="clear" w:color="auto" w:fill="E7E6E6"/>
          </w:tcPr>
          <w:p w14:paraId="28BB2B83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he current department laboratories that will serve the program</w:t>
            </w:r>
          </w:p>
        </w:tc>
      </w:tr>
      <w:tr w:rsidR="00BA7817" w:rsidRPr="0005000F" w14:paraId="2B6C4A85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7" w:type="dxa"/>
            <w:gridSpan w:val="2"/>
            <w:vAlign w:val="center"/>
          </w:tcPr>
          <w:p w14:paraId="033F4969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معمل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21" w:type="dxa"/>
            <w:vAlign w:val="center"/>
          </w:tcPr>
          <w:p w14:paraId="2DEFE88F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سعة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5" w:type="dxa"/>
            <w:gridSpan w:val="3"/>
            <w:vAlign w:val="center"/>
          </w:tcPr>
          <w:p w14:paraId="67B97E41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معمل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97" w:type="dxa"/>
            <w:vAlign w:val="center"/>
          </w:tcPr>
          <w:p w14:paraId="522D7F52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سعة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9" w:type="dxa"/>
            <w:gridSpan w:val="2"/>
            <w:vAlign w:val="center"/>
          </w:tcPr>
          <w:p w14:paraId="367A425C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معمل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71" w:type="dxa"/>
            <w:vAlign w:val="center"/>
          </w:tcPr>
          <w:p w14:paraId="0B508789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سعة</w:t>
            </w:r>
          </w:p>
        </w:tc>
      </w:tr>
      <w:tr w:rsidR="00BA7817" w:rsidRPr="0005000F" w14:paraId="4DC170CD" w14:textId="77777777" w:rsidTr="00DE1371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7" w:type="dxa"/>
            <w:gridSpan w:val="2"/>
            <w:vAlign w:val="center"/>
          </w:tcPr>
          <w:p w14:paraId="7473892F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La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21" w:type="dxa"/>
            <w:vAlign w:val="center"/>
          </w:tcPr>
          <w:p w14:paraId="0F62CB1C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Capac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5" w:type="dxa"/>
            <w:gridSpan w:val="3"/>
            <w:vAlign w:val="center"/>
          </w:tcPr>
          <w:p w14:paraId="5C16AE89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La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97" w:type="dxa"/>
            <w:vAlign w:val="center"/>
          </w:tcPr>
          <w:p w14:paraId="6D32B4E7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Capac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9" w:type="dxa"/>
            <w:gridSpan w:val="2"/>
            <w:vAlign w:val="center"/>
          </w:tcPr>
          <w:p w14:paraId="4D52FAC7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La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71" w:type="dxa"/>
            <w:vAlign w:val="center"/>
          </w:tcPr>
          <w:p w14:paraId="036B7DB0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Capacity</w:t>
            </w:r>
          </w:p>
        </w:tc>
      </w:tr>
      <w:tr w:rsidR="00BA7817" w:rsidRPr="0005000F" w14:paraId="52F10C6F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" w:type="dxa"/>
          </w:tcPr>
          <w:p w14:paraId="1111343A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1" w:type="dxa"/>
          </w:tcPr>
          <w:p w14:paraId="5C0D610C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21" w:type="dxa"/>
          </w:tcPr>
          <w:p w14:paraId="0850EA3F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" w:type="dxa"/>
          </w:tcPr>
          <w:p w14:paraId="2337210B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3" w:type="dxa"/>
            <w:gridSpan w:val="2"/>
          </w:tcPr>
          <w:p w14:paraId="14FB78A4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97" w:type="dxa"/>
          </w:tcPr>
          <w:p w14:paraId="0E4FF6A9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2" w:type="dxa"/>
          </w:tcPr>
          <w:p w14:paraId="2CB66506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7" w:type="dxa"/>
          </w:tcPr>
          <w:p w14:paraId="6C4E506C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71" w:type="dxa"/>
          </w:tcPr>
          <w:p w14:paraId="137036C0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716C1EF1" w14:textId="77777777" w:rsidTr="00DE1371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" w:type="dxa"/>
          </w:tcPr>
          <w:p w14:paraId="0476F05E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1" w:type="dxa"/>
          </w:tcPr>
          <w:p w14:paraId="61F00B28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21" w:type="dxa"/>
          </w:tcPr>
          <w:p w14:paraId="50E8E289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" w:type="dxa"/>
          </w:tcPr>
          <w:p w14:paraId="114775EB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3" w:type="dxa"/>
            <w:gridSpan w:val="2"/>
          </w:tcPr>
          <w:p w14:paraId="7D836B2B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97" w:type="dxa"/>
          </w:tcPr>
          <w:p w14:paraId="35B356AB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2" w:type="dxa"/>
          </w:tcPr>
          <w:p w14:paraId="3C10B650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7" w:type="dxa"/>
          </w:tcPr>
          <w:p w14:paraId="682EECE2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71" w:type="dxa"/>
          </w:tcPr>
          <w:p w14:paraId="6B42816D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09C45A53" w14:textId="77777777" w:rsidTr="00DE137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" w:type="dxa"/>
          </w:tcPr>
          <w:p w14:paraId="5BEBF690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1" w:type="dxa"/>
          </w:tcPr>
          <w:p w14:paraId="065EEBA0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21" w:type="dxa"/>
          </w:tcPr>
          <w:p w14:paraId="02820F87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" w:type="dxa"/>
          </w:tcPr>
          <w:p w14:paraId="529A5C93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3" w:type="dxa"/>
            <w:gridSpan w:val="2"/>
          </w:tcPr>
          <w:p w14:paraId="06DE4588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97" w:type="dxa"/>
          </w:tcPr>
          <w:p w14:paraId="181E1986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2" w:type="dxa"/>
          </w:tcPr>
          <w:p w14:paraId="55C5D61C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7" w:type="dxa"/>
          </w:tcPr>
          <w:p w14:paraId="21B3E55D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71" w:type="dxa"/>
          </w:tcPr>
          <w:p w14:paraId="0D72D790" w14:textId="77777777" w:rsidR="00DE1371" w:rsidRPr="0005000F" w:rsidRDefault="00DE1371" w:rsidP="00AC2769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4CC9DFAB" w14:textId="77777777" w:rsidR="00DE1371" w:rsidRPr="0005000F" w:rsidRDefault="00DE1371">
      <w:pPr>
        <w:bidi/>
        <w:spacing w:after="0" w:line="240" w:lineRule="auto"/>
        <w:rPr>
          <w:rFonts w:ascii="Sakkal Majalla" w:hAnsi="Sakkal Majalla" w:cs="Sakkal Majalla"/>
          <w:sz w:val="28"/>
          <w:szCs w:val="28"/>
        </w:rPr>
      </w:pPr>
    </w:p>
    <w:tbl>
      <w:tblPr>
        <w:tblStyle w:val="af0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335"/>
        <w:gridCol w:w="1508"/>
        <w:gridCol w:w="1797"/>
        <w:gridCol w:w="382"/>
        <w:gridCol w:w="210"/>
        <w:gridCol w:w="1201"/>
        <w:gridCol w:w="1797"/>
        <w:gridCol w:w="462"/>
        <w:gridCol w:w="1337"/>
        <w:gridCol w:w="1771"/>
      </w:tblGrid>
      <w:tr w:rsidR="00BA7817" w:rsidRPr="0005000F" w14:paraId="5EA92AFD" w14:textId="77777777" w:rsidTr="00DE1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2" w:type="dxa"/>
            <w:gridSpan w:val="5"/>
            <w:shd w:val="clear" w:color="auto" w:fill="E7E6E6"/>
          </w:tcPr>
          <w:p w14:paraId="779681D4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معامل القسم الاضافية المطلوبة لإقامة البرنامج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68" w:type="dxa"/>
            <w:gridSpan w:val="5"/>
            <w:shd w:val="clear" w:color="auto" w:fill="E7E6E6"/>
          </w:tcPr>
          <w:p w14:paraId="63FF92A2" w14:textId="77777777" w:rsidR="00DE1371" w:rsidRPr="0005000F" w:rsidRDefault="00E54BCB">
            <w:pPr>
              <w:bidi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Additional department laboratories that are required for the establishment of the program</w:t>
            </w:r>
          </w:p>
        </w:tc>
      </w:tr>
      <w:tr w:rsidR="00BA7817" w:rsidRPr="0005000F" w14:paraId="2FBC009E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gridSpan w:val="2"/>
            <w:vAlign w:val="center"/>
          </w:tcPr>
          <w:p w14:paraId="1AE31975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معمل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97" w:type="dxa"/>
            <w:vAlign w:val="center"/>
          </w:tcPr>
          <w:p w14:paraId="15546669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سعة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3" w:type="dxa"/>
            <w:gridSpan w:val="3"/>
            <w:vAlign w:val="center"/>
          </w:tcPr>
          <w:p w14:paraId="61E999DE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معمل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97" w:type="dxa"/>
            <w:vAlign w:val="center"/>
          </w:tcPr>
          <w:p w14:paraId="59C0BDAD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سعة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9" w:type="dxa"/>
            <w:gridSpan w:val="2"/>
            <w:vAlign w:val="center"/>
          </w:tcPr>
          <w:p w14:paraId="5239827E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معمل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71" w:type="dxa"/>
            <w:vAlign w:val="center"/>
          </w:tcPr>
          <w:p w14:paraId="03500427" w14:textId="77777777" w:rsidR="00DE1371" w:rsidRPr="0005000F" w:rsidRDefault="00E54BCB">
            <w:pPr>
              <w:pStyle w:val="2"/>
              <w:outlineLvl w:val="1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سعة</w:t>
            </w:r>
          </w:p>
        </w:tc>
      </w:tr>
      <w:tr w:rsidR="00BA7817" w:rsidRPr="0005000F" w14:paraId="2A2E1538" w14:textId="77777777" w:rsidTr="00DE1371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gridSpan w:val="2"/>
            <w:vAlign w:val="center"/>
          </w:tcPr>
          <w:p w14:paraId="5A708CEF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La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97" w:type="dxa"/>
            <w:vAlign w:val="center"/>
          </w:tcPr>
          <w:p w14:paraId="2ADB8E02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Capac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3" w:type="dxa"/>
            <w:gridSpan w:val="3"/>
            <w:vAlign w:val="center"/>
          </w:tcPr>
          <w:p w14:paraId="43E3ACC1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La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97" w:type="dxa"/>
            <w:vAlign w:val="center"/>
          </w:tcPr>
          <w:p w14:paraId="106753A3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Capac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9" w:type="dxa"/>
            <w:gridSpan w:val="2"/>
            <w:vAlign w:val="center"/>
          </w:tcPr>
          <w:p w14:paraId="670060CA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La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71" w:type="dxa"/>
            <w:vAlign w:val="center"/>
          </w:tcPr>
          <w:p w14:paraId="148E17A7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Capacity</w:t>
            </w:r>
          </w:p>
        </w:tc>
      </w:tr>
      <w:tr w:rsidR="00BA7817" w:rsidRPr="0005000F" w14:paraId="0FC76F06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" w:type="dxa"/>
          </w:tcPr>
          <w:p w14:paraId="44F0DDFC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8" w:type="dxa"/>
          </w:tcPr>
          <w:p w14:paraId="6780E1D0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7" w:type="dxa"/>
          </w:tcPr>
          <w:p w14:paraId="5663DD86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" w:type="dxa"/>
          </w:tcPr>
          <w:p w14:paraId="50364C46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1" w:type="dxa"/>
            <w:gridSpan w:val="2"/>
          </w:tcPr>
          <w:p w14:paraId="4E18F72A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97" w:type="dxa"/>
          </w:tcPr>
          <w:p w14:paraId="2ECEE904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2" w:type="dxa"/>
          </w:tcPr>
          <w:p w14:paraId="52CE015D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7" w:type="dxa"/>
          </w:tcPr>
          <w:p w14:paraId="44172E7E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71" w:type="dxa"/>
          </w:tcPr>
          <w:p w14:paraId="485F6C38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1340BD04" w14:textId="77777777" w:rsidTr="00DE1371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" w:type="dxa"/>
          </w:tcPr>
          <w:p w14:paraId="70FAE203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8" w:type="dxa"/>
          </w:tcPr>
          <w:p w14:paraId="63BD8D11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7" w:type="dxa"/>
          </w:tcPr>
          <w:p w14:paraId="79D9A84D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" w:type="dxa"/>
          </w:tcPr>
          <w:p w14:paraId="2E1A9E17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1" w:type="dxa"/>
            <w:gridSpan w:val="2"/>
          </w:tcPr>
          <w:p w14:paraId="4E2FA59B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97" w:type="dxa"/>
          </w:tcPr>
          <w:p w14:paraId="14F10F91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2" w:type="dxa"/>
          </w:tcPr>
          <w:p w14:paraId="7EEEE27F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7" w:type="dxa"/>
          </w:tcPr>
          <w:p w14:paraId="2D742483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71" w:type="dxa"/>
          </w:tcPr>
          <w:p w14:paraId="5BA99187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72687CDF" w14:textId="77777777" w:rsidTr="00DE137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" w:type="dxa"/>
          </w:tcPr>
          <w:p w14:paraId="359FF52E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8" w:type="dxa"/>
          </w:tcPr>
          <w:p w14:paraId="548DBE6D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7" w:type="dxa"/>
          </w:tcPr>
          <w:p w14:paraId="5CCF37D5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" w:type="dxa"/>
          </w:tcPr>
          <w:p w14:paraId="149DD739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1" w:type="dxa"/>
            <w:gridSpan w:val="2"/>
          </w:tcPr>
          <w:p w14:paraId="06566E51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97" w:type="dxa"/>
          </w:tcPr>
          <w:p w14:paraId="3CD2CD47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2" w:type="dxa"/>
          </w:tcPr>
          <w:p w14:paraId="7E19EAF1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7" w:type="dxa"/>
          </w:tcPr>
          <w:p w14:paraId="43570AB3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71" w:type="dxa"/>
          </w:tcPr>
          <w:p w14:paraId="7D424546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2D8B6D53" w14:textId="77777777" w:rsidR="00731620" w:rsidRPr="0005000F" w:rsidRDefault="00731620" w:rsidP="00731620">
      <w:pPr>
        <w:bidi/>
        <w:spacing w:after="0" w:line="240" w:lineRule="auto"/>
        <w:rPr>
          <w:rFonts w:ascii="Sakkal Majalla" w:hAnsi="Sakkal Majalla" w:cs="Sakkal Majalla"/>
          <w:sz w:val="28"/>
          <w:szCs w:val="28"/>
        </w:rPr>
      </w:pPr>
    </w:p>
    <w:tbl>
      <w:tblPr>
        <w:tblStyle w:val="af1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2723"/>
        <w:gridCol w:w="1858"/>
        <w:gridCol w:w="1862"/>
        <w:gridCol w:w="4357"/>
      </w:tblGrid>
      <w:tr w:rsidR="00BA7817" w:rsidRPr="0005000F" w14:paraId="234E0EA5" w14:textId="77777777" w:rsidTr="00AC27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1" w:type="dxa"/>
            <w:gridSpan w:val="2"/>
          </w:tcPr>
          <w:p w14:paraId="58EDDBCC" w14:textId="77777777" w:rsidR="00DE1371" w:rsidRPr="0005000F" w:rsidRDefault="00E54BCB">
            <w:pPr>
              <w:bidi/>
              <w:rPr>
                <w:rFonts w:ascii="Sakkal Majalla" w:hAnsi="Sakkal Majalla" w:cs="Sakkal Majalla"/>
                <w:b w:val="0"/>
                <w:bCs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</w:rPr>
              <w:t>المتطلبات الدراسية للدرجة العلمية</w:t>
            </w:r>
          </w:p>
          <w:p w14:paraId="3816085D" w14:textId="5FCE921A" w:rsidR="003064B7" w:rsidRPr="003064B7" w:rsidRDefault="00E54BCB" w:rsidP="003064B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ind w:left="421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lastRenderedPageBreak/>
              <w:t xml:space="preserve">يجب الاطلاع على المادة (8) من اللائحة الموحدة للدراسات </w:t>
            </w:r>
            <w:r w:rsidR="00715CB1"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عليا بالجامعات</w:t>
            </w: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 xml:space="preserve"> السعودية وقواعدها التنفيذية بالجامعة</w:t>
            </w:r>
            <w:r w:rsidR="003064B7">
              <w:rPr>
                <w:rFonts w:ascii="Sakkal Majalla" w:hAnsi="Sakkal Majalla" w:cs="Sakkal Majalla" w:hint="cs"/>
                <w:b w:val="0"/>
                <w:sz w:val="28"/>
                <w:szCs w:val="28"/>
                <w:rtl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219" w:type="dxa"/>
            <w:gridSpan w:val="2"/>
          </w:tcPr>
          <w:p w14:paraId="404B96CD" w14:textId="77777777" w:rsidR="00DE1371" w:rsidRPr="0005000F" w:rsidRDefault="00E54BCB" w:rsidP="00AC2769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lastRenderedPageBreak/>
              <w:t xml:space="preserve">Academic requirements for the degree </w:t>
            </w:r>
          </w:p>
          <w:p w14:paraId="2EE50719" w14:textId="77777777" w:rsidR="00DE1371" w:rsidRPr="0005000F" w:rsidRDefault="00E54BCB" w:rsidP="00AC2769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lastRenderedPageBreak/>
              <w:t>In Reference to the Article (8) of the Unified Regulations for Graduate Studies and its executive rules at the University.</w:t>
            </w:r>
          </w:p>
        </w:tc>
      </w:tr>
      <w:tr w:rsidR="00BA7817" w:rsidRPr="0005000F" w14:paraId="740A4D0F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shd w:val="clear" w:color="auto" w:fill="F2F2F2"/>
            <w:vAlign w:val="center"/>
          </w:tcPr>
          <w:p w14:paraId="04948B24" w14:textId="77777777" w:rsidR="00CE765B" w:rsidRPr="0005000F" w:rsidRDefault="00CE765B" w:rsidP="00CE765B">
            <w:pPr>
              <w:bidi/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  <w:lang w:eastAsia="ar-SA"/>
              </w:rPr>
            </w:pPr>
            <w:r w:rsidRPr="0005000F"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</w:rPr>
              <w:lastRenderedPageBreak/>
              <w:t>عدد وحدات المقررات الإجباري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58" w:type="dxa"/>
            <w:vAlign w:val="center"/>
          </w:tcPr>
          <w:p w14:paraId="51AA8439" w14:textId="77777777" w:rsidR="00CE765B" w:rsidRPr="0005000F" w:rsidRDefault="00CE765B" w:rsidP="00AC2769">
            <w:pPr>
              <w:bidi/>
              <w:rPr>
                <w:rFonts w:ascii="Sakkal Majalla" w:hAnsi="Sakkal Majalla" w:cs="Sakkal Majalla" w:hint="cs"/>
                <w:sz w:val="28"/>
                <w:szCs w:val="28"/>
                <w:rtl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62" w:type="dxa"/>
            <w:vAlign w:val="center"/>
          </w:tcPr>
          <w:p w14:paraId="159F55A0" w14:textId="77777777" w:rsidR="00CE765B" w:rsidRPr="0005000F" w:rsidRDefault="00CE765B" w:rsidP="00AC2769">
            <w:pPr>
              <w:rPr>
                <w:rFonts w:ascii="Sakkal Majalla" w:hAnsi="Sakkal Majalla" w:cs="Sakkal Majalla"/>
                <w:sz w:val="28"/>
                <w:szCs w:val="28"/>
                <w:lang w:eastAsia="ar-SA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57" w:type="dxa"/>
            <w:shd w:val="clear" w:color="auto" w:fill="F2F2F2"/>
            <w:vAlign w:val="center"/>
          </w:tcPr>
          <w:p w14:paraId="1CA4A994" w14:textId="77777777" w:rsidR="00CE765B" w:rsidRPr="0005000F" w:rsidRDefault="00CE765B" w:rsidP="00CE765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he number of core courses</w:t>
            </w:r>
          </w:p>
        </w:tc>
      </w:tr>
      <w:tr w:rsidR="00BA7817" w:rsidRPr="0005000F" w14:paraId="123E9D18" w14:textId="77777777" w:rsidTr="00DE1371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vAlign w:val="center"/>
          </w:tcPr>
          <w:p w14:paraId="4A3B1E6D" w14:textId="77777777" w:rsidR="00CE765B" w:rsidRPr="0005000F" w:rsidRDefault="00CE765B" w:rsidP="00CE765B">
            <w:pPr>
              <w:bidi/>
              <w:rPr>
                <w:rFonts w:ascii="Sakkal Majalla" w:hAnsi="Sakkal Majalla" w:cs="Sakkal Majalla"/>
                <w:b w:val="0"/>
                <w:bCs/>
                <w:sz w:val="28"/>
                <w:szCs w:val="28"/>
                <w:lang w:eastAsia="ar-SA"/>
              </w:rPr>
            </w:pPr>
            <w:r w:rsidRPr="0005000F"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</w:rPr>
              <w:t>عدد وحدات المقررات الاختياري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58" w:type="dxa"/>
            <w:vAlign w:val="center"/>
          </w:tcPr>
          <w:p w14:paraId="590B1DAD" w14:textId="77777777" w:rsidR="00CE765B" w:rsidRPr="0005000F" w:rsidRDefault="00CE765B" w:rsidP="00AC2769">
            <w:pPr>
              <w:bidi/>
              <w:rPr>
                <w:rFonts w:ascii="Sakkal Majalla" w:hAnsi="Sakkal Majalla" w:cs="Sakkal Majalla"/>
                <w:sz w:val="28"/>
                <w:szCs w:val="28"/>
                <w:lang w:eastAsia="ar-SA" w:bidi="ar-EG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62" w:type="dxa"/>
            <w:vAlign w:val="center"/>
          </w:tcPr>
          <w:p w14:paraId="1A7E6D23" w14:textId="77777777" w:rsidR="00CE765B" w:rsidRPr="0005000F" w:rsidRDefault="00CE765B" w:rsidP="00AC2769">
            <w:pPr>
              <w:rPr>
                <w:rFonts w:ascii="Sakkal Majalla" w:hAnsi="Sakkal Majalla" w:cs="Sakkal Majalla"/>
                <w:sz w:val="28"/>
                <w:szCs w:val="28"/>
                <w:rtl/>
                <w:lang w:eastAsia="ar-SA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57" w:type="dxa"/>
            <w:vAlign w:val="center"/>
          </w:tcPr>
          <w:p w14:paraId="7F2D91C8" w14:textId="77777777" w:rsidR="00CE765B" w:rsidRPr="0005000F" w:rsidRDefault="00CE765B" w:rsidP="00CE765B">
            <w:pPr>
              <w:rPr>
                <w:rFonts w:ascii="Sakkal Majalla" w:hAnsi="Sakkal Majalla" w:cs="Sakkal Majalla"/>
                <w:sz w:val="28"/>
                <w:szCs w:val="28"/>
                <w:lang w:eastAsia="ar-SA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he number of elective courses</w:t>
            </w:r>
          </w:p>
        </w:tc>
      </w:tr>
      <w:tr w:rsidR="00BA7817" w:rsidRPr="0005000F" w14:paraId="51362C5D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shd w:val="clear" w:color="auto" w:fill="F2F2F2"/>
            <w:vAlign w:val="center"/>
          </w:tcPr>
          <w:p w14:paraId="071D69E1" w14:textId="77777777" w:rsidR="00CE765B" w:rsidRPr="0005000F" w:rsidRDefault="00CE765B" w:rsidP="00CE765B">
            <w:pPr>
              <w:bidi/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  <w:lang w:eastAsia="ar-SA"/>
              </w:rPr>
            </w:pPr>
            <w:r w:rsidRPr="0005000F"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</w:rPr>
              <w:t>مقررات اختيارية من داخل القس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58" w:type="dxa"/>
            <w:shd w:val="clear" w:color="auto" w:fill="F2F2F2"/>
            <w:vAlign w:val="center"/>
          </w:tcPr>
          <w:p w14:paraId="0E738D25" w14:textId="77777777" w:rsidR="00CE765B" w:rsidRPr="0005000F" w:rsidRDefault="00CE765B" w:rsidP="00AC2769">
            <w:pPr>
              <w:bidi/>
              <w:rPr>
                <w:rFonts w:ascii="Sakkal Majalla" w:hAnsi="Sakkal Majalla" w:cs="Sakkal Majalla"/>
                <w:sz w:val="28"/>
                <w:szCs w:val="28"/>
                <w:lang w:eastAsia="ar-SA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62" w:type="dxa"/>
            <w:shd w:val="clear" w:color="auto" w:fill="F2F2F2"/>
            <w:vAlign w:val="center"/>
          </w:tcPr>
          <w:p w14:paraId="01FA84F5" w14:textId="77777777" w:rsidR="00CE765B" w:rsidRPr="0005000F" w:rsidRDefault="00CE765B" w:rsidP="00AC2769">
            <w:pPr>
              <w:rPr>
                <w:rFonts w:ascii="Sakkal Majalla" w:hAnsi="Sakkal Majalla" w:cs="Sakkal Majalla"/>
                <w:sz w:val="28"/>
                <w:szCs w:val="28"/>
                <w:rtl/>
                <w:lang w:eastAsia="ar-SA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57" w:type="dxa"/>
            <w:shd w:val="clear" w:color="auto" w:fill="F2F2F2"/>
            <w:vAlign w:val="center"/>
          </w:tcPr>
          <w:p w14:paraId="02CB6D8B" w14:textId="77777777" w:rsidR="00CE765B" w:rsidRPr="0005000F" w:rsidRDefault="00CE765B" w:rsidP="00CE765B">
            <w:pPr>
              <w:rPr>
                <w:rFonts w:ascii="Sakkal Majalla" w:hAnsi="Sakkal Majalla" w:cs="Sakkal Majalla"/>
                <w:bCs/>
                <w:sz w:val="28"/>
                <w:szCs w:val="28"/>
                <w:lang w:eastAsia="ar-SA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Elective courses from the department</w:t>
            </w:r>
          </w:p>
        </w:tc>
      </w:tr>
      <w:tr w:rsidR="00BA7817" w:rsidRPr="0005000F" w14:paraId="757EFB15" w14:textId="77777777" w:rsidTr="00DE1371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shd w:val="clear" w:color="auto" w:fill="auto"/>
            <w:vAlign w:val="center"/>
          </w:tcPr>
          <w:p w14:paraId="2650C579" w14:textId="77777777" w:rsidR="00CE765B" w:rsidRPr="0005000F" w:rsidRDefault="00CE765B" w:rsidP="00CE765B">
            <w:pPr>
              <w:bidi/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  <w:lang w:eastAsia="ar-SA"/>
              </w:rPr>
            </w:pPr>
            <w:r w:rsidRPr="0005000F"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</w:rPr>
              <w:t>مقررات اختيارية من خارج القس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58" w:type="dxa"/>
            <w:shd w:val="clear" w:color="auto" w:fill="auto"/>
            <w:vAlign w:val="center"/>
          </w:tcPr>
          <w:p w14:paraId="03B46F0E" w14:textId="77777777" w:rsidR="00CE765B" w:rsidRPr="0005000F" w:rsidRDefault="00CE765B" w:rsidP="00AC2769">
            <w:pPr>
              <w:bidi/>
              <w:rPr>
                <w:rFonts w:ascii="Sakkal Majalla" w:hAnsi="Sakkal Majalla" w:cs="Sakkal Majalla"/>
                <w:sz w:val="28"/>
                <w:szCs w:val="28"/>
                <w:lang w:eastAsia="ar-SA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62" w:type="dxa"/>
            <w:shd w:val="clear" w:color="auto" w:fill="auto"/>
            <w:vAlign w:val="center"/>
          </w:tcPr>
          <w:p w14:paraId="3C151320" w14:textId="77777777" w:rsidR="00CE765B" w:rsidRPr="0005000F" w:rsidRDefault="00CE765B" w:rsidP="00AC2769">
            <w:pPr>
              <w:rPr>
                <w:rFonts w:ascii="Sakkal Majalla" w:hAnsi="Sakkal Majalla" w:cs="Sakkal Majalla"/>
                <w:sz w:val="28"/>
                <w:szCs w:val="28"/>
                <w:lang w:eastAsia="ar-SA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57" w:type="dxa"/>
            <w:shd w:val="clear" w:color="auto" w:fill="auto"/>
            <w:vAlign w:val="center"/>
          </w:tcPr>
          <w:p w14:paraId="0F8B7E75" w14:textId="77777777" w:rsidR="00CE765B" w:rsidRPr="0005000F" w:rsidRDefault="00CE765B" w:rsidP="00CE765B">
            <w:pPr>
              <w:rPr>
                <w:rFonts w:ascii="Sakkal Majalla" w:hAnsi="Sakkal Majalla" w:cs="Sakkal Majalla"/>
                <w:b w:val="0"/>
                <w:bCs/>
                <w:sz w:val="28"/>
                <w:szCs w:val="28"/>
                <w:lang w:eastAsia="ar-SA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Elective courses from outside of the department</w:t>
            </w:r>
          </w:p>
        </w:tc>
      </w:tr>
      <w:tr w:rsidR="00BA7817" w:rsidRPr="0005000F" w14:paraId="7ED7B363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shd w:val="clear" w:color="auto" w:fill="F2F2F2"/>
            <w:vAlign w:val="center"/>
          </w:tcPr>
          <w:p w14:paraId="237357C1" w14:textId="77777777" w:rsidR="00CE765B" w:rsidRPr="0005000F" w:rsidRDefault="00CE765B" w:rsidP="00CE765B">
            <w:pPr>
              <w:bidi/>
              <w:rPr>
                <w:rFonts w:ascii="Sakkal Majalla" w:hAnsi="Sakkal Majalla" w:cs="Sakkal Majalla"/>
                <w:b w:val="0"/>
                <w:bCs/>
                <w:sz w:val="28"/>
                <w:szCs w:val="28"/>
                <w:lang w:eastAsia="ar-SA"/>
              </w:rPr>
            </w:pPr>
            <w:r w:rsidRPr="0005000F"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</w:rPr>
              <w:t>عدد وحدات الرسالة أو المشروع البحث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58" w:type="dxa"/>
            <w:vAlign w:val="center"/>
          </w:tcPr>
          <w:p w14:paraId="1AFA5C29" w14:textId="77777777" w:rsidR="00CE765B" w:rsidRPr="0005000F" w:rsidRDefault="00CE765B" w:rsidP="00AC2769">
            <w:pPr>
              <w:bidi/>
              <w:rPr>
                <w:rFonts w:ascii="Sakkal Majalla" w:hAnsi="Sakkal Majalla" w:cs="Sakkal Majalla"/>
                <w:sz w:val="28"/>
                <w:szCs w:val="28"/>
                <w:lang w:eastAsia="ar-SA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62" w:type="dxa"/>
            <w:vAlign w:val="center"/>
          </w:tcPr>
          <w:p w14:paraId="11AE4A98" w14:textId="77777777" w:rsidR="00CE765B" w:rsidRPr="0005000F" w:rsidRDefault="00CE765B" w:rsidP="00AC2769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57" w:type="dxa"/>
            <w:vAlign w:val="center"/>
          </w:tcPr>
          <w:p w14:paraId="66705773" w14:textId="77777777" w:rsidR="00CE765B" w:rsidRPr="0005000F" w:rsidRDefault="00CE765B" w:rsidP="00CE765B">
            <w:pPr>
              <w:rPr>
                <w:rFonts w:ascii="Sakkal Majalla" w:hAnsi="Sakkal Majalla" w:cs="Sakkal Majalla"/>
                <w:sz w:val="28"/>
                <w:szCs w:val="28"/>
                <w:lang w:eastAsia="ar-SA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he credit hours of thesis or research project</w:t>
            </w:r>
          </w:p>
        </w:tc>
      </w:tr>
      <w:tr w:rsidR="00BA7817" w:rsidRPr="0005000F" w14:paraId="543C3AC2" w14:textId="77777777" w:rsidTr="00DE137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3" w:type="dxa"/>
            <w:vAlign w:val="center"/>
          </w:tcPr>
          <w:p w14:paraId="3409CA49" w14:textId="77777777" w:rsidR="00CE765B" w:rsidRPr="0005000F" w:rsidRDefault="00CE765B" w:rsidP="00CE765B">
            <w:pPr>
              <w:bidi/>
              <w:rPr>
                <w:rFonts w:ascii="Sakkal Majalla" w:hAnsi="Sakkal Majalla" w:cs="Sakkal Majalla"/>
                <w:b w:val="0"/>
                <w:bCs/>
                <w:sz w:val="28"/>
                <w:szCs w:val="28"/>
                <w:lang w:eastAsia="ar-SA"/>
              </w:rPr>
            </w:pPr>
            <w:r w:rsidRPr="0005000F">
              <w:rPr>
                <w:rFonts w:ascii="Sakkal Majalla" w:hAnsi="Sakkal Majalla" w:cs="Sakkal Majalla"/>
                <w:b w:val="0"/>
                <w:bCs/>
                <w:sz w:val="28"/>
                <w:szCs w:val="28"/>
                <w:rtl/>
              </w:rPr>
              <w:t>عدد الوحدات الإجمالي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58" w:type="dxa"/>
            <w:vAlign w:val="center"/>
          </w:tcPr>
          <w:p w14:paraId="76A22CF4" w14:textId="77777777" w:rsidR="00CE765B" w:rsidRPr="0005000F" w:rsidRDefault="00CE765B" w:rsidP="00AC2769">
            <w:pPr>
              <w:bidi/>
              <w:rPr>
                <w:rFonts w:ascii="Sakkal Majalla" w:hAnsi="Sakkal Majalla" w:cs="Sakkal Majalla"/>
                <w:sz w:val="28"/>
                <w:szCs w:val="28"/>
                <w:lang w:eastAsia="ar-SA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62" w:type="dxa"/>
            <w:vAlign w:val="center"/>
          </w:tcPr>
          <w:p w14:paraId="46A3960F" w14:textId="77777777" w:rsidR="00CE765B" w:rsidRPr="0005000F" w:rsidRDefault="00CE765B" w:rsidP="00AC2769">
            <w:pPr>
              <w:rPr>
                <w:rFonts w:ascii="Sakkal Majalla" w:hAnsi="Sakkal Majalla" w:cs="Sakkal Majalla"/>
                <w:sz w:val="28"/>
                <w:szCs w:val="28"/>
                <w:lang w:eastAsia="ar-SA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57" w:type="dxa"/>
            <w:vAlign w:val="center"/>
          </w:tcPr>
          <w:p w14:paraId="0CC09C63" w14:textId="77777777" w:rsidR="00CE765B" w:rsidRPr="0005000F" w:rsidRDefault="00CE765B" w:rsidP="00CE765B">
            <w:pPr>
              <w:rPr>
                <w:rFonts w:ascii="Sakkal Majalla" w:hAnsi="Sakkal Majalla" w:cs="Sakkal Majalla"/>
                <w:sz w:val="28"/>
                <w:szCs w:val="28"/>
                <w:lang w:eastAsia="ar-SA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otal number of Credit Hours</w:t>
            </w:r>
          </w:p>
        </w:tc>
      </w:tr>
    </w:tbl>
    <w:tbl>
      <w:tblPr>
        <w:tblStyle w:val="af2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2326"/>
        <w:gridCol w:w="3072"/>
        <w:gridCol w:w="1298"/>
        <w:gridCol w:w="1298"/>
        <w:gridCol w:w="2806"/>
      </w:tblGrid>
      <w:tr w:rsidR="00BA7817" w:rsidRPr="0005000F" w14:paraId="43965B52" w14:textId="77777777" w:rsidTr="00DE1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8" w:type="dxa"/>
            <w:gridSpan w:val="2"/>
            <w:shd w:val="clear" w:color="auto" w:fill="E7E6E6"/>
            <w:vAlign w:val="center"/>
          </w:tcPr>
          <w:p w14:paraId="74382226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منسق البرنامج في القسم العلمي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402" w:type="dxa"/>
            <w:gridSpan w:val="3"/>
            <w:shd w:val="clear" w:color="auto" w:fill="E7E6E6"/>
            <w:vAlign w:val="center"/>
          </w:tcPr>
          <w:p w14:paraId="2882F8FA" w14:textId="77777777" w:rsidR="00DE1371" w:rsidRPr="0005000F" w:rsidRDefault="00E54BCB" w:rsidP="00715CB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The program coordinator in the scientific </w:t>
            </w:r>
            <w:r w:rsidR="00715CB1" w:rsidRPr="0005000F">
              <w:rPr>
                <w:rFonts w:ascii="Sakkal Majalla" w:hAnsi="Sakkal Majalla" w:cs="Sakkal Majalla"/>
                <w:sz w:val="28"/>
                <w:szCs w:val="28"/>
              </w:rPr>
              <w:t>department</w:t>
            </w:r>
          </w:p>
        </w:tc>
      </w:tr>
      <w:tr w:rsidR="00BA7817" w:rsidRPr="0005000F" w14:paraId="75384588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6" w:type="dxa"/>
            <w:vAlign w:val="center"/>
          </w:tcPr>
          <w:p w14:paraId="7A3A4415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اس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72" w:type="dxa"/>
            <w:vAlign w:val="center"/>
          </w:tcPr>
          <w:p w14:paraId="2852DE07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98" w:type="dxa"/>
            <w:vAlign w:val="center"/>
          </w:tcPr>
          <w:p w14:paraId="0E1C8AE3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بريد إلكترون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8" w:type="dxa"/>
            <w:vAlign w:val="center"/>
          </w:tcPr>
          <w:p w14:paraId="7808DFDB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Email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806" w:type="dxa"/>
            <w:vAlign w:val="center"/>
          </w:tcPr>
          <w:p w14:paraId="0780DA02" w14:textId="77777777" w:rsidR="00DE1371" w:rsidRPr="0005000F" w:rsidRDefault="00DE1371" w:rsidP="00753A7D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3394AAF5" w14:textId="77777777" w:rsidTr="00DE1371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6" w:type="dxa"/>
            <w:vAlign w:val="center"/>
          </w:tcPr>
          <w:p w14:paraId="0AD06533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72" w:type="dxa"/>
            <w:vAlign w:val="center"/>
          </w:tcPr>
          <w:p w14:paraId="77C7137D" w14:textId="77777777" w:rsidR="00DE1371" w:rsidRPr="0005000F" w:rsidRDefault="00DE1371" w:rsidP="00CD0BA3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98" w:type="dxa"/>
            <w:vAlign w:val="center"/>
          </w:tcPr>
          <w:p w14:paraId="2B43AAEE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جوال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8" w:type="dxa"/>
            <w:vAlign w:val="center"/>
          </w:tcPr>
          <w:p w14:paraId="5E014480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Mobi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806" w:type="dxa"/>
            <w:vAlign w:val="center"/>
          </w:tcPr>
          <w:p w14:paraId="71ADCCBF" w14:textId="77777777" w:rsidR="00DE1371" w:rsidRPr="0005000F" w:rsidRDefault="00DE1371" w:rsidP="00753A7D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6D6835CE" w14:textId="77777777" w:rsidTr="00DE137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6" w:type="dxa"/>
            <w:vAlign w:val="center"/>
          </w:tcPr>
          <w:p w14:paraId="696F3E4F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مرتبة العلمي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72" w:type="dxa"/>
            <w:vAlign w:val="center"/>
          </w:tcPr>
          <w:p w14:paraId="6BB65D93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 w:hint="cs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6" w:type="dxa"/>
            <w:gridSpan w:val="2"/>
            <w:vAlign w:val="center"/>
          </w:tcPr>
          <w:p w14:paraId="4E30BA6D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Academic rank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806" w:type="dxa"/>
            <w:vAlign w:val="center"/>
          </w:tcPr>
          <w:p w14:paraId="3E6CC256" w14:textId="77777777" w:rsidR="00DE1371" w:rsidRPr="0005000F" w:rsidRDefault="00DE1371" w:rsidP="00753A7D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54F9D6AA" w14:textId="588E053A" w:rsidR="00AB0FAE" w:rsidRPr="0005000F" w:rsidRDefault="00AB0FAE" w:rsidP="00AB0FAE">
      <w:pPr>
        <w:bidi/>
        <w:spacing w:after="0" w:line="240" w:lineRule="auto"/>
        <w:rPr>
          <w:rFonts w:ascii="Sakkal Majalla" w:hAnsi="Sakkal Majalla" w:cs="Sakkal Majalla"/>
          <w:sz w:val="28"/>
          <w:szCs w:val="28"/>
        </w:rPr>
      </w:pPr>
    </w:p>
    <w:tbl>
      <w:tblPr>
        <w:tblStyle w:val="af3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1799"/>
        <w:gridCol w:w="253"/>
        <w:gridCol w:w="1834"/>
        <w:gridCol w:w="1406"/>
        <w:gridCol w:w="2015"/>
        <w:gridCol w:w="378"/>
        <w:gridCol w:w="1709"/>
        <w:gridCol w:w="1406"/>
      </w:tblGrid>
      <w:tr w:rsidR="00BA7817" w:rsidRPr="0005000F" w14:paraId="3057F458" w14:textId="77777777" w:rsidTr="00DE1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  <w:gridSpan w:val="2"/>
            <w:shd w:val="clear" w:color="auto" w:fill="F2F2F2"/>
          </w:tcPr>
          <w:p w14:paraId="0E7F4370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قرار مجلس القس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40" w:type="dxa"/>
            <w:gridSpan w:val="2"/>
            <w:shd w:val="clear" w:color="auto" w:fill="F2F2F2"/>
          </w:tcPr>
          <w:p w14:paraId="434AD676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Department Council Decis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93" w:type="dxa"/>
            <w:gridSpan w:val="2"/>
            <w:shd w:val="clear" w:color="auto" w:fill="F2F2F2"/>
          </w:tcPr>
          <w:p w14:paraId="29123E3E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قرار مجلس الكلي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15" w:type="dxa"/>
            <w:gridSpan w:val="2"/>
            <w:shd w:val="clear" w:color="auto" w:fill="F2F2F2"/>
          </w:tcPr>
          <w:p w14:paraId="3BEA8E0A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College Council Decision</w:t>
            </w:r>
          </w:p>
        </w:tc>
      </w:tr>
      <w:tr w:rsidR="00BA7817" w:rsidRPr="0005000F" w14:paraId="20881156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</w:tcPr>
          <w:p w14:paraId="39459E39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رقم القرا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7" w:type="dxa"/>
            <w:gridSpan w:val="2"/>
          </w:tcPr>
          <w:p w14:paraId="3ED3CAC5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جلسة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</w:tcPr>
          <w:p w14:paraId="5E16CE24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تاريخ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</w:tcPr>
          <w:p w14:paraId="2BEF2E78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قرار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87" w:type="dxa"/>
            <w:gridSpan w:val="2"/>
          </w:tcPr>
          <w:p w14:paraId="11D680F2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جلس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06" w:type="dxa"/>
          </w:tcPr>
          <w:p w14:paraId="6D1D8519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تاريخ</w:t>
            </w:r>
          </w:p>
        </w:tc>
      </w:tr>
      <w:tr w:rsidR="00BA7817" w:rsidRPr="0005000F" w14:paraId="70DC8FBF" w14:textId="77777777" w:rsidTr="00DE1371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</w:tcPr>
          <w:p w14:paraId="1F0DD075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Decision Numb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7" w:type="dxa"/>
            <w:gridSpan w:val="2"/>
          </w:tcPr>
          <w:p w14:paraId="7002E587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The Council Numb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</w:tcPr>
          <w:p w14:paraId="3A2C61C2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</w:tcPr>
          <w:p w14:paraId="53AF10BD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Decision Numb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87" w:type="dxa"/>
            <w:gridSpan w:val="2"/>
          </w:tcPr>
          <w:p w14:paraId="7E220483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The Council Numb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06" w:type="dxa"/>
          </w:tcPr>
          <w:p w14:paraId="7A141E55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Date</w:t>
            </w:r>
          </w:p>
        </w:tc>
      </w:tr>
      <w:tr w:rsidR="00BA7817" w:rsidRPr="0005000F" w14:paraId="25D22FEC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</w:tcPr>
          <w:p w14:paraId="58838FBE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7" w:type="dxa"/>
            <w:gridSpan w:val="2"/>
          </w:tcPr>
          <w:p w14:paraId="4A2E4184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</w:tcPr>
          <w:p w14:paraId="6B944875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</w:tcPr>
          <w:p w14:paraId="32AC92BC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87" w:type="dxa"/>
            <w:gridSpan w:val="2"/>
          </w:tcPr>
          <w:p w14:paraId="2186153C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06" w:type="dxa"/>
          </w:tcPr>
          <w:p w14:paraId="2FE95798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70465F0B" w14:textId="77777777" w:rsidTr="00DE1371">
        <w:trPr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4"/>
            <w:shd w:val="clear" w:color="auto" w:fill="F2F2F2"/>
          </w:tcPr>
          <w:p w14:paraId="0B853213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رئيس القسم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508" w:type="dxa"/>
            <w:gridSpan w:val="4"/>
            <w:shd w:val="clear" w:color="auto" w:fill="F2F2F2"/>
          </w:tcPr>
          <w:p w14:paraId="0FDEC55E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عميد الكلية</w:t>
            </w:r>
          </w:p>
        </w:tc>
      </w:tr>
      <w:tr w:rsidR="00BA7817" w:rsidRPr="0005000F" w14:paraId="72D35C8E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4"/>
          </w:tcPr>
          <w:p w14:paraId="56B9162A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Head of The Departmen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508" w:type="dxa"/>
            <w:gridSpan w:val="4"/>
          </w:tcPr>
          <w:p w14:paraId="15943C20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he Dean of the College</w:t>
            </w:r>
          </w:p>
        </w:tc>
      </w:tr>
      <w:tr w:rsidR="00BA7817" w:rsidRPr="0005000F" w14:paraId="642AC97A" w14:textId="77777777" w:rsidTr="00DE1371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</w:tcPr>
          <w:p w14:paraId="3192B7FC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اسم 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Nam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93" w:type="dxa"/>
            <w:gridSpan w:val="3"/>
          </w:tcPr>
          <w:p w14:paraId="64A916E3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15" w:type="dxa"/>
          </w:tcPr>
          <w:p w14:paraId="45DFE239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 xml:space="preserve">الاسم </w:t>
            </w: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Name</w:t>
            </w: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93" w:type="dxa"/>
            <w:gridSpan w:val="3"/>
          </w:tcPr>
          <w:p w14:paraId="38F683CB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791FAEBA" w14:textId="77777777" w:rsidTr="00DE137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</w:tcPr>
          <w:p w14:paraId="58803924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توقيع 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Signatur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93" w:type="dxa"/>
            <w:gridSpan w:val="3"/>
          </w:tcPr>
          <w:p w14:paraId="4A1D0287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15" w:type="dxa"/>
          </w:tcPr>
          <w:p w14:paraId="55F6D6D3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التوقيع </w:t>
            </w: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Signatur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93" w:type="dxa"/>
            <w:gridSpan w:val="3"/>
          </w:tcPr>
          <w:p w14:paraId="799C3810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tbl>
      <w:tblPr>
        <w:tblStyle w:val="af4"/>
        <w:bidiVisual/>
        <w:tblW w:w="10778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848"/>
        <w:gridCol w:w="992"/>
        <w:gridCol w:w="1458"/>
        <w:gridCol w:w="1127"/>
        <w:gridCol w:w="726"/>
        <w:gridCol w:w="726"/>
        <w:gridCol w:w="931"/>
        <w:gridCol w:w="900"/>
        <w:gridCol w:w="810"/>
        <w:gridCol w:w="1170"/>
        <w:gridCol w:w="1090"/>
      </w:tblGrid>
      <w:tr w:rsidR="00BA7817" w:rsidRPr="0005000F" w14:paraId="149926C9" w14:textId="77777777" w:rsidTr="000E6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11"/>
          </w:tcPr>
          <w:p w14:paraId="57EC3043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lastRenderedPageBreak/>
              <w:t>قائمة المقررات الدراسية</w:t>
            </w:r>
          </w:p>
          <w:p w14:paraId="1B047214" w14:textId="77777777" w:rsidR="00DE1371" w:rsidRPr="0005000F" w:rsidRDefault="002308B1" w:rsidP="00715CB1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*</w:t>
            </w:r>
            <w:r w:rsidR="00715CB1"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فضلا</w:t>
            </w: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كتابة ا</w:t>
            </w:r>
            <w:r w:rsidR="00E54BCB"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لمقررات الإجبارية ثم الاختيارية (ان وجدت) ثم الرسالة أو الم</w:t>
            </w: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شروع البحثي.</w:t>
            </w:r>
          </w:p>
        </w:tc>
      </w:tr>
      <w:tr w:rsidR="00BA7817" w:rsidRPr="0005000F" w14:paraId="2E2B367C" w14:textId="77777777" w:rsidTr="000E6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11"/>
          </w:tcPr>
          <w:p w14:paraId="5271A55D" w14:textId="77777777" w:rsidR="00DE1371" w:rsidRPr="0005000F" w:rsidRDefault="00E54BCB">
            <w:pPr>
              <w:rPr>
                <w:rFonts w:ascii="Sakkal Majalla" w:hAnsi="Sakkal Majalla" w:cs="Sakkal Majalla"/>
                <w:bCs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Cs/>
                <w:sz w:val="28"/>
                <w:szCs w:val="28"/>
              </w:rPr>
              <w:t>List of Courses</w:t>
            </w:r>
            <w:r w:rsidR="000E695B" w:rsidRPr="0005000F">
              <w:rPr>
                <w:rFonts w:ascii="Sakkal Majalla" w:hAnsi="Sakkal Majalla" w:cs="Sakkal Majalla"/>
                <w:bCs/>
                <w:sz w:val="28"/>
                <w:szCs w:val="28"/>
              </w:rPr>
              <w:t>:</w:t>
            </w:r>
          </w:p>
          <w:p w14:paraId="6CE1D166" w14:textId="77777777" w:rsidR="00DE1371" w:rsidRPr="0005000F" w:rsidRDefault="00E54BC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he courses need to be listed as follows: Core courses first followed by elective courses (if any), and then thesi</w:t>
            </w:r>
            <w:r w:rsidR="002308B1" w:rsidRPr="0005000F">
              <w:rPr>
                <w:rFonts w:ascii="Sakkal Majalla" w:hAnsi="Sakkal Majalla" w:cs="Sakkal Majalla"/>
                <w:sz w:val="28"/>
                <w:szCs w:val="28"/>
              </w:rPr>
              <w:t>s or graduation project</w:t>
            </w:r>
          </w:p>
        </w:tc>
      </w:tr>
      <w:tr w:rsidR="00BA7817" w:rsidRPr="0005000F" w14:paraId="1475BAF8" w14:textId="77777777" w:rsidTr="000E695B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  <w:gridSpan w:val="2"/>
          </w:tcPr>
          <w:p w14:paraId="4AD5F369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رمز و رقم المقر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5" w:type="dxa"/>
            <w:gridSpan w:val="2"/>
          </w:tcPr>
          <w:p w14:paraId="0CE7DE1C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سم المقرر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2" w:type="dxa"/>
            <w:gridSpan w:val="2"/>
          </w:tcPr>
          <w:p w14:paraId="36409F48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نوع المقر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1" w:type="dxa"/>
            <w:gridSpan w:val="3"/>
          </w:tcPr>
          <w:p w14:paraId="682B4F17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وحدات الدراسي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60" w:type="dxa"/>
            <w:gridSpan w:val="2"/>
          </w:tcPr>
          <w:p w14:paraId="60861F90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متطلب السابق</w:t>
            </w:r>
          </w:p>
        </w:tc>
      </w:tr>
      <w:tr w:rsidR="00BA7817" w:rsidRPr="0005000F" w14:paraId="6422595C" w14:textId="77777777" w:rsidTr="000E6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0" w:type="dxa"/>
            <w:gridSpan w:val="2"/>
          </w:tcPr>
          <w:p w14:paraId="039285E7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Course Co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85" w:type="dxa"/>
            <w:gridSpan w:val="2"/>
          </w:tcPr>
          <w:p w14:paraId="27279F2C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Course Tit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2" w:type="dxa"/>
            <w:gridSpan w:val="2"/>
          </w:tcPr>
          <w:p w14:paraId="361233ED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Course Ty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1" w:type="dxa"/>
            <w:gridSpan w:val="3"/>
          </w:tcPr>
          <w:p w14:paraId="735ED5E0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Credits No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60" w:type="dxa"/>
            <w:gridSpan w:val="2"/>
          </w:tcPr>
          <w:p w14:paraId="183FD6DB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Prerequisite</w:t>
            </w:r>
          </w:p>
        </w:tc>
      </w:tr>
      <w:tr w:rsidR="00BA7817" w:rsidRPr="0005000F" w14:paraId="6DD2862B" w14:textId="77777777" w:rsidTr="000E695B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 w:val="restart"/>
          </w:tcPr>
          <w:p w14:paraId="14CB1B68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ع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  <w:vMerge w:val="restart"/>
          </w:tcPr>
          <w:p w14:paraId="4EE7175B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  <w:vMerge w:val="restart"/>
          </w:tcPr>
          <w:p w14:paraId="1277EF34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ع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  <w:vMerge w:val="restart"/>
          </w:tcPr>
          <w:p w14:paraId="1E205C02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  <w:vMerge w:val="restart"/>
          </w:tcPr>
          <w:p w14:paraId="5A768274" w14:textId="77777777" w:rsidR="00DE1371" w:rsidRPr="0005000F" w:rsidRDefault="00E54BCB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إجباري</w:t>
            </w:r>
          </w:p>
          <w:p w14:paraId="0F779228" w14:textId="77777777" w:rsidR="00DE1371" w:rsidRPr="0005000F" w:rsidRDefault="00E54BCB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ختيار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  <w:vMerge w:val="restart"/>
          </w:tcPr>
          <w:p w14:paraId="792EBF3A" w14:textId="77777777" w:rsidR="00DE1371" w:rsidRPr="0005000F" w:rsidRDefault="00E54BCB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Core</w:t>
            </w:r>
          </w:p>
          <w:p w14:paraId="116B04D7" w14:textId="77777777" w:rsidR="00DE1371" w:rsidRPr="0005000F" w:rsidRDefault="00E54BCB">
            <w:pPr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Electiv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51A56DD1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نظر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5272D03A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عملي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19AB3117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معتمد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  <w:vMerge w:val="restart"/>
          </w:tcPr>
          <w:p w14:paraId="57870809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ع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  <w:vMerge w:val="restart"/>
          </w:tcPr>
          <w:p w14:paraId="724C2273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sz w:val="28"/>
                <w:szCs w:val="28"/>
              </w:rPr>
              <w:t>En</w:t>
            </w:r>
          </w:p>
        </w:tc>
      </w:tr>
      <w:tr w:rsidR="00BA7817" w:rsidRPr="0005000F" w14:paraId="156D6ED4" w14:textId="77777777" w:rsidTr="000E6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14:paraId="40720B25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  <w:vMerge/>
          </w:tcPr>
          <w:p w14:paraId="72225717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  <w:vMerge/>
          </w:tcPr>
          <w:p w14:paraId="2A740697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  <w:vMerge/>
          </w:tcPr>
          <w:p w14:paraId="402DA4CC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  <w:vMerge/>
          </w:tcPr>
          <w:p w14:paraId="32180D10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  <w:vMerge/>
          </w:tcPr>
          <w:p w14:paraId="5FB9E851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7A124C88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heoretic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2B0EE6D5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Practic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75BA42BB" w14:textId="77777777" w:rsidR="00DE1371" w:rsidRPr="0005000F" w:rsidRDefault="00E54BCB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ot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  <w:vMerge/>
          </w:tcPr>
          <w:p w14:paraId="059EF979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  <w:vMerge/>
          </w:tcPr>
          <w:p w14:paraId="3ED53C0C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2D342397" w14:textId="77777777" w:rsidTr="000E695B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22418605" w14:textId="77777777" w:rsidR="00DE1371" w:rsidRPr="0005000F" w:rsidRDefault="00DE1371" w:rsidP="00605ED7">
            <w:pPr>
              <w:bidi/>
              <w:rPr>
                <w:rFonts w:ascii="Sakkal Majalla" w:hAnsi="Sakkal Majalla" w:cs="Sakkal Majalla" w:hint="cs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46BF40D6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32273579" w14:textId="77777777" w:rsidR="00DE1371" w:rsidRPr="0005000F" w:rsidRDefault="00DE1371" w:rsidP="00605ED7">
            <w:pPr>
              <w:bidi/>
              <w:rPr>
                <w:rFonts w:ascii="Sakkal Majalla" w:hAnsi="Sakkal Majalla" w:cs="Sakkal Majalla" w:hint="cs"/>
                <w:b/>
                <w:sz w:val="28"/>
                <w:szCs w:val="28"/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253B33BB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6B3C5F6D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 w:hint="cs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0625D848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74E6E30C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58A13998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3C2B6E56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934A538" w14:textId="77777777" w:rsidR="00DE1371" w:rsidRPr="0005000F" w:rsidRDefault="00DE1371" w:rsidP="00351D88">
            <w:pPr>
              <w:bidi/>
              <w:rPr>
                <w:rFonts w:ascii="Sakkal Majalla" w:hAnsi="Sakkal Majalla" w:cs="Sakkal Majalla" w:hint="cs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23B3363A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59814E4F" w14:textId="77777777" w:rsidTr="000E6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44462D80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534C5294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3208D1C1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1763B8B9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67B2625A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41740C09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1BFE79FB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0C9A5B51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18ADF0B2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3F78DF7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2B0E2A81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08FDBA90" w14:textId="77777777" w:rsidTr="000E695B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50A6166C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0EB71264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2049420C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35779748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47F38597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6458C2ED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3C3AEC78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3B8E806D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64E19E5A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3E84CAD9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0766ACBE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328E847B" w14:textId="77777777" w:rsidTr="000E6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08EAC902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322E0906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2B1D06F8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13A11F21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2733EFF5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 w:hint="cs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0E8961F9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47804A6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1FB21234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0D7119C1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46F5B1D1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5AB37B5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648E0AA4" w14:textId="77777777" w:rsidTr="000E695B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207D230D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7BB65E52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1E4D5D43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18FF955B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20117883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5948F2C2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5E95ED04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38B2ABEA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3979F458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69FA0A0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04E1C6A3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228BC995" w14:textId="77777777" w:rsidTr="000E6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383B34F5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526B6CC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7E37E21B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40EA1647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6F656DFE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21399F1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3A97F0F8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720430DC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25D34ECD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3682D116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539BFED3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4E0D9A12" w14:textId="77777777" w:rsidTr="000E695B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67C1264E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77E75B9E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01B2C213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41CC082D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4B6285CF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1DB4306A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24B220A9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609BB82D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50F58CCF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7727C1B4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4B3F14CB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4CD8B2B7" w14:textId="77777777" w:rsidTr="000E6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7ADC74B6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76765197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34250837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0BB8F149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510D460D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054533F9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4AE7835D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2EA7718F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68BC4E91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B1F05CB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102DEC8E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72179EFF" w14:textId="77777777" w:rsidTr="000E695B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304CF9FD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141F1AC8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08532328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7878675B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3E22063E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3A565FDA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1EA7F42E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2C4F5537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7A84E3E9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5728660B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43DF8C56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293618A4" w14:textId="77777777" w:rsidTr="000E6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0F3BA216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7DC5ECCC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2D1A40E7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63389BE2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0DC10F43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42732EDE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57D9D6F5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5B186CD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53135269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274D60BC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5E84D6ED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1B0E32B5" w14:textId="77777777" w:rsidTr="000E695B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1B5C1D8D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37E6791F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1FC17E5E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5D19A966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3C84924F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44EDBBE3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6F4DCF79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171D5743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5BA95405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0A0923E1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1BB21CF9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3F08A5A1" w14:textId="77777777" w:rsidTr="000E6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0ABC10B7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6BD9F07A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22EB7AC6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3ED1BA8C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0EEE64AE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6A99163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0DF52B5F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118D9FA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013174E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15D6E3E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585B3B8E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3B935962" w14:textId="77777777" w:rsidTr="000E695B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49C6F2AC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70587A83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0D60DF1E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585C2830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627E8C4E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2BD9887E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535622CA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2A817122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42DDDF59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54CE236F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03324BD2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60D8F43B" w14:textId="77777777" w:rsidTr="000E6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1ED8D0E2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7ED23521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614D3AAF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6AD1239D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74502848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422641E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50BA019F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0ADD0309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5BCA34AD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7753CAD4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64991C2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5DA356C5" w14:textId="77777777" w:rsidTr="000E695B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7E1E57E4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6D1ECB93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5174A915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03876D04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7D6DD285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79322EA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1533A923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79EC64AD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7CDF2D31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8D5A3D2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56FA5BDF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1990F6E3" w14:textId="77777777" w:rsidTr="000E695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14:paraId="5E44BED2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" w:type="dxa"/>
          </w:tcPr>
          <w:p w14:paraId="0E5976C7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8" w:type="dxa"/>
          </w:tcPr>
          <w:p w14:paraId="192E66C5" w14:textId="77777777" w:rsidR="00DE1371" w:rsidRPr="0005000F" w:rsidRDefault="00DE1371" w:rsidP="00605ED7">
            <w:pPr>
              <w:bidi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7" w:type="dxa"/>
          </w:tcPr>
          <w:p w14:paraId="24294911" w14:textId="77777777" w:rsidR="00DE1371" w:rsidRPr="0005000F" w:rsidRDefault="00DE1371">
            <w:pPr>
              <w:jc w:val="both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6" w:type="dxa"/>
          </w:tcPr>
          <w:p w14:paraId="5EE4DF2D" w14:textId="77777777" w:rsidR="00DE1371" w:rsidRPr="0005000F" w:rsidRDefault="00DE1371" w:rsidP="00605ED7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6" w:type="dxa"/>
          </w:tcPr>
          <w:p w14:paraId="0D529E90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31" w:type="dxa"/>
          </w:tcPr>
          <w:p w14:paraId="3599AC4A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637372A4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10" w:type="dxa"/>
          </w:tcPr>
          <w:p w14:paraId="5F01DCA9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57B2C7D" w14:textId="77777777" w:rsidR="00DE1371" w:rsidRPr="0005000F" w:rsidRDefault="00DE1371" w:rsidP="00351D88">
            <w:pPr>
              <w:bidi/>
              <w:rPr>
                <w:rFonts w:ascii="Sakkal Majalla" w:hAnsi="Sakkal Majalla" w:cs="Sakkal Majalla"/>
                <w:b w:val="0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90" w:type="dxa"/>
          </w:tcPr>
          <w:p w14:paraId="4166A33B" w14:textId="77777777" w:rsidR="00DE1371" w:rsidRPr="0005000F" w:rsidRDefault="00DE1371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tbl>
      <w:tblPr>
        <w:tblStyle w:val="af5"/>
        <w:bidiVisual/>
        <w:tblW w:w="1079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5395"/>
        <w:gridCol w:w="5395"/>
      </w:tblGrid>
      <w:tr w:rsidR="00BA7817" w:rsidRPr="0005000F" w14:paraId="6CAE4D0C" w14:textId="77777777">
        <w:tc>
          <w:tcPr>
            <w:tcW w:w="5395" w:type="dxa"/>
            <w:shd w:val="clear" w:color="auto" w:fill="F2F2F2"/>
          </w:tcPr>
          <w:p w14:paraId="09D1EBF9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lastRenderedPageBreak/>
              <w:t>خطة الدراسة</w:t>
            </w:r>
          </w:p>
        </w:tc>
        <w:tc>
          <w:tcPr>
            <w:tcW w:w="5395" w:type="dxa"/>
            <w:shd w:val="clear" w:color="auto" w:fill="F2F2F2"/>
          </w:tcPr>
          <w:p w14:paraId="55565957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Study Plan</w:t>
            </w:r>
          </w:p>
        </w:tc>
      </w:tr>
    </w:tbl>
    <w:p w14:paraId="75CEBB85" w14:textId="7BEC1461" w:rsidR="00DE1371" w:rsidRPr="005C487B" w:rsidRDefault="005C487B" w:rsidP="005C487B">
      <w:pPr>
        <w:tabs>
          <w:tab w:val="left" w:pos="1996"/>
        </w:tabs>
        <w:bidi/>
        <w:spacing w:after="120" w:line="240" w:lineRule="auto"/>
        <w:rPr>
          <w:rFonts w:ascii="Sakkal Majalla" w:hAnsi="Sakkal Majalla" w:cs="Sakkal Majalla"/>
          <w:sz w:val="2"/>
          <w:szCs w:val="2"/>
        </w:rPr>
      </w:pPr>
      <w:r>
        <w:rPr>
          <w:rFonts w:ascii="Sakkal Majalla" w:hAnsi="Sakkal Majalla" w:cs="Sakkal Majalla"/>
          <w:sz w:val="28"/>
          <w:szCs w:val="28"/>
          <w:rtl/>
        </w:rPr>
        <w:tab/>
      </w:r>
    </w:p>
    <w:tbl>
      <w:tblPr>
        <w:tblStyle w:val="af6"/>
        <w:bidiVisual/>
        <w:tblW w:w="1079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354"/>
        <w:gridCol w:w="1508"/>
        <w:gridCol w:w="2521"/>
        <w:gridCol w:w="1558"/>
        <w:gridCol w:w="3115"/>
        <w:gridCol w:w="1249"/>
        <w:gridCol w:w="485"/>
      </w:tblGrid>
      <w:tr w:rsidR="00BA7817" w:rsidRPr="0005000F" w14:paraId="730287E8" w14:textId="77777777">
        <w:tc>
          <w:tcPr>
            <w:tcW w:w="4383" w:type="dxa"/>
            <w:gridSpan w:val="3"/>
            <w:shd w:val="clear" w:color="auto" w:fill="F2F2F2"/>
            <w:vAlign w:val="center"/>
          </w:tcPr>
          <w:p w14:paraId="16FCC864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المستوى الأول</w:t>
            </w:r>
          </w:p>
        </w:tc>
        <w:tc>
          <w:tcPr>
            <w:tcW w:w="1558" w:type="dxa"/>
            <w:shd w:val="clear" w:color="auto" w:fill="F2F2F2"/>
            <w:vAlign w:val="center"/>
          </w:tcPr>
          <w:p w14:paraId="7AA06D88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4849" w:type="dxa"/>
            <w:gridSpan w:val="3"/>
            <w:shd w:val="clear" w:color="auto" w:fill="F2F2F2"/>
            <w:vAlign w:val="center"/>
          </w:tcPr>
          <w:p w14:paraId="7796E600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First Semester</w:t>
            </w:r>
          </w:p>
        </w:tc>
      </w:tr>
      <w:tr w:rsidR="00BA7817" w:rsidRPr="0005000F" w14:paraId="7BA0C7EC" w14:textId="77777777" w:rsidTr="007F77E6">
        <w:tc>
          <w:tcPr>
            <w:tcW w:w="354" w:type="dxa"/>
            <w:vMerge w:val="restart"/>
          </w:tcPr>
          <w:p w14:paraId="4324BD80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م</w:t>
            </w:r>
          </w:p>
        </w:tc>
        <w:tc>
          <w:tcPr>
            <w:tcW w:w="1508" w:type="dxa"/>
            <w:vMerge w:val="restart"/>
          </w:tcPr>
          <w:p w14:paraId="7386B8D4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رقم المقرر ورمزه</w:t>
            </w:r>
          </w:p>
        </w:tc>
        <w:tc>
          <w:tcPr>
            <w:tcW w:w="2521" w:type="dxa"/>
            <w:vMerge w:val="restart"/>
          </w:tcPr>
          <w:p w14:paraId="126D9B59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 xml:space="preserve">مسمى المقرر </w:t>
            </w:r>
          </w:p>
        </w:tc>
        <w:tc>
          <w:tcPr>
            <w:tcW w:w="1558" w:type="dxa"/>
          </w:tcPr>
          <w:p w14:paraId="11ED6267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 xml:space="preserve">عدد الوحدات </w:t>
            </w:r>
          </w:p>
        </w:tc>
        <w:tc>
          <w:tcPr>
            <w:tcW w:w="3115" w:type="dxa"/>
            <w:vMerge w:val="restart"/>
            <w:vAlign w:val="center"/>
          </w:tcPr>
          <w:p w14:paraId="5AE4BE51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ourse Name</w:t>
            </w:r>
          </w:p>
        </w:tc>
        <w:tc>
          <w:tcPr>
            <w:tcW w:w="1249" w:type="dxa"/>
            <w:vMerge w:val="restart"/>
            <w:vAlign w:val="center"/>
          </w:tcPr>
          <w:p w14:paraId="14660C69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ourse Code</w:t>
            </w:r>
          </w:p>
        </w:tc>
        <w:tc>
          <w:tcPr>
            <w:tcW w:w="485" w:type="dxa"/>
            <w:vMerge w:val="restart"/>
          </w:tcPr>
          <w:p w14:paraId="29F6C999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No</w:t>
            </w:r>
          </w:p>
        </w:tc>
      </w:tr>
      <w:tr w:rsidR="00BA7817" w:rsidRPr="0005000F" w14:paraId="409618C9" w14:textId="77777777" w:rsidTr="007F77E6">
        <w:tc>
          <w:tcPr>
            <w:tcW w:w="354" w:type="dxa"/>
            <w:vMerge/>
          </w:tcPr>
          <w:p w14:paraId="6222A4AA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08" w:type="dxa"/>
            <w:vMerge/>
          </w:tcPr>
          <w:p w14:paraId="6613F861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1" w:type="dxa"/>
            <w:vMerge/>
          </w:tcPr>
          <w:p w14:paraId="272C8D49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58" w:type="dxa"/>
          </w:tcPr>
          <w:p w14:paraId="73350082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redit Hours</w:t>
            </w:r>
          </w:p>
        </w:tc>
        <w:tc>
          <w:tcPr>
            <w:tcW w:w="3115" w:type="dxa"/>
            <w:vMerge/>
            <w:vAlign w:val="center"/>
          </w:tcPr>
          <w:p w14:paraId="53617702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1249" w:type="dxa"/>
            <w:vMerge/>
            <w:vAlign w:val="center"/>
          </w:tcPr>
          <w:p w14:paraId="5D1F6443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485" w:type="dxa"/>
            <w:vMerge/>
          </w:tcPr>
          <w:p w14:paraId="185644B2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</w:tr>
      <w:tr w:rsidR="00BA7817" w:rsidRPr="0005000F" w14:paraId="73BBC6BB" w14:textId="77777777" w:rsidTr="007F77E6">
        <w:trPr>
          <w:trHeight w:val="288"/>
        </w:trPr>
        <w:tc>
          <w:tcPr>
            <w:tcW w:w="354" w:type="dxa"/>
          </w:tcPr>
          <w:p w14:paraId="5941B2BB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1</w:t>
            </w:r>
          </w:p>
        </w:tc>
        <w:tc>
          <w:tcPr>
            <w:tcW w:w="1508" w:type="dxa"/>
            <w:vAlign w:val="center"/>
          </w:tcPr>
          <w:p w14:paraId="4872965C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 w:hint="cs"/>
                <w:sz w:val="28"/>
                <w:szCs w:val="28"/>
              </w:rPr>
            </w:pPr>
          </w:p>
        </w:tc>
        <w:tc>
          <w:tcPr>
            <w:tcW w:w="2521" w:type="dxa"/>
          </w:tcPr>
          <w:p w14:paraId="6EFF2CDF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4E6964F7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3115" w:type="dxa"/>
          </w:tcPr>
          <w:p w14:paraId="3C533E9C" w14:textId="77777777" w:rsidR="00DE1371" w:rsidRPr="0005000F" w:rsidRDefault="00DE1371" w:rsidP="00683B76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6095A935" w14:textId="77777777" w:rsidR="00DE1371" w:rsidRPr="0005000F" w:rsidRDefault="00DE1371" w:rsidP="00683B76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68893B7B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1</w:t>
            </w:r>
          </w:p>
        </w:tc>
      </w:tr>
      <w:tr w:rsidR="00BA7817" w:rsidRPr="0005000F" w14:paraId="6E4738CF" w14:textId="77777777" w:rsidTr="007F77E6">
        <w:tc>
          <w:tcPr>
            <w:tcW w:w="354" w:type="dxa"/>
          </w:tcPr>
          <w:p w14:paraId="05C3E71A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2</w:t>
            </w:r>
          </w:p>
        </w:tc>
        <w:tc>
          <w:tcPr>
            <w:tcW w:w="1508" w:type="dxa"/>
            <w:vAlign w:val="center"/>
          </w:tcPr>
          <w:p w14:paraId="47858AF7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1" w:type="dxa"/>
            <w:vAlign w:val="center"/>
          </w:tcPr>
          <w:p w14:paraId="6930FA3F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16FD3EE5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3115" w:type="dxa"/>
          </w:tcPr>
          <w:p w14:paraId="0C62A246" w14:textId="77777777" w:rsidR="00DE1371" w:rsidRPr="0005000F" w:rsidRDefault="00DE1371" w:rsidP="00683B76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3EF80B0E" w14:textId="77777777" w:rsidR="00DE1371" w:rsidRPr="0005000F" w:rsidRDefault="00DE1371" w:rsidP="00683B76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4CCCF7B2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2</w:t>
            </w:r>
          </w:p>
        </w:tc>
      </w:tr>
      <w:tr w:rsidR="00BA7817" w:rsidRPr="0005000F" w14:paraId="464BDD0D" w14:textId="77777777" w:rsidTr="007F77E6">
        <w:tc>
          <w:tcPr>
            <w:tcW w:w="354" w:type="dxa"/>
          </w:tcPr>
          <w:p w14:paraId="3D5B528A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3</w:t>
            </w:r>
          </w:p>
        </w:tc>
        <w:tc>
          <w:tcPr>
            <w:tcW w:w="1508" w:type="dxa"/>
            <w:vAlign w:val="center"/>
          </w:tcPr>
          <w:p w14:paraId="737A3CFD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1" w:type="dxa"/>
            <w:vAlign w:val="center"/>
          </w:tcPr>
          <w:p w14:paraId="3382B357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3826ED25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3115" w:type="dxa"/>
          </w:tcPr>
          <w:p w14:paraId="4864646E" w14:textId="77777777" w:rsidR="00DE1371" w:rsidRPr="0005000F" w:rsidRDefault="00DE1371" w:rsidP="00683B76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4E6DAE72" w14:textId="77777777" w:rsidR="00DE1371" w:rsidRPr="0005000F" w:rsidRDefault="00DE1371" w:rsidP="00683B76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60CA2720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3</w:t>
            </w:r>
          </w:p>
        </w:tc>
      </w:tr>
      <w:tr w:rsidR="00BA7817" w:rsidRPr="0005000F" w14:paraId="63085E92" w14:textId="77777777" w:rsidTr="007F77E6">
        <w:tc>
          <w:tcPr>
            <w:tcW w:w="354" w:type="dxa"/>
          </w:tcPr>
          <w:p w14:paraId="676C212C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4</w:t>
            </w:r>
          </w:p>
        </w:tc>
        <w:tc>
          <w:tcPr>
            <w:tcW w:w="1508" w:type="dxa"/>
            <w:vAlign w:val="center"/>
          </w:tcPr>
          <w:p w14:paraId="3A4192F1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1" w:type="dxa"/>
            <w:vAlign w:val="center"/>
          </w:tcPr>
          <w:p w14:paraId="00AEE7FE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5106B6D7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3115" w:type="dxa"/>
          </w:tcPr>
          <w:p w14:paraId="09A13F76" w14:textId="77777777" w:rsidR="00DE1371" w:rsidRPr="0005000F" w:rsidRDefault="00DE1371" w:rsidP="00683B76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0A0C3948" w14:textId="77777777" w:rsidR="00DE1371" w:rsidRPr="0005000F" w:rsidRDefault="00DE1371" w:rsidP="00683B76">
            <w:pPr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11FE4777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4</w:t>
            </w:r>
          </w:p>
        </w:tc>
      </w:tr>
      <w:tr w:rsidR="00BA7817" w:rsidRPr="0005000F" w14:paraId="5E0874F8" w14:textId="77777777">
        <w:tc>
          <w:tcPr>
            <w:tcW w:w="4383" w:type="dxa"/>
            <w:gridSpan w:val="3"/>
            <w:shd w:val="clear" w:color="auto" w:fill="F2F2F2"/>
            <w:vAlign w:val="center"/>
          </w:tcPr>
          <w:p w14:paraId="5320E5AC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مجموع الوحدات</w:t>
            </w:r>
          </w:p>
        </w:tc>
        <w:tc>
          <w:tcPr>
            <w:tcW w:w="1558" w:type="dxa"/>
            <w:shd w:val="clear" w:color="auto" w:fill="F2F2F2"/>
          </w:tcPr>
          <w:p w14:paraId="3017E122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49" w:type="dxa"/>
            <w:gridSpan w:val="3"/>
            <w:shd w:val="clear" w:color="auto" w:fill="F2F2F2"/>
            <w:vAlign w:val="center"/>
          </w:tcPr>
          <w:p w14:paraId="1F24B38A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Total Units</w:t>
            </w:r>
          </w:p>
        </w:tc>
      </w:tr>
    </w:tbl>
    <w:p w14:paraId="375C9285" w14:textId="77777777" w:rsidR="00AB0FAE" w:rsidRPr="0005000F" w:rsidRDefault="00AB0FAE" w:rsidP="00AB0FAE">
      <w:pPr>
        <w:bidi/>
        <w:spacing w:after="120"/>
        <w:rPr>
          <w:rFonts w:ascii="Sakkal Majalla" w:hAnsi="Sakkal Majalla" w:cs="Sakkal Majalla"/>
          <w:sz w:val="28"/>
          <w:szCs w:val="28"/>
        </w:rPr>
      </w:pPr>
    </w:p>
    <w:tbl>
      <w:tblPr>
        <w:tblStyle w:val="af7"/>
        <w:bidiVisual/>
        <w:tblW w:w="1079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354"/>
        <w:gridCol w:w="1650"/>
        <w:gridCol w:w="2552"/>
        <w:gridCol w:w="1559"/>
        <w:gridCol w:w="2941"/>
        <w:gridCol w:w="1249"/>
        <w:gridCol w:w="485"/>
      </w:tblGrid>
      <w:tr w:rsidR="00BA7817" w:rsidRPr="0005000F" w14:paraId="2D0FD8F8" w14:textId="77777777" w:rsidTr="007F77E6">
        <w:tc>
          <w:tcPr>
            <w:tcW w:w="4556" w:type="dxa"/>
            <w:gridSpan w:val="3"/>
            <w:shd w:val="clear" w:color="auto" w:fill="F2F2F2"/>
            <w:vAlign w:val="center"/>
          </w:tcPr>
          <w:p w14:paraId="66D4D81A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المستوى الثاني</w:t>
            </w:r>
          </w:p>
        </w:tc>
        <w:tc>
          <w:tcPr>
            <w:tcW w:w="1559" w:type="dxa"/>
            <w:shd w:val="clear" w:color="auto" w:fill="F2F2F2"/>
            <w:vAlign w:val="center"/>
          </w:tcPr>
          <w:p w14:paraId="0E7349F2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4675" w:type="dxa"/>
            <w:gridSpan w:val="3"/>
            <w:shd w:val="clear" w:color="auto" w:fill="F2F2F2"/>
            <w:vAlign w:val="center"/>
          </w:tcPr>
          <w:p w14:paraId="77E87CFC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Second Semester</w:t>
            </w:r>
          </w:p>
        </w:tc>
      </w:tr>
      <w:tr w:rsidR="00BA7817" w:rsidRPr="0005000F" w14:paraId="60CDEEE5" w14:textId="77777777" w:rsidTr="007F77E6">
        <w:tc>
          <w:tcPr>
            <w:tcW w:w="354" w:type="dxa"/>
            <w:vMerge w:val="restart"/>
          </w:tcPr>
          <w:p w14:paraId="54035AAA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م</w:t>
            </w:r>
          </w:p>
        </w:tc>
        <w:tc>
          <w:tcPr>
            <w:tcW w:w="1650" w:type="dxa"/>
            <w:vMerge w:val="restart"/>
          </w:tcPr>
          <w:p w14:paraId="1FBA0AEB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رقم المقرر ورمزه</w:t>
            </w:r>
          </w:p>
        </w:tc>
        <w:tc>
          <w:tcPr>
            <w:tcW w:w="2552" w:type="dxa"/>
            <w:vMerge w:val="restart"/>
          </w:tcPr>
          <w:p w14:paraId="3F41A712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 xml:space="preserve">مسمى المقرر </w:t>
            </w:r>
          </w:p>
        </w:tc>
        <w:tc>
          <w:tcPr>
            <w:tcW w:w="1559" w:type="dxa"/>
          </w:tcPr>
          <w:p w14:paraId="54B3453D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 xml:space="preserve">عدد الوحدات </w:t>
            </w:r>
          </w:p>
        </w:tc>
        <w:tc>
          <w:tcPr>
            <w:tcW w:w="2941" w:type="dxa"/>
            <w:vMerge w:val="restart"/>
            <w:vAlign w:val="center"/>
          </w:tcPr>
          <w:p w14:paraId="7C741DFB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ourse Name</w:t>
            </w:r>
          </w:p>
        </w:tc>
        <w:tc>
          <w:tcPr>
            <w:tcW w:w="1249" w:type="dxa"/>
            <w:vMerge w:val="restart"/>
            <w:vAlign w:val="center"/>
          </w:tcPr>
          <w:p w14:paraId="0DAF2ACF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ourse Code</w:t>
            </w:r>
          </w:p>
        </w:tc>
        <w:tc>
          <w:tcPr>
            <w:tcW w:w="485" w:type="dxa"/>
            <w:vMerge w:val="restart"/>
          </w:tcPr>
          <w:p w14:paraId="140A0E29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No</w:t>
            </w:r>
          </w:p>
        </w:tc>
      </w:tr>
      <w:tr w:rsidR="00BA7817" w:rsidRPr="0005000F" w14:paraId="1B3F1EC2" w14:textId="77777777" w:rsidTr="007F77E6">
        <w:tc>
          <w:tcPr>
            <w:tcW w:w="354" w:type="dxa"/>
            <w:vMerge/>
          </w:tcPr>
          <w:p w14:paraId="5752A347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650" w:type="dxa"/>
            <w:vMerge/>
          </w:tcPr>
          <w:p w14:paraId="184EBDB3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52" w:type="dxa"/>
            <w:vMerge/>
          </w:tcPr>
          <w:p w14:paraId="1FD04CE1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59" w:type="dxa"/>
          </w:tcPr>
          <w:p w14:paraId="152206D8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redit Hours</w:t>
            </w:r>
          </w:p>
        </w:tc>
        <w:tc>
          <w:tcPr>
            <w:tcW w:w="2941" w:type="dxa"/>
            <w:vMerge/>
            <w:vAlign w:val="center"/>
          </w:tcPr>
          <w:p w14:paraId="556D3B4C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1249" w:type="dxa"/>
            <w:vMerge/>
            <w:vAlign w:val="center"/>
          </w:tcPr>
          <w:p w14:paraId="5A88C09A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485" w:type="dxa"/>
            <w:vMerge/>
          </w:tcPr>
          <w:p w14:paraId="4B51C6A9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</w:tr>
      <w:tr w:rsidR="00BA7817" w:rsidRPr="0005000F" w14:paraId="049FB5A9" w14:textId="77777777" w:rsidTr="007F77E6">
        <w:tc>
          <w:tcPr>
            <w:tcW w:w="354" w:type="dxa"/>
          </w:tcPr>
          <w:p w14:paraId="5F8BB864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1</w:t>
            </w:r>
          </w:p>
        </w:tc>
        <w:tc>
          <w:tcPr>
            <w:tcW w:w="1650" w:type="dxa"/>
            <w:vAlign w:val="center"/>
          </w:tcPr>
          <w:p w14:paraId="0E2DABD9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52" w:type="dxa"/>
          </w:tcPr>
          <w:p w14:paraId="09265D4E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1FD63907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41" w:type="dxa"/>
          </w:tcPr>
          <w:p w14:paraId="78568427" w14:textId="77777777" w:rsidR="00DE1371" w:rsidRPr="0005000F" w:rsidRDefault="00DE1371" w:rsidP="006A6FD7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2A18B85E" w14:textId="77777777" w:rsidR="00DE1371" w:rsidRPr="0005000F" w:rsidRDefault="00DE1371" w:rsidP="006A6FD7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1165ACB7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1</w:t>
            </w:r>
          </w:p>
        </w:tc>
      </w:tr>
      <w:tr w:rsidR="00BA7817" w:rsidRPr="0005000F" w14:paraId="77EDE00D" w14:textId="77777777" w:rsidTr="007F77E6">
        <w:trPr>
          <w:trHeight w:val="270"/>
        </w:trPr>
        <w:tc>
          <w:tcPr>
            <w:tcW w:w="354" w:type="dxa"/>
          </w:tcPr>
          <w:p w14:paraId="7E08CB50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2</w:t>
            </w:r>
          </w:p>
        </w:tc>
        <w:tc>
          <w:tcPr>
            <w:tcW w:w="1650" w:type="dxa"/>
            <w:vAlign w:val="center"/>
          </w:tcPr>
          <w:p w14:paraId="326CC1BC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52" w:type="dxa"/>
            <w:vAlign w:val="center"/>
          </w:tcPr>
          <w:p w14:paraId="115124F0" w14:textId="77777777" w:rsidR="00DE1371" w:rsidRPr="0005000F" w:rsidRDefault="00DE1371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7102C448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41" w:type="dxa"/>
          </w:tcPr>
          <w:p w14:paraId="1230E7BC" w14:textId="77777777" w:rsidR="00DE1371" w:rsidRPr="0005000F" w:rsidRDefault="00DE1371" w:rsidP="006A6FD7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7936C839" w14:textId="77777777" w:rsidR="00DE1371" w:rsidRPr="0005000F" w:rsidRDefault="00DE1371" w:rsidP="006A6FD7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45AC2400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2</w:t>
            </w:r>
          </w:p>
        </w:tc>
      </w:tr>
      <w:tr w:rsidR="00BA7817" w:rsidRPr="0005000F" w14:paraId="0FE4590F" w14:textId="77777777" w:rsidTr="007F77E6">
        <w:trPr>
          <w:trHeight w:val="462"/>
        </w:trPr>
        <w:tc>
          <w:tcPr>
            <w:tcW w:w="354" w:type="dxa"/>
          </w:tcPr>
          <w:p w14:paraId="7BB93A92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3</w:t>
            </w:r>
          </w:p>
        </w:tc>
        <w:tc>
          <w:tcPr>
            <w:tcW w:w="1650" w:type="dxa"/>
            <w:vAlign w:val="center"/>
          </w:tcPr>
          <w:p w14:paraId="0C08E9F4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52" w:type="dxa"/>
            <w:vAlign w:val="center"/>
          </w:tcPr>
          <w:p w14:paraId="4D03F34E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2B99E3FC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41" w:type="dxa"/>
          </w:tcPr>
          <w:p w14:paraId="49CBFC8F" w14:textId="77777777" w:rsidR="00DE1371" w:rsidRPr="0005000F" w:rsidRDefault="00DE1371" w:rsidP="006A6FD7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31A4D4C3" w14:textId="77777777" w:rsidR="00DE1371" w:rsidRPr="0005000F" w:rsidRDefault="00DE1371" w:rsidP="006A6FD7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1B831C60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3</w:t>
            </w:r>
          </w:p>
        </w:tc>
      </w:tr>
      <w:tr w:rsidR="00BA7817" w:rsidRPr="0005000F" w14:paraId="51D26BC4" w14:textId="77777777" w:rsidTr="007F77E6">
        <w:tc>
          <w:tcPr>
            <w:tcW w:w="354" w:type="dxa"/>
          </w:tcPr>
          <w:p w14:paraId="4639412E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4</w:t>
            </w:r>
          </w:p>
        </w:tc>
        <w:tc>
          <w:tcPr>
            <w:tcW w:w="1650" w:type="dxa"/>
            <w:vAlign w:val="center"/>
          </w:tcPr>
          <w:p w14:paraId="1D866C69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52" w:type="dxa"/>
            <w:vAlign w:val="center"/>
          </w:tcPr>
          <w:p w14:paraId="48F9C4CC" w14:textId="77777777" w:rsidR="00DE1371" w:rsidRPr="0005000F" w:rsidRDefault="00DE1371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30FF98FB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41" w:type="dxa"/>
          </w:tcPr>
          <w:p w14:paraId="589CAAFA" w14:textId="77777777" w:rsidR="00DE1371" w:rsidRPr="0005000F" w:rsidRDefault="00DE1371" w:rsidP="006A6FD7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0D5811D7" w14:textId="77777777" w:rsidR="00DE1371" w:rsidRPr="0005000F" w:rsidRDefault="00DE1371" w:rsidP="006A6FD7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06B1107E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4</w:t>
            </w:r>
          </w:p>
        </w:tc>
      </w:tr>
      <w:tr w:rsidR="00BA7817" w:rsidRPr="0005000F" w14:paraId="1C7EE90E" w14:textId="77777777" w:rsidTr="007F77E6">
        <w:tc>
          <w:tcPr>
            <w:tcW w:w="4556" w:type="dxa"/>
            <w:gridSpan w:val="3"/>
            <w:shd w:val="clear" w:color="auto" w:fill="F2F2F2"/>
            <w:vAlign w:val="center"/>
          </w:tcPr>
          <w:p w14:paraId="107D2EAC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مجموع الوحدات</w:t>
            </w:r>
          </w:p>
        </w:tc>
        <w:tc>
          <w:tcPr>
            <w:tcW w:w="1559" w:type="dxa"/>
            <w:shd w:val="clear" w:color="auto" w:fill="F2F2F2"/>
          </w:tcPr>
          <w:p w14:paraId="2D74489D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675" w:type="dxa"/>
            <w:gridSpan w:val="3"/>
            <w:shd w:val="clear" w:color="auto" w:fill="F2F2F2"/>
            <w:vAlign w:val="center"/>
          </w:tcPr>
          <w:p w14:paraId="6112777D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Total Units</w:t>
            </w:r>
          </w:p>
        </w:tc>
      </w:tr>
    </w:tbl>
    <w:p w14:paraId="36C24F6B" w14:textId="4F6C98B5" w:rsidR="00D64099" w:rsidRPr="0005000F" w:rsidRDefault="00D64099" w:rsidP="00D64099">
      <w:pPr>
        <w:bidi/>
        <w:spacing w:after="0"/>
        <w:rPr>
          <w:rFonts w:ascii="Sakkal Majalla" w:hAnsi="Sakkal Majalla" w:cs="Sakkal Majalla"/>
          <w:sz w:val="28"/>
          <w:szCs w:val="28"/>
        </w:rPr>
      </w:pPr>
    </w:p>
    <w:tbl>
      <w:tblPr>
        <w:tblStyle w:val="af8"/>
        <w:bidiVisual/>
        <w:tblW w:w="1079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352"/>
        <w:gridCol w:w="1652"/>
        <w:gridCol w:w="2552"/>
        <w:gridCol w:w="1559"/>
        <w:gridCol w:w="2799"/>
        <w:gridCol w:w="1391"/>
        <w:gridCol w:w="485"/>
      </w:tblGrid>
      <w:tr w:rsidR="00BA7817" w:rsidRPr="0005000F" w14:paraId="476A4249" w14:textId="77777777" w:rsidTr="007F77E6">
        <w:tc>
          <w:tcPr>
            <w:tcW w:w="4556" w:type="dxa"/>
            <w:gridSpan w:val="3"/>
            <w:shd w:val="clear" w:color="auto" w:fill="F2F2F2"/>
            <w:vAlign w:val="center"/>
          </w:tcPr>
          <w:p w14:paraId="09F038F0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المستوى الثالث</w:t>
            </w:r>
          </w:p>
        </w:tc>
        <w:tc>
          <w:tcPr>
            <w:tcW w:w="1559" w:type="dxa"/>
            <w:shd w:val="clear" w:color="auto" w:fill="F2F2F2"/>
            <w:vAlign w:val="center"/>
          </w:tcPr>
          <w:p w14:paraId="5FC4FFF7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4675" w:type="dxa"/>
            <w:gridSpan w:val="3"/>
            <w:shd w:val="clear" w:color="auto" w:fill="F2F2F2"/>
            <w:vAlign w:val="center"/>
          </w:tcPr>
          <w:p w14:paraId="239C8A16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Third Semester</w:t>
            </w:r>
          </w:p>
        </w:tc>
      </w:tr>
      <w:tr w:rsidR="00BA7817" w:rsidRPr="0005000F" w14:paraId="40FCA38C" w14:textId="77777777" w:rsidTr="007F77E6">
        <w:tc>
          <w:tcPr>
            <w:tcW w:w="352" w:type="dxa"/>
            <w:vMerge w:val="restart"/>
          </w:tcPr>
          <w:p w14:paraId="527DD19F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م</w:t>
            </w:r>
          </w:p>
        </w:tc>
        <w:tc>
          <w:tcPr>
            <w:tcW w:w="1652" w:type="dxa"/>
            <w:vMerge w:val="restart"/>
          </w:tcPr>
          <w:p w14:paraId="3FDF9834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رقم المقرر ورمزه</w:t>
            </w:r>
          </w:p>
        </w:tc>
        <w:tc>
          <w:tcPr>
            <w:tcW w:w="2552" w:type="dxa"/>
            <w:vMerge w:val="restart"/>
          </w:tcPr>
          <w:p w14:paraId="7FDEDBC1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 xml:space="preserve">مسمى المقرر </w:t>
            </w:r>
          </w:p>
        </w:tc>
        <w:tc>
          <w:tcPr>
            <w:tcW w:w="1559" w:type="dxa"/>
          </w:tcPr>
          <w:p w14:paraId="23A1654A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 xml:space="preserve">عدد الوحدات </w:t>
            </w:r>
          </w:p>
        </w:tc>
        <w:tc>
          <w:tcPr>
            <w:tcW w:w="2799" w:type="dxa"/>
            <w:vMerge w:val="restart"/>
            <w:vAlign w:val="center"/>
          </w:tcPr>
          <w:p w14:paraId="01B78A33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ourse Name</w:t>
            </w:r>
          </w:p>
        </w:tc>
        <w:tc>
          <w:tcPr>
            <w:tcW w:w="1391" w:type="dxa"/>
            <w:vMerge w:val="restart"/>
            <w:vAlign w:val="center"/>
          </w:tcPr>
          <w:p w14:paraId="793D707C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ourse Code</w:t>
            </w:r>
          </w:p>
        </w:tc>
        <w:tc>
          <w:tcPr>
            <w:tcW w:w="485" w:type="dxa"/>
            <w:vMerge w:val="restart"/>
          </w:tcPr>
          <w:p w14:paraId="45113A76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No</w:t>
            </w:r>
          </w:p>
        </w:tc>
      </w:tr>
      <w:tr w:rsidR="00BA7817" w:rsidRPr="0005000F" w14:paraId="617C049A" w14:textId="77777777" w:rsidTr="007F77E6">
        <w:tc>
          <w:tcPr>
            <w:tcW w:w="352" w:type="dxa"/>
            <w:vMerge/>
          </w:tcPr>
          <w:p w14:paraId="371B142B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652" w:type="dxa"/>
            <w:vMerge/>
          </w:tcPr>
          <w:p w14:paraId="24E17516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52" w:type="dxa"/>
            <w:vMerge/>
          </w:tcPr>
          <w:p w14:paraId="7855A10F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59" w:type="dxa"/>
          </w:tcPr>
          <w:p w14:paraId="0810B503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redit Hours</w:t>
            </w:r>
          </w:p>
        </w:tc>
        <w:tc>
          <w:tcPr>
            <w:tcW w:w="2799" w:type="dxa"/>
            <w:vMerge/>
            <w:vAlign w:val="center"/>
          </w:tcPr>
          <w:p w14:paraId="03FCF19C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1391" w:type="dxa"/>
            <w:vMerge/>
            <w:vAlign w:val="center"/>
          </w:tcPr>
          <w:p w14:paraId="19CDA605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485" w:type="dxa"/>
            <w:vMerge/>
          </w:tcPr>
          <w:p w14:paraId="0166D813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</w:tr>
      <w:tr w:rsidR="00BA7817" w:rsidRPr="0005000F" w14:paraId="349E9367" w14:textId="77777777" w:rsidTr="007F77E6">
        <w:tc>
          <w:tcPr>
            <w:tcW w:w="352" w:type="dxa"/>
          </w:tcPr>
          <w:p w14:paraId="6DC96E85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1</w:t>
            </w:r>
          </w:p>
        </w:tc>
        <w:tc>
          <w:tcPr>
            <w:tcW w:w="1652" w:type="dxa"/>
            <w:vAlign w:val="center"/>
          </w:tcPr>
          <w:p w14:paraId="63A1E32B" w14:textId="77777777" w:rsidR="00DE1371" w:rsidRPr="0005000F" w:rsidRDefault="00DE1371" w:rsidP="0080007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52" w:type="dxa"/>
            <w:vAlign w:val="center"/>
          </w:tcPr>
          <w:p w14:paraId="5494D664" w14:textId="77777777" w:rsidR="00DE1371" w:rsidRPr="0005000F" w:rsidRDefault="00DE1371" w:rsidP="0080007B">
            <w:pPr>
              <w:bidi/>
              <w:jc w:val="center"/>
              <w:rPr>
                <w:rFonts w:ascii="Sakkal Majalla" w:eastAsia="Times New Roman" w:hAnsi="Sakkal Majalla" w:cs="Sakkal Majalla" w:hint="cs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6CF19823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799" w:type="dxa"/>
          </w:tcPr>
          <w:p w14:paraId="0B666071" w14:textId="77777777" w:rsidR="00DE1371" w:rsidRPr="0005000F" w:rsidRDefault="00DE1371" w:rsidP="0080007B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391" w:type="dxa"/>
          </w:tcPr>
          <w:p w14:paraId="718E8DEA" w14:textId="77777777" w:rsidR="00DE1371" w:rsidRPr="0005000F" w:rsidRDefault="00DE1371" w:rsidP="0080007B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04E73310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1</w:t>
            </w:r>
          </w:p>
        </w:tc>
      </w:tr>
      <w:tr w:rsidR="00BA7817" w:rsidRPr="0005000F" w14:paraId="2E5B9DBD" w14:textId="77777777" w:rsidTr="007F77E6">
        <w:tc>
          <w:tcPr>
            <w:tcW w:w="352" w:type="dxa"/>
          </w:tcPr>
          <w:p w14:paraId="42899ECD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2</w:t>
            </w:r>
          </w:p>
        </w:tc>
        <w:tc>
          <w:tcPr>
            <w:tcW w:w="1652" w:type="dxa"/>
            <w:vAlign w:val="center"/>
          </w:tcPr>
          <w:p w14:paraId="349DE3C8" w14:textId="77777777" w:rsidR="00DE1371" w:rsidRPr="0005000F" w:rsidRDefault="00DE1371" w:rsidP="0080007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52" w:type="dxa"/>
            <w:vAlign w:val="center"/>
          </w:tcPr>
          <w:p w14:paraId="28384A2C" w14:textId="77777777" w:rsidR="00DE1371" w:rsidRPr="0005000F" w:rsidRDefault="00DE1371" w:rsidP="0080007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12823DA6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799" w:type="dxa"/>
          </w:tcPr>
          <w:p w14:paraId="2983BD9B" w14:textId="77777777" w:rsidR="00DE1371" w:rsidRPr="0005000F" w:rsidRDefault="00DE1371" w:rsidP="0080007B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391" w:type="dxa"/>
          </w:tcPr>
          <w:p w14:paraId="3E0DB4E8" w14:textId="77777777" w:rsidR="00DE1371" w:rsidRPr="0005000F" w:rsidRDefault="00DE1371" w:rsidP="0080007B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2EE1FAB4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2</w:t>
            </w:r>
          </w:p>
        </w:tc>
      </w:tr>
      <w:tr w:rsidR="00BA7817" w:rsidRPr="0005000F" w14:paraId="1A893101" w14:textId="77777777" w:rsidTr="007F77E6">
        <w:tc>
          <w:tcPr>
            <w:tcW w:w="352" w:type="dxa"/>
          </w:tcPr>
          <w:p w14:paraId="0BBF270B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3</w:t>
            </w:r>
          </w:p>
        </w:tc>
        <w:tc>
          <w:tcPr>
            <w:tcW w:w="1652" w:type="dxa"/>
            <w:vAlign w:val="center"/>
          </w:tcPr>
          <w:p w14:paraId="3F497A22" w14:textId="77777777" w:rsidR="00DE1371" w:rsidRPr="0005000F" w:rsidRDefault="00DE1371" w:rsidP="0080007B">
            <w:pPr>
              <w:bidi/>
              <w:jc w:val="center"/>
              <w:rPr>
                <w:rFonts w:ascii="Sakkal Majalla" w:eastAsia="Times New Roman" w:hAnsi="Sakkal Majalla" w:cs="Sakkal Majalla" w:hint="cs"/>
                <w:sz w:val="28"/>
                <w:szCs w:val="28"/>
              </w:rPr>
            </w:pPr>
          </w:p>
        </w:tc>
        <w:tc>
          <w:tcPr>
            <w:tcW w:w="2552" w:type="dxa"/>
            <w:vAlign w:val="center"/>
          </w:tcPr>
          <w:p w14:paraId="00DF397B" w14:textId="77777777" w:rsidR="00DE1371" w:rsidRPr="0005000F" w:rsidRDefault="00DE1371" w:rsidP="0080007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0EACCFF8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799" w:type="dxa"/>
          </w:tcPr>
          <w:p w14:paraId="16B31DFC" w14:textId="77777777" w:rsidR="00DE1371" w:rsidRPr="0005000F" w:rsidRDefault="00DE1371" w:rsidP="0080007B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391" w:type="dxa"/>
          </w:tcPr>
          <w:p w14:paraId="7092170F" w14:textId="77777777" w:rsidR="00DE1371" w:rsidRPr="0005000F" w:rsidRDefault="00DE1371" w:rsidP="0080007B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2F8BA016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3</w:t>
            </w:r>
          </w:p>
        </w:tc>
      </w:tr>
      <w:tr w:rsidR="00BA7817" w:rsidRPr="0005000F" w14:paraId="0E76DB97" w14:textId="77777777" w:rsidTr="007F77E6">
        <w:tc>
          <w:tcPr>
            <w:tcW w:w="352" w:type="dxa"/>
          </w:tcPr>
          <w:p w14:paraId="1C29B201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4</w:t>
            </w:r>
          </w:p>
        </w:tc>
        <w:tc>
          <w:tcPr>
            <w:tcW w:w="1652" w:type="dxa"/>
            <w:vAlign w:val="center"/>
          </w:tcPr>
          <w:p w14:paraId="069EA483" w14:textId="77777777" w:rsidR="00DE1371" w:rsidRPr="0005000F" w:rsidRDefault="00DE1371" w:rsidP="00B67963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52" w:type="dxa"/>
            <w:vAlign w:val="center"/>
          </w:tcPr>
          <w:p w14:paraId="0F19E865" w14:textId="77777777" w:rsidR="00DE1371" w:rsidRPr="0005000F" w:rsidRDefault="00DE1371" w:rsidP="00B67963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6FF52402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 w:hint="cs"/>
                <w:sz w:val="28"/>
                <w:szCs w:val="28"/>
              </w:rPr>
            </w:pPr>
          </w:p>
        </w:tc>
        <w:tc>
          <w:tcPr>
            <w:tcW w:w="2799" w:type="dxa"/>
          </w:tcPr>
          <w:p w14:paraId="2A735F35" w14:textId="77777777" w:rsidR="00DE1371" w:rsidRPr="0005000F" w:rsidRDefault="00DE1371" w:rsidP="00A91683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391" w:type="dxa"/>
          </w:tcPr>
          <w:p w14:paraId="27183F1C" w14:textId="77777777" w:rsidR="00DE1371" w:rsidRPr="0005000F" w:rsidRDefault="00DE1371" w:rsidP="00A91683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6839DA41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</w:tr>
      <w:tr w:rsidR="00BA7817" w:rsidRPr="0005000F" w14:paraId="46E81533" w14:textId="77777777" w:rsidTr="007F77E6">
        <w:tc>
          <w:tcPr>
            <w:tcW w:w="4556" w:type="dxa"/>
            <w:gridSpan w:val="3"/>
            <w:shd w:val="clear" w:color="auto" w:fill="F2F2F2"/>
            <w:vAlign w:val="center"/>
          </w:tcPr>
          <w:p w14:paraId="00D2D985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مجموع الوحدات</w:t>
            </w:r>
          </w:p>
        </w:tc>
        <w:tc>
          <w:tcPr>
            <w:tcW w:w="1559" w:type="dxa"/>
            <w:shd w:val="clear" w:color="auto" w:fill="F2F2F2"/>
          </w:tcPr>
          <w:p w14:paraId="33EF767E" w14:textId="77777777" w:rsidR="00DE1371" w:rsidRPr="0005000F" w:rsidRDefault="00DE1371" w:rsidP="007F77E6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675" w:type="dxa"/>
            <w:gridSpan w:val="3"/>
            <w:shd w:val="clear" w:color="auto" w:fill="F2F2F2"/>
            <w:vAlign w:val="center"/>
          </w:tcPr>
          <w:p w14:paraId="04A19BF1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Total Units</w:t>
            </w:r>
          </w:p>
        </w:tc>
      </w:tr>
    </w:tbl>
    <w:p w14:paraId="508220E7" w14:textId="77777777" w:rsidR="00DE1371" w:rsidRPr="0005000F" w:rsidRDefault="00DE1371">
      <w:pPr>
        <w:bidi/>
        <w:spacing w:after="0"/>
        <w:rPr>
          <w:rFonts w:ascii="Sakkal Majalla" w:hAnsi="Sakkal Majalla" w:cs="Sakkal Majalla"/>
          <w:sz w:val="28"/>
          <w:szCs w:val="28"/>
        </w:rPr>
      </w:pPr>
    </w:p>
    <w:tbl>
      <w:tblPr>
        <w:tblStyle w:val="af9"/>
        <w:bidiVisual/>
        <w:tblW w:w="1079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353"/>
        <w:gridCol w:w="1688"/>
        <w:gridCol w:w="2520"/>
        <w:gridCol w:w="1528"/>
        <w:gridCol w:w="2967"/>
        <w:gridCol w:w="1249"/>
        <w:gridCol w:w="485"/>
      </w:tblGrid>
      <w:tr w:rsidR="00BA7817" w:rsidRPr="0005000F" w14:paraId="6629D367" w14:textId="77777777">
        <w:tc>
          <w:tcPr>
            <w:tcW w:w="4561" w:type="dxa"/>
            <w:gridSpan w:val="3"/>
            <w:shd w:val="clear" w:color="auto" w:fill="F2F2F2"/>
            <w:vAlign w:val="center"/>
          </w:tcPr>
          <w:p w14:paraId="2B351822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المستوى الرابع</w:t>
            </w:r>
          </w:p>
        </w:tc>
        <w:tc>
          <w:tcPr>
            <w:tcW w:w="1528" w:type="dxa"/>
            <w:shd w:val="clear" w:color="auto" w:fill="F2F2F2"/>
            <w:vAlign w:val="center"/>
          </w:tcPr>
          <w:p w14:paraId="2EEB9E81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4701" w:type="dxa"/>
            <w:gridSpan w:val="3"/>
            <w:shd w:val="clear" w:color="auto" w:fill="F2F2F2"/>
            <w:vAlign w:val="center"/>
          </w:tcPr>
          <w:p w14:paraId="202C7FA6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Fourth Semester</w:t>
            </w:r>
          </w:p>
        </w:tc>
      </w:tr>
      <w:tr w:rsidR="00BA7817" w:rsidRPr="0005000F" w14:paraId="470CA1E2" w14:textId="77777777">
        <w:tc>
          <w:tcPr>
            <w:tcW w:w="353" w:type="dxa"/>
            <w:vMerge w:val="restart"/>
          </w:tcPr>
          <w:p w14:paraId="6D9FF6EC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م</w:t>
            </w:r>
          </w:p>
        </w:tc>
        <w:tc>
          <w:tcPr>
            <w:tcW w:w="1688" w:type="dxa"/>
            <w:vMerge w:val="restart"/>
          </w:tcPr>
          <w:p w14:paraId="2CD0BA24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رقم المقرر ورمزه</w:t>
            </w:r>
          </w:p>
        </w:tc>
        <w:tc>
          <w:tcPr>
            <w:tcW w:w="2520" w:type="dxa"/>
            <w:vMerge w:val="restart"/>
          </w:tcPr>
          <w:p w14:paraId="5E81BB09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 xml:space="preserve">مسمى المقرر </w:t>
            </w:r>
          </w:p>
        </w:tc>
        <w:tc>
          <w:tcPr>
            <w:tcW w:w="1528" w:type="dxa"/>
          </w:tcPr>
          <w:p w14:paraId="31F13ECF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 xml:space="preserve">عدد الوحدات </w:t>
            </w:r>
          </w:p>
        </w:tc>
        <w:tc>
          <w:tcPr>
            <w:tcW w:w="2967" w:type="dxa"/>
            <w:vMerge w:val="restart"/>
            <w:vAlign w:val="center"/>
          </w:tcPr>
          <w:p w14:paraId="0F034C51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ourse Name</w:t>
            </w:r>
          </w:p>
        </w:tc>
        <w:tc>
          <w:tcPr>
            <w:tcW w:w="1249" w:type="dxa"/>
            <w:vMerge w:val="restart"/>
            <w:vAlign w:val="center"/>
          </w:tcPr>
          <w:p w14:paraId="0C936CFC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ourse Code</w:t>
            </w:r>
          </w:p>
        </w:tc>
        <w:tc>
          <w:tcPr>
            <w:tcW w:w="485" w:type="dxa"/>
            <w:vMerge w:val="restart"/>
          </w:tcPr>
          <w:p w14:paraId="0EC8C3CF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No</w:t>
            </w:r>
          </w:p>
        </w:tc>
      </w:tr>
      <w:tr w:rsidR="00BA7817" w:rsidRPr="0005000F" w14:paraId="2AC4A2FD" w14:textId="77777777">
        <w:tc>
          <w:tcPr>
            <w:tcW w:w="353" w:type="dxa"/>
            <w:vMerge/>
          </w:tcPr>
          <w:p w14:paraId="4AAB3218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688" w:type="dxa"/>
            <w:vMerge/>
          </w:tcPr>
          <w:p w14:paraId="24AD9824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Merge/>
          </w:tcPr>
          <w:p w14:paraId="32B25341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</w:tcPr>
          <w:p w14:paraId="7E30A499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redit Hours</w:t>
            </w:r>
          </w:p>
        </w:tc>
        <w:tc>
          <w:tcPr>
            <w:tcW w:w="2967" w:type="dxa"/>
            <w:vMerge/>
            <w:vAlign w:val="center"/>
          </w:tcPr>
          <w:p w14:paraId="2B27866E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1249" w:type="dxa"/>
            <w:vMerge/>
            <w:vAlign w:val="center"/>
          </w:tcPr>
          <w:p w14:paraId="265D05C0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485" w:type="dxa"/>
            <w:vMerge/>
          </w:tcPr>
          <w:p w14:paraId="59B25DC8" w14:textId="77777777" w:rsidR="00DE1371" w:rsidRPr="0005000F" w:rsidRDefault="00DE13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</w:tr>
      <w:tr w:rsidR="00BA7817" w:rsidRPr="0005000F" w14:paraId="2B547B14" w14:textId="77777777">
        <w:tc>
          <w:tcPr>
            <w:tcW w:w="353" w:type="dxa"/>
          </w:tcPr>
          <w:p w14:paraId="54AD9BE0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1</w:t>
            </w:r>
          </w:p>
        </w:tc>
        <w:tc>
          <w:tcPr>
            <w:tcW w:w="1688" w:type="dxa"/>
            <w:vAlign w:val="center"/>
          </w:tcPr>
          <w:p w14:paraId="2341C3A8" w14:textId="77777777" w:rsidR="00DE1371" w:rsidRPr="0005000F" w:rsidRDefault="00DE1371" w:rsidP="00FA4630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Align w:val="center"/>
          </w:tcPr>
          <w:p w14:paraId="2CFBD15C" w14:textId="77777777" w:rsidR="00DE1371" w:rsidRPr="0005000F" w:rsidRDefault="00DE1371" w:rsidP="00FA4630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  <w:vAlign w:val="center"/>
          </w:tcPr>
          <w:p w14:paraId="539B7B48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 w:hint="cs"/>
                <w:sz w:val="28"/>
                <w:szCs w:val="28"/>
              </w:rPr>
            </w:pPr>
          </w:p>
        </w:tc>
        <w:tc>
          <w:tcPr>
            <w:tcW w:w="2967" w:type="dxa"/>
          </w:tcPr>
          <w:p w14:paraId="0ED5503A" w14:textId="77777777" w:rsidR="00DE1371" w:rsidRPr="0005000F" w:rsidRDefault="00DE1371" w:rsidP="009E2FA5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28737718" w14:textId="77777777" w:rsidR="00DE1371" w:rsidRPr="0005000F" w:rsidRDefault="00DE1371" w:rsidP="009E2FA5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70ACAC22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1</w:t>
            </w:r>
          </w:p>
        </w:tc>
      </w:tr>
      <w:tr w:rsidR="00BA7817" w:rsidRPr="0005000F" w14:paraId="594432A1" w14:textId="77777777">
        <w:tc>
          <w:tcPr>
            <w:tcW w:w="353" w:type="dxa"/>
          </w:tcPr>
          <w:p w14:paraId="6302894D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2</w:t>
            </w:r>
          </w:p>
        </w:tc>
        <w:tc>
          <w:tcPr>
            <w:tcW w:w="1688" w:type="dxa"/>
            <w:vAlign w:val="center"/>
          </w:tcPr>
          <w:p w14:paraId="735A4369" w14:textId="77777777" w:rsidR="00DE1371" w:rsidRPr="0005000F" w:rsidRDefault="00DE1371" w:rsidP="00FA4630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Align w:val="center"/>
          </w:tcPr>
          <w:p w14:paraId="68D8F752" w14:textId="77777777" w:rsidR="00DE1371" w:rsidRPr="0005000F" w:rsidRDefault="00DE1371" w:rsidP="00FA4630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  <w:vAlign w:val="center"/>
          </w:tcPr>
          <w:p w14:paraId="6694FF72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67" w:type="dxa"/>
          </w:tcPr>
          <w:p w14:paraId="7D189F83" w14:textId="77777777" w:rsidR="00DE1371" w:rsidRPr="0005000F" w:rsidRDefault="00DE1371" w:rsidP="009E2FA5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34AC6265" w14:textId="77777777" w:rsidR="00DE1371" w:rsidRPr="0005000F" w:rsidRDefault="00DE1371" w:rsidP="009E2FA5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544795A1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2</w:t>
            </w:r>
          </w:p>
        </w:tc>
      </w:tr>
      <w:tr w:rsidR="00BA7817" w:rsidRPr="0005000F" w14:paraId="4DFDFF60" w14:textId="77777777">
        <w:tc>
          <w:tcPr>
            <w:tcW w:w="353" w:type="dxa"/>
          </w:tcPr>
          <w:p w14:paraId="28572EF8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3</w:t>
            </w:r>
          </w:p>
        </w:tc>
        <w:tc>
          <w:tcPr>
            <w:tcW w:w="1688" w:type="dxa"/>
            <w:vAlign w:val="center"/>
          </w:tcPr>
          <w:p w14:paraId="33B1A9D3" w14:textId="77777777" w:rsidR="00DE1371" w:rsidRPr="0005000F" w:rsidRDefault="00DE1371" w:rsidP="00FA4630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Align w:val="center"/>
          </w:tcPr>
          <w:p w14:paraId="41CCD34D" w14:textId="77777777" w:rsidR="00DE1371" w:rsidRPr="0005000F" w:rsidRDefault="00DE1371" w:rsidP="00FA4630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  <w:vAlign w:val="center"/>
          </w:tcPr>
          <w:p w14:paraId="69D30E08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67" w:type="dxa"/>
          </w:tcPr>
          <w:p w14:paraId="60CE39AC" w14:textId="77777777" w:rsidR="00DE1371" w:rsidRPr="0005000F" w:rsidRDefault="00DE1371" w:rsidP="009E2FA5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6287637C" w14:textId="77777777" w:rsidR="00DE1371" w:rsidRPr="0005000F" w:rsidRDefault="00DE1371" w:rsidP="009E2FA5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7F006A61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3</w:t>
            </w:r>
          </w:p>
        </w:tc>
      </w:tr>
      <w:tr w:rsidR="00BA7817" w:rsidRPr="0005000F" w14:paraId="417322E3" w14:textId="77777777">
        <w:trPr>
          <w:trHeight w:val="428"/>
        </w:trPr>
        <w:tc>
          <w:tcPr>
            <w:tcW w:w="353" w:type="dxa"/>
          </w:tcPr>
          <w:p w14:paraId="243AF4B2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688" w:type="dxa"/>
            <w:vAlign w:val="center"/>
          </w:tcPr>
          <w:p w14:paraId="04CA1CF2" w14:textId="77777777" w:rsidR="00DE1371" w:rsidRPr="0005000F" w:rsidRDefault="00DE1371" w:rsidP="00FA4630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Align w:val="center"/>
          </w:tcPr>
          <w:p w14:paraId="58C51FF1" w14:textId="77777777" w:rsidR="00DE1371" w:rsidRPr="0005000F" w:rsidRDefault="00DE1371" w:rsidP="00FA4630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  <w:vAlign w:val="center"/>
          </w:tcPr>
          <w:p w14:paraId="1D674AF4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67" w:type="dxa"/>
          </w:tcPr>
          <w:p w14:paraId="1EB3236C" w14:textId="77777777" w:rsidR="00DE1371" w:rsidRPr="0005000F" w:rsidRDefault="00DE1371" w:rsidP="009E2FA5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5962A33A" w14:textId="77777777" w:rsidR="00DE1371" w:rsidRPr="0005000F" w:rsidRDefault="00DE1371" w:rsidP="009E2FA5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381CBC5E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</w:tr>
      <w:tr w:rsidR="00BA7817" w:rsidRPr="0005000F" w14:paraId="7636FE60" w14:textId="77777777">
        <w:tc>
          <w:tcPr>
            <w:tcW w:w="4561" w:type="dxa"/>
            <w:gridSpan w:val="3"/>
            <w:shd w:val="clear" w:color="auto" w:fill="F2F2F2"/>
            <w:vAlign w:val="center"/>
          </w:tcPr>
          <w:p w14:paraId="790E35E7" w14:textId="77777777" w:rsidR="00DE1371" w:rsidRPr="0005000F" w:rsidRDefault="00E54BCB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مجموع الوحدات</w:t>
            </w:r>
          </w:p>
        </w:tc>
        <w:tc>
          <w:tcPr>
            <w:tcW w:w="1528" w:type="dxa"/>
            <w:shd w:val="clear" w:color="auto" w:fill="F2F2F2"/>
          </w:tcPr>
          <w:p w14:paraId="3136DE26" w14:textId="77777777" w:rsidR="00DE1371" w:rsidRPr="0005000F" w:rsidRDefault="00DE1371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701" w:type="dxa"/>
            <w:gridSpan w:val="3"/>
            <w:shd w:val="clear" w:color="auto" w:fill="F2F2F2"/>
            <w:vAlign w:val="center"/>
          </w:tcPr>
          <w:p w14:paraId="20F51BC4" w14:textId="77777777" w:rsidR="00DE1371" w:rsidRPr="0005000F" w:rsidRDefault="00E54BCB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Total Units</w:t>
            </w:r>
          </w:p>
        </w:tc>
      </w:tr>
    </w:tbl>
    <w:p w14:paraId="62BC7868" w14:textId="1A6521EB" w:rsidR="00AB0FAE" w:rsidRPr="0005000F" w:rsidRDefault="00AB0FAE" w:rsidP="00AB0FAE">
      <w:pPr>
        <w:bidi/>
        <w:spacing w:after="0"/>
        <w:rPr>
          <w:rFonts w:ascii="Sakkal Majalla" w:hAnsi="Sakkal Majalla" w:cs="Sakkal Majalla" w:hint="cs"/>
          <w:b/>
          <w:sz w:val="28"/>
          <w:szCs w:val="28"/>
          <w:rtl/>
        </w:rPr>
      </w:pPr>
    </w:p>
    <w:tbl>
      <w:tblPr>
        <w:tblStyle w:val="af9"/>
        <w:bidiVisual/>
        <w:tblW w:w="1079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353"/>
        <w:gridCol w:w="1688"/>
        <w:gridCol w:w="2520"/>
        <w:gridCol w:w="1528"/>
        <w:gridCol w:w="2967"/>
        <w:gridCol w:w="1249"/>
        <w:gridCol w:w="485"/>
      </w:tblGrid>
      <w:tr w:rsidR="00BA7817" w:rsidRPr="0005000F" w14:paraId="02751477" w14:textId="77777777" w:rsidTr="00751FAC">
        <w:tc>
          <w:tcPr>
            <w:tcW w:w="4561" w:type="dxa"/>
            <w:gridSpan w:val="3"/>
            <w:shd w:val="clear" w:color="auto" w:fill="F2F2F2"/>
            <w:vAlign w:val="center"/>
          </w:tcPr>
          <w:p w14:paraId="6DB3A0B0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المستوى الخامس</w:t>
            </w:r>
          </w:p>
        </w:tc>
        <w:tc>
          <w:tcPr>
            <w:tcW w:w="1528" w:type="dxa"/>
            <w:shd w:val="clear" w:color="auto" w:fill="F2F2F2"/>
            <w:vAlign w:val="center"/>
          </w:tcPr>
          <w:p w14:paraId="1F287188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4701" w:type="dxa"/>
            <w:gridSpan w:val="3"/>
            <w:shd w:val="clear" w:color="auto" w:fill="F2F2F2"/>
            <w:vAlign w:val="center"/>
          </w:tcPr>
          <w:p w14:paraId="6D982FF7" w14:textId="77777777" w:rsidR="00751FAC" w:rsidRPr="0005000F" w:rsidRDefault="00751FAC" w:rsidP="00BD45A3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F</w:t>
            </w:r>
            <w:r w:rsidR="00BD45A3"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if</w:t>
            </w: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th Semester</w:t>
            </w:r>
          </w:p>
        </w:tc>
      </w:tr>
      <w:tr w:rsidR="00BA7817" w:rsidRPr="0005000F" w14:paraId="73E6CF86" w14:textId="77777777" w:rsidTr="00751FAC">
        <w:tc>
          <w:tcPr>
            <w:tcW w:w="353" w:type="dxa"/>
            <w:vMerge w:val="restart"/>
          </w:tcPr>
          <w:p w14:paraId="609EC4E9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م</w:t>
            </w:r>
          </w:p>
        </w:tc>
        <w:tc>
          <w:tcPr>
            <w:tcW w:w="1688" w:type="dxa"/>
            <w:vMerge w:val="restart"/>
          </w:tcPr>
          <w:p w14:paraId="45F51AE1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رقم المقرر ورمزه</w:t>
            </w:r>
          </w:p>
        </w:tc>
        <w:tc>
          <w:tcPr>
            <w:tcW w:w="2520" w:type="dxa"/>
            <w:vMerge w:val="restart"/>
          </w:tcPr>
          <w:p w14:paraId="6714FA5C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 xml:space="preserve">مسمى المقرر </w:t>
            </w:r>
          </w:p>
        </w:tc>
        <w:tc>
          <w:tcPr>
            <w:tcW w:w="1528" w:type="dxa"/>
          </w:tcPr>
          <w:p w14:paraId="2AD58659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 xml:space="preserve">عدد الوحدات </w:t>
            </w:r>
          </w:p>
        </w:tc>
        <w:tc>
          <w:tcPr>
            <w:tcW w:w="2967" w:type="dxa"/>
            <w:vMerge w:val="restart"/>
            <w:vAlign w:val="center"/>
          </w:tcPr>
          <w:p w14:paraId="5C8FBF86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ourse Name</w:t>
            </w:r>
          </w:p>
        </w:tc>
        <w:tc>
          <w:tcPr>
            <w:tcW w:w="1249" w:type="dxa"/>
            <w:vMerge w:val="restart"/>
            <w:vAlign w:val="center"/>
          </w:tcPr>
          <w:p w14:paraId="11B3648E" w14:textId="77777777" w:rsidR="00751FAC" w:rsidRPr="0005000F" w:rsidRDefault="00751FAC" w:rsidP="00751FAC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ourse Code</w:t>
            </w:r>
          </w:p>
        </w:tc>
        <w:tc>
          <w:tcPr>
            <w:tcW w:w="485" w:type="dxa"/>
            <w:vMerge w:val="restart"/>
          </w:tcPr>
          <w:p w14:paraId="2A254C24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No</w:t>
            </w:r>
          </w:p>
        </w:tc>
      </w:tr>
      <w:tr w:rsidR="00BA7817" w:rsidRPr="0005000F" w14:paraId="79A3AC91" w14:textId="77777777" w:rsidTr="00751FAC">
        <w:tc>
          <w:tcPr>
            <w:tcW w:w="353" w:type="dxa"/>
            <w:vMerge/>
          </w:tcPr>
          <w:p w14:paraId="78B44EB3" w14:textId="77777777" w:rsidR="00751FAC" w:rsidRPr="0005000F" w:rsidRDefault="00751FAC" w:rsidP="00751F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688" w:type="dxa"/>
            <w:vMerge/>
          </w:tcPr>
          <w:p w14:paraId="383C0F28" w14:textId="77777777" w:rsidR="00751FAC" w:rsidRPr="0005000F" w:rsidRDefault="00751FAC" w:rsidP="00751F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Merge/>
          </w:tcPr>
          <w:p w14:paraId="731E3B2F" w14:textId="77777777" w:rsidR="00751FAC" w:rsidRPr="0005000F" w:rsidRDefault="00751FAC" w:rsidP="00751F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</w:tcPr>
          <w:p w14:paraId="69D1691E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redit Hours</w:t>
            </w:r>
          </w:p>
        </w:tc>
        <w:tc>
          <w:tcPr>
            <w:tcW w:w="2967" w:type="dxa"/>
            <w:vMerge/>
            <w:vAlign w:val="center"/>
          </w:tcPr>
          <w:p w14:paraId="21BA853C" w14:textId="77777777" w:rsidR="00751FAC" w:rsidRPr="0005000F" w:rsidRDefault="00751FAC" w:rsidP="00751F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1249" w:type="dxa"/>
            <w:vMerge/>
            <w:vAlign w:val="center"/>
          </w:tcPr>
          <w:p w14:paraId="0B960067" w14:textId="77777777" w:rsidR="00751FAC" w:rsidRPr="0005000F" w:rsidRDefault="00751FAC" w:rsidP="00751F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485" w:type="dxa"/>
            <w:vMerge/>
          </w:tcPr>
          <w:p w14:paraId="149A2C56" w14:textId="77777777" w:rsidR="00751FAC" w:rsidRPr="0005000F" w:rsidRDefault="00751FAC" w:rsidP="00751F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</w:tr>
      <w:tr w:rsidR="00BA7817" w:rsidRPr="0005000F" w14:paraId="2B2C38C4" w14:textId="77777777" w:rsidTr="00751FAC">
        <w:tc>
          <w:tcPr>
            <w:tcW w:w="353" w:type="dxa"/>
          </w:tcPr>
          <w:p w14:paraId="172021E7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1</w:t>
            </w:r>
          </w:p>
        </w:tc>
        <w:tc>
          <w:tcPr>
            <w:tcW w:w="1688" w:type="dxa"/>
            <w:vAlign w:val="center"/>
          </w:tcPr>
          <w:p w14:paraId="46C14BB2" w14:textId="77777777" w:rsidR="00751FAC" w:rsidRPr="0005000F" w:rsidRDefault="00751FAC" w:rsidP="00876844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Align w:val="center"/>
          </w:tcPr>
          <w:p w14:paraId="0081CF06" w14:textId="77777777" w:rsidR="00751FAC" w:rsidRPr="0005000F" w:rsidRDefault="00751FAC" w:rsidP="00876844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  <w:vAlign w:val="center"/>
          </w:tcPr>
          <w:p w14:paraId="0EEFC71D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67" w:type="dxa"/>
          </w:tcPr>
          <w:p w14:paraId="1FB66447" w14:textId="77777777" w:rsidR="00751FAC" w:rsidRPr="0005000F" w:rsidRDefault="00751FAC" w:rsidP="0023579A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3331B460" w14:textId="77777777" w:rsidR="00751FAC" w:rsidRPr="0005000F" w:rsidRDefault="00751FAC" w:rsidP="0023579A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14E18807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1</w:t>
            </w:r>
          </w:p>
        </w:tc>
      </w:tr>
      <w:tr w:rsidR="00BA7817" w:rsidRPr="0005000F" w14:paraId="449EE8D6" w14:textId="77777777" w:rsidTr="00751FAC">
        <w:tc>
          <w:tcPr>
            <w:tcW w:w="353" w:type="dxa"/>
          </w:tcPr>
          <w:p w14:paraId="5A8A8C95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2</w:t>
            </w:r>
          </w:p>
        </w:tc>
        <w:tc>
          <w:tcPr>
            <w:tcW w:w="1688" w:type="dxa"/>
            <w:vAlign w:val="center"/>
          </w:tcPr>
          <w:p w14:paraId="10401C5E" w14:textId="77777777" w:rsidR="00751FAC" w:rsidRPr="0005000F" w:rsidRDefault="00751FAC" w:rsidP="00876844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Align w:val="center"/>
          </w:tcPr>
          <w:p w14:paraId="068CF10F" w14:textId="77777777" w:rsidR="00751FAC" w:rsidRPr="0005000F" w:rsidRDefault="00751FAC" w:rsidP="00876844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  <w:vAlign w:val="center"/>
          </w:tcPr>
          <w:p w14:paraId="680874AF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67" w:type="dxa"/>
          </w:tcPr>
          <w:p w14:paraId="27714C2C" w14:textId="77777777" w:rsidR="00751FAC" w:rsidRPr="0005000F" w:rsidRDefault="00751FAC" w:rsidP="0023579A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4083EB5B" w14:textId="77777777" w:rsidR="00751FAC" w:rsidRPr="0005000F" w:rsidRDefault="00751FAC" w:rsidP="0023579A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1FE8E4D1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2</w:t>
            </w:r>
          </w:p>
        </w:tc>
      </w:tr>
      <w:tr w:rsidR="00BA7817" w:rsidRPr="0005000F" w14:paraId="44C4B963" w14:textId="77777777" w:rsidTr="00751FAC">
        <w:tc>
          <w:tcPr>
            <w:tcW w:w="353" w:type="dxa"/>
          </w:tcPr>
          <w:p w14:paraId="1F573B73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3</w:t>
            </w:r>
          </w:p>
        </w:tc>
        <w:tc>
          <w:tcPr>
            <w:tcW w:w="1688" w:type="dxa"/>
            <w:vAlign w:val="center"/>
          </w:tcPr>
          <w:p w14:paraId="70907F38" w14:textId="77777777" w:rsidR="00751FAC" w:rsidRPr="0005000F" w:rsidRDefault="00751FAC" w:rsidP="00876844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Align w:val="center"/>
          </w:tcPr>
          <w:p w14:paraId="726D7C61" w14:textId="77777777" w:rsidR="00751FAC" w:rsidRPr="0005000F" w:rsidRDefault="00751FAC" w:rsidP="00876844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  <w:vAlign w:val="center"/>
          </w:tcPr>
          <w:p w14:paraId="6D498AF3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67" w:type="dxa"/>
          </w:tcPr>
          <w:p w14:paraId="396473E7" w14:textId="77777777" w:rsidR="00751FAC" w:rsidRPr="0005000F" w:rsidRDefault="00751FAC" w:rsidP="0023579A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5DBF46D9" w14:textId="77777777" w:rsidR="00751FAC" w:rsidRPr="0005000F" w:rsidRDefault="00751FAC" w:rsidP="0023579A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0E0DDC2F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3</w:t>
            </w:r>
          </w:p>
        </w:tc>
      </w:tr>
      <w:tr w:rsidR="00BA7817" w:rsidRPr="0005000F" w14:paraId="537FBB12" w14:textId="77777777" w:rsidTr="00751FAC">
        <w:trPr>
          <w:trHeight w:val="428"/>
        </w:trPr>
        <w:tc>
          <w:tcPr>
            <w:tcW w:w="353" w:type="dxa"/>
          </w:tcPr>
          <w:p w14:paraId="4A08DB4A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 w:hint="cs"/>
                <w:sz w:val="28"/>
                <w:szCs w:val="28"/>
              </w:rPr>
            </w:pPr>
          </w:p>
        </w:tc>
        <w:tc>
          <w:tcPr>
            <w:tcW w:w="1688" w:type="dxa"/>
            <w:vAlign w:val="center"/>
          </w:tcPr>
          <w:p w14:paraId="50D174EE" w14:textId="77777777" w:rsidR="00751FAC" w:rsidRPr="0005000F" w:rsidRDefault="00751FAC" w:rsidP="00876844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Align w:val="center"/>
          </w:tcPr>
          <w:p w14:paraId="0E7FC081" w14:textId="77777777" w:rsidR="00751FAC" w:rsidRPr="0005000F" w:rsidRDefault="00751FAC" w:rsidP="00876844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  <w:vAlign w:val="center"/>
          </w:tcPr>
          <w:p w14:paraId="5608D9DF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67" w:type="dxa"/>
          </w:tcPr>
          <w:p w14:paraId="2C9B2504" w14:textId="77777777" w:rsidR="00751FAC" w:rsidRPr="0005000F" w:rsidRDefault="00751FAC" w:rsidP="0023579A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56E7DE99" w14:textId="77777777" w:rsidR="00751FAC" w:rsidRPr="0005000F" w:rsidRDefault="00751FAC" w:rsidP="0023579A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18536CC0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</w:tr>
      <w:tr w:rsidR="00BA7817" w:rsidRPr="0005000F" w14:paraId="66C337D4" w14:textId="77777777" w:rsidTr="00751FAC">
        <w:tc>
          <w:tcPr>
            <w:tcW w:w="4561" w:type="dxa"/>
            <w:gridSpan w:val="3"/>
            <w:shd w:val="clear" w:color="auto" w:fill="F2F2F2"/>
            <w:vAlign w:val="center"/>
          </w:tcPr>
          <w:p w14:paraId="663879A7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مجموع الوحدات</w:t>
            </w:r>
          </w:p>
        </w:tc>
        <w:tc>
          <w:tcPr>
            <w:tcW w:w="1528" w:type="dxa"/>
            <w:shd w:val="clear" w:color="auto" w:fill="F2F2F2"/>
          </w:tcPr>
          <w:p w14:paraId="1F9FECE3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701" w:type="dxa"/>
            <w:gridSpan w:val="3"/>
            <w:shd w:val="clear" w:color="auto" w:fill="F2F2F2"/>
            <w:vAlign w:val="center"/>
          </w:tcPr>
          <w:p w14:paraId="554F858C" w14:textId="77777777" w:rsidR="00751FAC" w:rsidRPr="0005000F" w:rsidRDefault="00751FAC" w:rsidP="00751FAC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Total Units</w:t>
            </w:r>
          </w:p>
        </w:tc>
      </w:tr>
    </w:tbl>
    <w:p w14:paraId="6A41B666" w14:textId="77777777" w:rsidR="00751FAC" w:rsidRPr="0005000F" w:rsidRDefault="00751FAC" w:rsidP="00751FAC">
      <w:pPr>
        <w:bidi/>
        <w:spacing w:after="0"/>
        <w:rPr>
          <w:rFonts w:ascii="Sakkal Majalla" w:hAnsi="Sakkal Majalla" w:cs="Sakkal Majalla"/>
          <w:b/>
          <w:sz w:val="28"/>
          <w:szCs w:val="28"/>
          <w:rtl/>
        </w:rPr>
      </w:pPr>
    </w:p>
    <w:tbl>
      <w:tblPr>
        <w:tblStyle w:val="af9"/>
        <w:bidiVisual/>
        <w:tblW w:w="1079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353"/>
        <w:gridCol w:w="1688"/>
        <w:gridCol w:w="2520"/>
        <w:gridCol w:w="1528"/>
        <w:gridCol w:w="2967"/>
        <w:gridCol w:w="1249"/>
        <w:gridCol w:w="485"/>
      </w:tblGrid>
      <w:tr w:rsidR="00BA7817" w:rsidRPr="0005000F" w14:paraId="53104ED2" w14:textId="77777777" w:rsidTr="00751FAC">
        <w:tc>
          <w:tcPr>
            <w:tcW w:w="4561" w:type="dxa"/>
            <w:gridSpan w:val="3"/>
            <w:shd w:val="clear" w:color="auto" w:fill="F2F2F2"/>
            <w:vAlign w:val="center"/>
          </w:tcPr>
          <w:p w14:paraId="75FF66F4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المستوى السادس</w:t>
            </w:r>
          </w:p>
        </w:tc>
        <w:tc>
          <w:tcPr>
            <w:tcW w:w="1528" w:type="dxa"/>
            <w:shd w:val="clear" w:color="auto" w:fill="F2F2F2"/>
            <w:vAlign w:val="center"/>
          </w:tcPr>
          <w:p w14:paraId="621DA12A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4701" w:type="dxa"/>
            <w:gridSpan w:val="3"/>
            <w:shd w:val="clear" w:color="auto" w:fill="F2F2F2"/>
            <w:vAlign w:val="center"/>
          </w:tcPr>
          <w:p w14:paraId="25BCB249" w14:textId="77777777" w:rsidR="00751FAC" w:rsidRPr="0005000F" w:rsidRDefault="00BD45A3" w:rsidP="00751FAC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Six</w:t>
            </w:r>
            <w:r w:rsidR="00751FAC"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th Semester</w:t>
            </w:r>
          </w:p>
        </w:tc>
      </w:tr>
      <w:tr w:rsidR="00BA7817" w:rsidRPr="0005000F" w14:paraId="576B8F88" w14:textId="77777777" w:rsidTr="00751FAC">
        <w:tc>
          <w:tcPr>
            <w:tcW w:w="353" w:type="dxa"/>
            <w:vMerge w:val="restart"/>
          </w:tcPr>
          <w:p w14:paraId="33AC9FE3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م</w:t>
            </w:r>
          </w:p>
        </w:tc>
        <w:tc>
          <w:tcPr>
            <w:tcW w:w="1688" w:type="dxa"/>
            <w:vMerge w:val="restart"/>
          </w:tcPr>
          <w:p w14:paraId="007E99E4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رقم المقرر ورمزه</w:t>
            </w:r>
          </w:p>
        </w:tc>
        <w:tc>
          <w:tcPr>
            <w:tcW w:w="2520" w:type="dxa"/>
            <w:vMerge w:val="restart"/>
          </w:tcPr>
          <w:p w14:paraId="13E26BD0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 xml:space="preserve">مسمى المقرر </w:t>
            </w:r>
          </w:p>
        </w:tc>
        <w:tc>
          <w:tcPr>
            <w:tcW w:w="1528" w:type="dxa"/>
          </w:tcPr>
          <w:p w14:paraId="704ED5F0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 xml:space="preserve">عدد الوحدات </w:t>
            </w:r>
          </w:p>
        </w:tc>
        <w:tc>
          <w:tcPr>
            <w:tcW w:w="2967" w:type="dxa"/>
            <w:vMerge w:val="restart"/>
            <w:vAlign w:val="center"/>
          </w:tcPr>
          <w:p w14:paraId="1B72598E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ourse Name</w:t>
            </w:r>
          </w:p>
        </w:tc>
        <w:tc>
          <w:tcPr>
            <w:tcW w:w="1249" w:type="dxa"/>
            <w:vMerge w:val="restart"/>
            <w:vAlign w:val="center"/>
          </w:tcPr>
          <w:p w14:paraId="0CE2541C" w14:textId="77777777" w:rsidR="00751FAC" w:rsidRPr="0005000F" w:rsidRDefault="00751FAC" w:rsidP="00751FAC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ourse Code</w:t>
            </w:r>
          </w:p>
        </w:tc>
        <w:tc>
          <w:tcPr>
            <w:tcW w:w="485" w:type="dxa"/>
            <w:vMerge w:val="restart"/>
          </w:tcPr>
          <w:p w14:paraId="61C18080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No</w:t>
            </w:r>
          </w:p>
        </w:tc>
      </w:tr>
      <w:tr w:rsidR="00BA7817" w:rsidRPr="0005000F" w14:paraId="35CA17BB" w14:textId="77777777" w:rsidTr="00751FAC">
        <w:tc>
          <w:tcPr>
            <w:tcW w:w="353" w:type="dxa"/>
            <w:vMerge/>
          </w:tcPr>
          <w:p w14:paraId="546E36DC" w14:textId="77777777" w:rsidR="00751FAC" w:rsidRPr="0005000F" w:rsidRDefault="00751FAC" w:rsidP="00751F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688" w:type="dxa"/>
            <w:vMerge/>
          </w:tcPr>
          <w:p w14:paraId="233B89B0" w14:textId="77777777" w:rsidR="00751FAC" w:rsidRPr="0005000F" w:rsidRDefault="00751FAC" w:rsidP="00751F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Merge/>
          </w:tcPr>
          <w:p w14:paraId="3E1DF0C4" w14:textId="77777777" w:rsidR="00751FAC" w:rsidRPr="0005000F" w:rsidRDefault="00751FAC" w:rsidP="00751F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</w:tcPr>
          <w:p w14:paraId="1DAA6227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Credit Hours</w:t>
            </w:r>
          </w:p>
        </w:tc>
        <w:tc>
          <w:tcPr>
            <w:tcW w:w="2967" w:type="dxa"/>
            <w:vMerge/>
            <w:vAlign w:val="center"/>
          </w:tcPr>
          <w:p w14:paraId="2C842891" w14:textId="77777777" w:rsidR="00751FAC" w:rsidRPr="0005000F" w:rsidRDefault="00751FAC" w:rsidP="00751F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1249" w:type="dxa"/>
            <w:vMerge/>
            <w:vAlign w:val="center"/>
          </w:tcPr>
          <w:p w14:paraId="65151791" w14:textId="77777777" w:rsidR="00751FAC" w:rsidRPr="0005000F" w:rsidRDefault="00751FAC" w:rsidP="00751F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  <w:tc>
          <w:tcPr>
            <w:tcW w:w="485" w:type="dxa"/>
            <w:vMerge/>
          </w:tcPr>
          <w:p w14:paraId="75360E28" w14:textId="77777777" w:rsidR="00751FAC" w:rsidRPr="0005000F" w:rsidRDefault="00751FAC" w:rsidP="00751F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</w:p>
        </w:tc>
      </w:tr>
      <w:tr w:rsidR="00BA7817" w:rsidRPr="0005000F" w14:paraId="44D66D63" w14:textId="77777777" w:rsidTr="00751FAC">
        <w:tc>
          <w:tcPr>
            <w:tcW w:w="353" w:type="dxa"/>
          </w:tcPr>
          <w:p w14:paraId="24FD3CDF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1</w:t>
            </w:r>
          </w:p>
        </w:tc>
        <w:tc>
          <w:tcPr>
            <w:tcW w:w="1688" w:type="dxa"/>
            <w:vAlign w:val="center"/>
          </w:tcPr>
          <w:p w14:paraId="22150BFC" w14:textId="77777777" w:rsidR="00751FAC" w:rsidRPr="0005000F" w:rsidRDefault="00751FAC" w:rsidP="001873A9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Align w:val="center"/>
          </w:tcPr>
          <w:p w14:paraId="1C797547" w14:textId="77777777" w:rsidR="00751FAC" w:rsidRPr="0005000F" w:rsidRDefault="00751FAC" w:rsidP="001873A9">
            <w:pPr>
              <w:bidi/>
              <w:jc w:val="center"/>
              <w:rPr>
                <w:rFonts w:ascii="Sakkal Majalla" w:eastAsia="Times New Roman" w:hAnsi="Sakkal Majalla" w:cs="Sakkal Majalla" w:hint="cs"/>
                <w:sz w:val="28"/>
                <w:szCs w:val="28"/>
              </w:rPr>
            </w:pPr>
          </w:p>
        </w:tc>
        <w:tc>
          <w:tcPr>
            <w:tcW w:w="1528" w:type="dxa"/>
            <w:vAlign w:val="center"/>
          </w:tcPr>
          <w:p w14:paraId="7A94D724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67" w:type="dxa"/>
          </w:tcPr>
          <w:p w14:paraId="3B0E82AE" w14:textId="77777777" w:rsidR="00751FAC" w:rsidRPr="0005000F" w:rsidRDefault="00751FAC" w:rsidP="00DD2149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36B817C4" w14:textId="77777777" w:rsidR="00751FAC" w:rsidRPr="0005000F" w:rsidRDefault="00751FAC" w:rsidP="00DD2149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4F7489C7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1</w:t>
            </w:r>
          </w:p>
        </w:tc>
      </w:tr>
      <w:tr w:rsidR="00BA7817" w:rsidRPr="0005000F" w14:paraId="216FFBE6" w14:textId="77777777" w:rsidTr="00751FAC">
        <w:tc>
          <w:tcPr>
            <w:tcW w:w="353" w:type="dxa"/>
          </w:tcPr>
          <w:p w14:paraId="712F3D7D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2</w:t>
            </w:r>
          </w:p>
        </w:tc>
        <w:tc>
          <w:tcPr>
            <w:tcW w:w="1688" w:type="dxa"/>
            <w:vAlign w:val="center"/>
          </w:tcPr>
          <w:p w14:paraId="3C56CC09" w14:textId="77777777" w:rsidR="00751FAC" w:rsidRPr="0005000F" w:rsidRDefault="00751FAC" w:rsidP="001873A9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Align w:val="center"/>
          </w:tcPr>
          <w:p w14:paraId="68DE5733" w14:textId="77777777" w:rsidR="00751FAC" w:rsidRPr="0005000F" w:rsidRDefault="00751FAC" w:rsidP="001873A9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  <w:vAlign w:val="center"/>
          </w:tcPr>
          <w:p w14:paraId="34C428E1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67" w:type="dxa"/>
          </w:tcPr>
          <w:p w14:paraId="6461020C" w14:textId="77777777" w:rsidR="00751FAC" w:rsidRPr="0005000F" w:rsidRDefault="00751FAC" w:rsidP="00DD2149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78987D0B" w14:textId="77777777" w:rsidR="00751FAC" w:rsidRPr="0005000F" w:rsidRDefault="00751FAC" w:rsidP="00DD2149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0D02046A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2</w:t>
            </w:r>
          </w:p>
        </w:tc>
      </w:tr>
      <w:tr w:rsidR="00BA7817" w:rsidRPr="0005000F" w14:paraId="1878D117" w14:textId="77777777" w:rsidTr="00751FAC">
        <w:tc>
          <w:tcPr>
            <w:tcW w:w="353" w:type="dxa"/>
          </w:tcPr>
          <w:p w14:paraId="601F7288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3</w:t>
            </w:r>
          </w:p>
        </w:tc>
        <w:tc>
          <w:tcPr>
            <w:tcW w:w="1688" w:type="dxa"/>
            <w:vAlign w:val="center"/>
          </w:tcPr>
          <w:p w14:paraId="3179AC4A" w14:textId="77777777" w:rsidR="00751FAC" w:rsidRPr="0005000F" w:rsidRDefault="00751FAC" w:rsidP="001873A9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Align w:val="center"/>
          </w:tcPr>
          <w:p w14:paraId="23D36767" w14:textId="77777777" w:rsidR="00751FAC" w:rsidRPr="0005000F" w:rsidRDefault="00751FAC" w:rsidP="001873A9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  <w:vAlign w:val="center"/>
          </w:tcPr>
          <w:p w14:paraId="0032B011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67" w:type="dxa"/>
          </w:tcPr>
          <w:p w14:paraId="339920E4" w14:textId="77777777" w:rsidR="00751FAC" w:rsidRPr="0005000F" w:rsidRDefault="00751FAC" w:rsidP="00DD2149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148FA4D2" w14:textId="77777777" w:rsidR="00751FAC" w:rsidRPr="0005000F" w:rsidRDefault="00751FAC" w:rsidP="00DD2149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65B2D3EB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sz w:val="28"/>
                <w:szCs w:val="28"/>
              </w:rPr>
              <w:t>3</w:t>
            </w:r>
          </w:p>
        </w:tc>
      </w:tr>
      <w:tr w:rsidR="00BA7817" w:rsidRPr="0005000F" w14:paraId="1150E011" w14:textId="77777777" w:rsidTr="00751FAC">
        <w:trPr>
          <w:trHeight w:val="428"/>
        </w:trPr>
        <w:tc>
          <w:tcPr>
            <w:tcW w:w="353" w:type="dxa"/>
          </w:tcPr>
          <w:p w14:paraId="6DFA165A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688" w:type="dxa"/>
            <w:vAlign w:val="center"/>
          </w:tcPr>
          <w:p w14:paraId="2E3860F9" w14:textId="77777777" w:rsidR="00751FAC" w:rsidRPr="0005000F" w:rsidRDefault="00751FAC" w:rsidP="0089083D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520" w:type="dxa"/>
            <w:vAlign w:val="center"/>
          </w:tcPr>
          <w:p w14:paraId="43ED080C" w14:textId="77777777" w:rsidR="00751FAC" w:rsidRPr="0005000F" w:rsidRDefault="00751FAC" w:rsidP="0089083D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528" w:type="dxa"/>
            <w:vAlign w:val="center"/>
          </w:tcPr>
          <w:p w14:paraId="775A9B28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2967" w:type="dxa"/>
          </w:tcPr>
          <w:p w14:paraId="69FF55D3" w14:textId="77777777" w:rsidR="00751FAC" w:rsidRPr="0005000F" w:rsidRDefault="00751FAC" w:rsidP="00481889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1249" w:type="dxa"/>
          </w:tcPr>
          <w:p w14:paraId="038C6915" w14:textId="77777777" w:rsidR="00751FAC" w:rsidRPr="0005000F" w:rsidRDefault="00751FAC" w:rsidP="00481889">
            <w:pPr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85" w:type="dxa"/>
          </w:tcPr>
          <w:p w14:paraId="3CA7ED8C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</w:tr>
      <w:tr w:rsidR="00BA7817" w:rsidRPr="0005000F" w14:paraId="749045AD" w14:textId="77777777" w:rsidTr="00751FAC">
        <w:tc>
          <w:tcPr>
            <w:tcW w:w="4561" w:type="dxa"/>
            <w:gridSpan w:val="3"/>
            <w:shd w:val="clear" w:color="auto" w:fill="F2F2F2"/>
            <w:vAlign w:val="center"/>
          </w:tcPr>
          <w:p w14:paraId="66B0953C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  <w:rtl/>
              </w:rPr>
              <w:t>مجموع الوحدات</w:t>
            </w:r>
          </w:p>
        </w:tc>
        <w:tc>
          <w:tcPr>
            <w:tcW w:w="1528" w:type="dxa"/>
            <w:shd w:val="clear" w:color="auto" w:fill="F2F2F2"/>
          </w:tcPr>
          <w:p w14:paraId="1F5A0D52" w14:textId="77777777" w:rsidR="00751FAC" w:rsidRPr="0005000F" w:rsidRDefault="00751FAC" w:rsidP="00751FAC">
            <w:pPr>
              <w:bidi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</w:p>
        </w:tc>
        <w:tc>
          <w:tcPr>
            <w:tcW w:w="4701" w:type="dxa"/>
            <w:gridSpan w:val="3"/>
            <w:shd w:val="clear" w:color="auto" w:fill="F2F2F2"/>
            <w:vAlign w:val="center"/>
          </w:tcPr>
          <w:p w14:paraId="5CBDB331" w14:textId="77777777" w:rsidR="00751FAC" w:rsidRPr="0005000F" w:rsidRDefault="00751FAC" w:rsidP="00751FAC">
            <w:pPr>
              <w:jc w:val="center"/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eastAsia="Times New Roman" w:hAnsi="Sakkal Majalla" w:cs="Sakkal Majalla"/>
                <w:b/>
                <w:sz w:val="28"/>
                <w:szCs w:val="28"/>
              </w:rPr>
              <w:t>Total Units</w:t>
            </w:r>
          </w:p>
        </w:tc>
      </w:tr>
    </w:tbl>
    <w:p w14:paraId="3F1A129D" w14:textId="77777777" w:rsidR="00DE1371" w:rsidRPr="0005000F" w:rsidRDefault="00E54BCB">
      <w:pPr>
        <w:spacing w:after="0"/>
        <w:jc w:val="center"/>
        <w:rPr>
          <w:rFonts w:ascii="Sakkal Majalla" w:hAnsi="Sakkal Majalla" w:cs="Sakkal Majalla"/>
          <w:b/>
          <w:sz w:val="28"/>
          <w:szCs w:val="28"/>
        </w:rPr>
      </w:pPr>
      <w:r w:rsidRPr="0005000F">
        <w:rPr>
          <w:rFonts w:ascii="Sakkal Majalla" w:hAnsi="Sakkal Majalla" w:cs="Sakkal Majalla"/>
          <w:b/>
          <w:sz w:val="28"/>
          <w:szCs w:val="28"/>
        </w:rPr>
        <w:lastRenderedPageBreak/>
        <w:t>_______________________________________</w:t>
      </w:r>
      <w:r w:rsidRPr="0005000F">
        <w:rPr>
          <w:rFonts w:ascii="Sakkal Majalla" w:hAnsi="Sakkal Majalla" w:cs="Sakkal Majalla"/>
          <w:b/>
          <w:sz w:val="28"/>
          <w:szCs w:val="28"/>
          <w:rtl/>
        </w:rPr>
        <w:t>خاص بالعمادة</w:t>
      </w:r>
      <w:r w:rsidRPr="0005000F">
        <w:rPr>
          <w:rFonts w:ascii="Sakkal Majalla" w:hAnsi="Sakkal Majalla" w:cs="Sakkal Majalla"/>
          <w:b/>
          <w:sz w:val="28"/>
          <w:szCs w:val="28"/>
        </w:rPr>
        <w:t>____________________________________</w:t>
      </w:r>
    </w:p>
    <w:p w14:paraId="6648FA15" w14:textId="77777777" w:rsidR="00DE1371" w:rsidRPr="0005000F" w:rsidRDefault="00DE1371">
      <w:pPr>
        <w:spacing w:after="0"/>
        <w:jc w:val="center"/>
        <w:rPr>
          <w:rFonts w:ascii="Sakkal Majalla" w:hAnsi="Sakkal Majalla" w:cs="Sakkal Majalla"/>
          <w:b/>
          <w:sz w:val="28"/>
          <w:szCs w:val="28"/>
        </w:rPr>
      </w:pPr>
    </w:p>
    <w:tbl>
      <w:tblPr>
        <w:tblStyle w:val="afa"/>
        <w:bidiVisual/>
        <w:tblW w:w="11071" w:type="dxa"/>
        <w:tblInd w:w="-122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5571"/>
        <w:gridCol w:w="5500"/>
      </w:tblGrid>
      <w:tr w:rsidR="00BA7817" w:rsidRPr="0005000F" w14:paraId="09724E8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1" w:type="dxa"/>
            <w:gridSpan w:val="2"/>
          </w:tcPr>
          <w:p w14:paraId="18AEEACC" w14:textId="77777777" w:rsidR="00DE1371" w:rsidRPr="0005000F" w:rsidRDefault="00E54B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76" w:lineRule="auto"/>
              <w:ind w:left="360"/>
              <w:jc w:val="center"/>
              <w:rPr>
                <w:rFonts w:ascii="Sakkal Majalla" w:hAnsi="Sakkal Majalla" w:cs="Sakkal Majalla"/>
                <w:color w:val="auto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 w:val="0"/>
                <w:color w:val="auto"/>
                <w:sz w:val="28"/>
                <w:szCs w:val="28"/>
                <w:rtl/>
              </w:rPr>
              <w:t>قرار الموافقة المبدئية لإستكمال اجراءات استحداث البرنامج (خاص بالعمادة)</w:t>
            </w:r>
          </w:p>
        </w:tc>
      </w:tr>
      <w:tr w:rsidR="00BA7817" w:rsidRPr="0005000F" w14:paraId="08B0F464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1" w:type="dxa"/>
            <w:shd w:val="clear" w:color="auto" w:fill="F2F2F2"/>
          </w:tcPr>
          <w:p w14:paraId="013C6B24" w14:textId="0DF4ADE8" w:rsidR="00DE1371" w:rsidRPr="0005000F" w:rsidRDefault="0044314B" w:rsidP="00762F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76" w:lineRule="auto"/>
              <w:ind w:left="360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900709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2F60">
                  <w:rPr>
                    <w:rFonts w:ascii="Segoe UI Symbol" w:eastAsia="MS Gothic" w:hAnsi="Segoe UI Symbol" w:cs="Segoe UI Symbol" w:hint="cs"/>
                    <w:b w:val="0"/>
                    <w:sz w:val="28"/>
                    <w:szCs w:val="28"/>
                    <w:rtl/>
                  </w:rPr>
                  <w:t>☐</w:t>
                </w:r>
              </w:sdtContent>
            </w:sdt>
            <w:r w:rsidR="002308B1"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الموافقة المبدئية لاستكمال</w:t>
            </w:r>
            <w:r w:rsidR="00E54BCB"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 xml:space="preserve"> اجراءات استحداث البرنامج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500" w:type="dxa"/>
            <w:shd w:val="clear" w:color="auto" w:fill="F2F2F2"/>
          </w:tcPr>
          <w:p w14:paraId="05E6F77C" w14:textId="43F11389" w:rsidR="00DE1371" w:rsidRPr="0005000F" w:rsidRDefault="0044314B" w:rsidP="00762F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5"/>
              </w:tabs>
              <w:bidi/>
              <w:spacing w:after="160" w:line="276" w:lineRule="auto"/>
              <w:ind w:left="140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sdt>
              <w:sdtPr>
                <w:rPr>
                  <w:rFonts w:ascii="Sakkal Majalla" w:hAnsi="Sakkal Majalla" w:cs="Sakkal Majalla"/>
                  <w:sz w:val="28"/>
                  <w:szCs w:val="28"/>
                  <w:rtl/>
                </w:rPr>
                <w:id w:val="-7173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2F60">
                  <w:rPr>
                    <w:rFonts w:ascii="Segoe UI Symbol" w:eastAsia="MS Gothic" w:hAnsi="Segoe UI Symbol" w:cs="Segoe UI Symbol" w:hint="cs"/>
                    <w:b w:val="0"/>
                    <w:sz w:val="28"/>
                    <w:szCs w:val="28"/>
                    <w:rtl/>
                  </w:rPr>
                  <w:t>☐</w:t>
                </w:r>
              </w:sdtContent>
            </w:sdt>
            <w:r w:rsidR="002308B1"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عدم الموافقة لا</w:t>
            </w:r>
            <w:r w:rsidR="00E54BCB" w:rsidRPr="0005000F">
              <w:rPr>
                <w:rFonts w:ascii="Sakkal Majalla" w:hAnsi="Sakkal Majalla" w:cs="Sakkal Majalla"/>
                <w:b w:val="0"/>
                <w:sz w:val="28"/>
                <w:szCs w:val="28"/>
                <w:rtl/>
              </w:rPr>
              <w:t>ستكمال اجراءات استحداث البرنامج</w:t>
            </w:r>
          </w:p>
        </w:tc>
      </w:tr>
      <w:tr w:rsidR="00BA7817" w:rsidRPr="0005000F" w14:paraId="79F1F9D9" w14:textId="77777777" w:rsidTr="00DE1371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1" w:type="dxa"/>
            <w:vAlign w:val="center"/>
          </w:tcPr>
          <w:p w14:paraId="079C62FA" w14:textId="77777777" w:rsidR="00DE1371" w:rsidRPr="0005000F" w:rsidRDefault="00E54BCB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تاريخ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500" w:type="dxa"/>
          </w:tcPr>
          <w:p w14:paraId="158DBF56" w14:textId="77777777" w:rsidR="00DE1371" w:rsidRPr="0005000F" w:rsidRDefault="00DE1371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44854949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1" w:type="dxa"/>
            <w:shd w:val="clear" w:color="auto" w:fill="F2F2F2"/>
            <w:vAlign w:val="center"/>
          </w:tcPr>
          <w:p w14:paraId="530AE14A" w14:textId="77777777" w:rsidR="00DE1371" w:rsidRPr="0005000F" w:rsidRDefault="00E54BCB" w:rsidP="00BD45A3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توقيع العميد</w:t>
            </w:r>
          </w:p>
          <w:p w14:paraId="6371AFAB" w14:textId="77777777" w:rsidR="00DE1371" w:rsidRPr="0005000F" w:rsidRDefault="00DE1371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500" w:type="dxa"/>
            <w:shd w:val="clear" w:color="auto" w:fill="F2F2F2"/>
          </w:tcPr>
          <w:p w14:paraId="1B6D2085" w14:textId="77777777" w:rsidR="00DE1371" w:rsidRPr="0005000F" w:rsidRDefault="00DE1371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504E70D7" w14:textId="77777777" w:rsidTr="00DE137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1" w:type="dxa"/>
            <w:shd w:val="clear" w:color="auto" w:fill="F2F2F2"/>
            <w:vAlign w:val="center"/>
          </w:tcPr>
          <w:p w14:paraId="48594D7C" w14:textId="77777777" w:rsidR="00DE1371" w:rsidRPr="0005000F" w:rsidRDefault="00E54BCB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ملاحظات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500" w:type="dxa"/>
            <w:shd w:val="clear" w:color="auto" w:fill="F2F2F2"/>
          </w:tcPr>
          <w:p w14:paraId="24FE7154" w14:textId="77777777" w:rsidR="00DE1371" w:rsidRPr="0005000F" w:rsidRDefault="00DE1371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1EA59F77" w14:textId="69D2FB42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5DFDFD4C" w14:textId="7F1C7B15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02AABE6F" w14:textId="6596D872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66FA823A" w14:textId="4AD4C842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601370E7" w14:textId="5C0A23DC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0C0E87CA" w14:textId="65A2656D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2219E802" w14:textId="618541DE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503CB92A" w14:textId="75C056D4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6ECFEED6" w14:textId="77777777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19BAF37C" w14:textId="7B6D04AC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205926FC" w14:textId="5E70A58E" w:rsidR="00D64099" w:rsidRDefault="00D64099" w:rsidP="00D64099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228C199F" w14:textId="268D20E0" w:rsidR="00D64099" w:rsidRDefault="00D64099" w:rsidP="00D64099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0F32F4AA" w14:textId="6174941D" w:rsidR="00D64099" w:rsidRDefault="00D64099" w:rsidP="00D64099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50631219" w14:textId="6BEEAB61" w:rsidR="00D64099" w:rsidRDefault="00D64099" w:rsidP="00D64099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3E31A884" w14:textId="1D6399E8" w:rsidR="00D64099" w:rsidRDefault="00D64099" w:rsidP="00D64099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271D8B1A" w14:textId="0BAD73C1" w:rsidR="00D64099" w:rsidRDefault="00D64099" w:rsidP="00D64099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183E6A1D" w14:textId="449671FF" w:rsidR="005C487B" w:rsidRDefault="005C487B" w:rsidP="005C487B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5AA01289" w14:textId="77777777" w:rsidR="005C487B" w:rsidRDefault="005C487B" w:rsidP="005C487B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  <w:bookmarkStart w:id="2" w:name="_GoBack"/>
      <w:bookmarkEnd w:id="2"/>
    </w:p>
    <w:p w14:paraId="5ECFA46B" w14:textId="762B65B0" w:rsidR="00AB0FAE" w:rsidRPr="0005000F" w:rsidRDefault="00E54BCB" w:rsidP="00AB0FAE">
      <w:pPr>
        <w:spacing w:line="276" w:lineRule="auto"/>
        <w:jc w:val="center"/>
        <w:rPr>
          <w:rFonts w:ascii="Sakkal Majalla" w:hAnsi="Sakkal Majalla" w:cs="Sakkal Majalla"/>
          <w:b/>
          <w:sz w:val="28"/>
          <w:szCs w:val="28"/>
        </w:rPr>
      </w:pPr>
      <w:r w:rsidRPr="0005000F">
        <w:rPr>
          <w:rFonts w:ascii="Sakkal Majalla" w:hAnsi="Sakkal Majalla" w:cs="Sakkal Majalla"/>
          <w:b/>
          <w:sz w:val="28"/>
          <w:szCs w:val="28"/>
          <w:rtl/>
        </w:rPr>
        <w:lastRenderedPageBreak/>
        <w:t>ترفق هنا في هذه الصفحة وما يليها صورة إلكترونية بجودة عالية</w:t>
      </w:r>
      <w:r w:rsidRPr="0005000F">
        <w:rPr>
          <w:rFonts w:ascii="Sakkal Majalla" w:hAnsi="Sakkal Majalla" w:cs="Sakkal Majalla"/>
          <w:sz w:val="28"/>
          <w:szCs w:val="28"/>
        </w:rPr>
        <w:t xml:space="preserve"> </w:t>
      </w:r>
      <w:r w:rsidRPr="0005000F">
        <w:rPr>
          <w:rFonts w:ascii="Sakkal Majalla" w:hAnsi="Sakkal Majalla" w:cs="Sakkal Majalla"/>
          <w:b/>
          <w:sz w:val="28"/>
          <w:szCs w:val="28"/>
          <w:u w:val="single"/>
          <w:rtl/>
        </w:rPr>
        <w:t>من تقارير المحكمين الدوليين للبرنامج من قبل عمادة</w:t>
      </w:r>
      <w:r w:rsidR="00AB0FAE">
        <w:rPr>
          <w:rFonts w:ascii="Sakkal Majalla" w:hAnsi="Sakkal Majalla" w:cs="Sakkal Majalla" w:hint="cs"/>
          <w:b/>
          <w:sz w:val="28"/>
          <w:szCs w:val="28"/>
          <w:u w:val="single"/>
          <w:rtl/>
        </w:rPr>
        <w:t xml:space="preserve"> البحث و</w:t>
      </w:r>
      <w:r w:rsidR="00AB0FAE" w:rsidRPr="0005000F">
        <w:rPr>
          <w:rFonts w:ascii="Sakkal Majalla" w:hAnsi="Sakkal Majalla" w:cs="Sakkal Majalla" w:hint="cs"/>
          <w:b/>
          <w:sz w:val="28"/>
          <w:szCs w:val="28"/>
          <w:u w:val="single"/>
          <w:rtl/>
        </w:rPr>
        <w:t>الدراسات العليا</w:t>
      </w:r>
    </w:p>
    <w:tbl>
      <w:tblPr>
        <w:tblStyle w:val="afb"/>
        <w:tblpPr w:leftFromText="180" w:rightFromText="180" w:vertAnchor="text" w:tblpXSpec="right" w:tblpY="1"/>
        <w:tblOverlap w:val="never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4996"/>
        <w:gridCol w:w="5804"/>
      </w:tblGrid>
      <w:tr w:rsidR="00BA7817" w:rsidRPr="0005000F" w14:paraId="4AC604A8" w14:textId="77777777" w:rsidTr="00F979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F2F2F2"/>
            <w:vAlign w:val="center"/>
          </w:tcPr>
          <w:p w14:paraId="28DD74AB" w14:textId="77777777" w:rsidR="00DE1371" w:rsidRPr="0005000F" w:rsidRDefault="00E54BCB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سم المراجع الخارجي الأول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F2F2F2"/>
            <w:vAlign w:val="center"/>
          </w:tcPr>
          <w:p w14:paraId="52D1841C" w14:textId="77777777" w:rsidR="00DE1371" w:rsidRPr="0005000F" w:rsidRDefault="00E54BCB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Name of the first external reviewer</w:t>
            </w:r>
          </w:p>
        </w:tc>
      </w:tr>
      <w:tr w:rsidR="00BA7817" w:rsidRPr="0005000F" w14:paraId="6F02003A" w14:textId="77777777" w:rsidTr="00F979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F2F2F2"/>
            <w:vAlign w:val="center"/>
          </w:tcPr>
          <w:p w14:paraId="29AD7CBF" w14:textId="77777777" w:rsidR="00DE1371" w:rsidRPr="0005000F" w:rsidRDefault="00E54BCB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تعليق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F2F2F2"/>
            <w:vAlign w:val="center"/>
          </w:tcPr>
          <w:p w14:paraId="7F976B72" w14:textId="77777777" w:rsidR="00DE1371" w:rsidRPr="0005000F" w:rsidRDefault="00E54BCB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Comments of external reviewer</w:t>
            </w:r>
          </w:p>
        </w:tc>
      </w:tr>
      <w:tr w:rsidR="00BA7817" w:rsidRPr="0005000F" w14:paraId="6A50B5C4" w14:textId="77777777" w:rsidTr="00F979A4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auto"/>
            <w:vAlign w:val="center"/>
          </w:tcPr>
          <w:p w14:paraId="3ACFAF2D" w14:textId="77777777" w:rsidR="00DE1371" w:rsidRPr="0005000F" w:rsidRDefault="00DE1371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auto"/>
            <w:vAlign w:val="center"/>
          </w:tcPr>
          <w:p w14:paraId="4C801FCC" w14:textId="77777777" w:rsidR="00DE1371" w:rsidRPr="0005000F" w:rsidRDefault="00DE1371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34D800CD" w14:textId="77777777" w:rsidTr="00F979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F2F2F2"/>
            <w:vAlign w:val="center"/>
          </w:tcPr>
          <w:p w14:paraId="355A062E" w14:textId="77777777" w:rsidR="00DE1371" w:rsidRPr="0005000F" w:rsidRDefault="00E54BCB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تعليق القسم على آراء المحكمين الخارجيين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F2F2F2"/>
            <w:vAlign w:val="center"/>
          </w:tcPr>
          <w:p w14:paraId="59ABF4B7" w14:textId="77777777" w:rsidR="00DE1371" w:rsidRPr="0005000F" w:rsidRDefault="00E54BCB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Department’s comments on the external reviewer opinion</w:t>
            </w:r>
          </w:p>
        </w:tc>
      </w:tr>
      <w:tr w:rsidR="00BA7817" w:rsidRPr="0005000F" w14:paraId="6478DC08" w14:textId="77777777" w:rsidTr="00F979A4">
        <w:trPr>
          <w:trHeight w:val="1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auto"/>
            <w:vAlign w:val="center"/>
          </w:tcPr>
          <w:p w14:paraId="5DA376A9" w14:textId="77777777" w:rsidR="00DE1371" w:rsidRPr="0005000F" w:rsidRDefault="00DE1371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auto"/>
            <w:vAlign w:val="center"/>
          </w:tcPr>
          <w:p w14:paraId="630C2874" w14:textId="77777777" w:rsidR="00DE1371" w:rsidRPr="0005000F" w:rsidRDefault="00DE1371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1436B898" w14:textId="77777777" w:rsidTr="00F979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F2F2F2"/>
            <w:vAlign w:val="center"/>
          </w:tcPr>
          <w:p w14:paraId="0B9DFC58" w14:textId="77777777" w:rsidR="00DE1371" w:rsidRPr="0005000F" w:rsidRDefault="00E54BCB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سم المراجع الخارجي الثاني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F2F2F2"/>
            <w:vAlign w:val="center"/>
          </w:tcPr>
          <w:p w14:paraId="46E682DA" w14:textId="77777777" w:rsidR="00DE1371" w:rsidRPr="0005000F" w:rsidRDefault="00E54BCB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Name of the second external reviewer</w:t>
            </w:r>
          </w:p>
        </w:tc>
      </w:tr>
      <w:tr w:rsidR="00BA7817" w:rsidRPr="0005000F" w14:paraId="45460D57" w14:textId="77777777" w:rsidTr="00F979A4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F2F2F2"/>
            <w:vAlign w:val="center"/>
          </w:tcPr>
          <w:p w14:paraId="12545911" w14:textId="77777777" w:rsidR="00DE1371" w:rsidRPr="0005000F" w:rsidRDefault="00E54BCB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تعليق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F2F2F2"/>
            <w:vAlign w:val="center"/>
          </w:tcPr>
          <w:p w14:paraId="48E99D58" w14:textId="77777777" w:rsidR="00DE1371" w:rsidRPr="0005000F" w:rsidRDefault="00E54BCB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Comments of external reviewer</w:t>
            </w:r>
          </w:p>
        </w:tc>
      </w:tr>
      <w:tr w:rsidR="00BA7817" w:rsidRPr="0005000F" w14:paraId="331772D8" w14:textId="77777777" w:rsidTr="00F979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auto"/>
            <w:vAlign w:val="center"/>
          </w:tcPr>
          <w:p w14:paraId="2B7A8A50" w14:textId="256B957A" w:rsidR="00F979A4" w:rsidRPr="0005000F" w:rsidRDefault="00F979A4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auto"/>
            <w:vAlign w:val="center"/>
          </w:tcPr>
          <w:p w14:paraId="1718F263" w14:textId="77777777" w:rsidR="00DE1371" w:rsidRPr="0005000F" w:rsidRDefault="00DE1371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7F93432E" w14:textId="77777777" w:rsidTr="00F979A4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F2F2F2"/>
            <w:vAlign w:val="center"/>
          </w:tcPr>
          <w:p w14:paraId="259D88C2" w14:textId="7A6FF2EF" w:rsidR="00DE1371" w:rsidRPr="0005000F" w:rsidRDefault="00E54BCB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تعليق ا</w:t>
            </w:r>
            <w:r w:rsidR="00F979A4">
              <w:rPr>
                <w:rFonts w:ascii="Sakkal Majalla" w:hAnsi="Sakkal Majalla" w:cs="Sakkal Majalla"/>
                <w:sz w:val="28"/>
                <w:szCs w:val="28"/>
                <w:rtl/>
              </w:rPr>
              <w:t>لقسم على آراء المحكمين الخارجيي</w:t>
            </w:r>
            <w:r w:rsidR="00F979A4">
              <w:rPr>
                <w:rFonts w:ascii="Sakkal Majalla" w:hAnsi="Sakkal Majalla" w:cs="Sakkal Majalla" w:hint="cs"/>
                <w:sz w:val="28"/>
                <w:szCs w:val="28"/>
                <w:rtl/>
              </w:rPr>
              <w:t>ن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F2F2F2"/>
            <w:vAlign w:val="center"/>
          </w:tcPr>
          <w:p w14:paraId="27944E79" w14:textId="77777777" w:rsidR="00DE1371" w:rsidRPr="0005000F" w:rsidRDefault="00E54BCB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Department’s comments on the external reviewer opinion</w:t>
            </w:r>
          </w:p>
        </w:tc>
      </w:tr>
      <w:tr w:rsidR="00BA7817" w:rsidRPr="0005000F" w14:paraId="63FAFCEA" w14:textId="77777777" w:rsidTr="00AB0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auto"/>
            <w:vAlign w:val="center"/>
          </w:tcPr>
          <w:p w14:paraId="4F854A00" w14:textId="77777777" w:rsidR="00DE1371" w:rsidRPr="0005000F" w:rsidRDefault="00DE1371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auto"/>
            <w:vAlign w:val="center"/>
          </w:tcPr>
          <w:p w14:paraId="4774B971" w14:textId="4071A22E" w:rsidR="00AB0FAE" w:rsidRPr="0005000F" w:rsidRDefault="00AB0FAE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287A3E6B" w14:textId="77777777" w:rsidTr="00F979A4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E7E6E6"/>
            <w:vAlign w:val="center"/>
          </w:tcPr>
          <w:p w14:paraId="2EC5872F" w14:textId="77777777" w:rsidR="00DE1371" w:rsidRPr="0005000F" w:rsidRDefault="00E54BCB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تعديلات المقترحة في مقررات البرنامج المقترح من قبل المحكمين واللجان المختصة (ان وجدت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E7E6E6"/>
            <w:vAlign w:val="center"/>
          </w:tcPr>
          <w:p w14:paraId="6ADFD84F" w14:textId="77777777" w:rsidR="00DE1371" w:rsidRPr="0005000F" w:rsidRDefault="00E54BCB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The proposed changes to the proposed program courses by the reviewer and the relevant committees (if any)</w:t>
            </w:r>
          </w:p>
        </w:tc>
      </w:tr>
      <w:tr w:rsidR="00BA7817" w:rsidRPr="0005000F" w14:paraId="234BBB8C" w14:textId="77777777" w:rsidTr="00F979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auto"/>
            <w:vAlign w:val="center"/>
          </w:tcPr>
          <w:p w14:paraId="74B9621D" w14:textId="77777777" w:rsidR="00DE1371" w:rsidRPr="0005000F" w:rsidRDefault="00DE1371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auto"/>
            <w:vAlign w:val="center"/>
          </w:tcPr>
          <w:p w14:paraId="06F5EB2C" w14:textId="77777777" w:rsidR="00DE1371" w:rsidRPr="0005000F" w:rsidRDefault="00DE1371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1B0D2E23" w14:textId="77777777" w:rsidTr="00F979A4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auto"/>
            <w:vAlign w:val="center"/>
          </w:tcPr>
          <w:p w14:paraId="2B66A50E" w14:textId="77777777" w:rsidR="00DE1371" w:rsidRPr="0005000F" w:rsidRDefault="00DE1371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auto"/>
            <w:vAlign w:val="center"/>
          </w:tcPr>
          <w:p w14:paraId="1BD6D099" w14:textId="77777777" w:rsidR="00DE1371" w:rsidRPr="0005000F" w:rsidRDefault="00DE1371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4E7FB0FC" w14:textId="77777777" w:rsidTr="00F979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auto"/>
            <w:vAlign w:val="center"/>
          </w:tcPr>
          <w:p w14:paraId="63AFC32A" w14:textId="77777777" w:rsidR="00DE1371" w:rsidRPr="0005000F" w:rsidRDefault="00DE1371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auto"/>
            <w:vAlign w:val="center"/>
          </w:tcPr>
          <w:p w14:paraId="68DF02EA" w14:textId="77777777" w:rsidR="00DE1371" w:rsidRPr="0005000F" w:rsidRDefault="00DE1371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389ABCB0" w14:textId="77777777" w:rsidTr="00F979A4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auto"/>
            <w:vAlign w:val="center"/>
          </w:tcPr>
          <w:p w14:paraId="13B5958E" w14:textId="77777777" w:rsidR="00DE1371" w:rsidRPr="0005000F" w:rsidRDefault="00DE1371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auto"/>
            <w:vAlign w:val="center"/>
          </w:tcPr>
          <w:p w14:paraId="3837328A" w14:textId="77777777" w:rsidR="00DE1371" w:rsidRPr="0005000F" w:rsidRDefault="00DE1371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00190A77" w14:textId="77777777" w:rsidTr="00F979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E7E6E6"/>
            <w:vAlign w:val="center"/>
          </w:tcPr>
          <w:p w14:paraId="23457CA3" w14:textId="77777777" w:rsidR="00DE1371" w:rsidRPr="0005000F" w:rsidRDefault="00E54BCB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تعديلات المقترحة الأخرى في البرنامج (ان وجدت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E7E6E6"/>
            <w:vAlign w:val="center"/>
          </w:tcPr>
          <w:p w14:paraId="3BCB44BE" w14:textId="77777777" w:rsidR="00DE1371" w:rsidRPr="0005000F" w:rsidRDefault="00E54BCB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Other proposed changes to the proposed program (if any)</w:t>
            </w:r>
          </w:p>
        </w:tc>
      </w:tr>
      <w:tr w:rsidR="00BA7817" w:rsidRPr="0005000F" w14:paraId="067D1D4A" w14:textId="77777777" w:rsidTr="00F979A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6" w:type="dxa"/>
            <w:shd w:val="clear" w:color="auto" w:fill="auto"/>
            <w:vAlign w:val="center"/>
          </w:tcPr>
          <w:p w14:paraId="5BB317BF" w14:textId="77777777" w:rsidR="00DE1371" w:rsidRPr="0005000F" w:rsidRDefault="00DE1371" w:rsidP="00F979A4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804" w:type="dxa"/>
            <w:shd w:val="clear" w:color="auto" w:fill="auto"/>
            <w:vAlign w:val="center"/>
          </w:tcPr>
          <w:p w14:paraId="00A2F427" w14:textId="77777777" w:rsidR="00DE1371" w:rsidRPr="0005000F" w:rsidRDefault="00DE1371" w:rsidP="00F979A4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16C7E64D" w14:textId="77777777" w:rsidR="00F979A4" w:rsidRPr="0005000F" w:rsidRDefault="00F979A4" w:rsidP="00F979A4">
      <w:pPr>
        <w:bidi/>
        <w:spacing w:after="0"/>
        <w:rPr>
          <w:rFonts w:ascii="Sakkal Majalla" w:hAnsi="Sakkal Majalla" w:cs="Sakkal Majalla" w:hint="cs"/>
          <w:sz w:val="28"/>
          <w:szCs w:val="28"/>
        </w:rPr>
      </w:pPr>
    </w:p>
    <w:p w14:paraId="16037AB6" w14:textId="77777777" w:rsidR="00DE1371" w:rsidRPr="0005000F" w:rsidRDefault="00E54BCB">
      <w:pPr>
        <w:spacing w:after="0"/>
        <w:jc w:val="center"/>
        <w:rPr>
          <w:rFonts w:ascii="Sakkal Majalla" w:hAnsi="Sakkal Majalla" w:cs="Sakkal Majalla"/>
          <w:b/>
          <w:sz w:val="28"/>
          <w:szCs w:val="28"/>
        </w:rPr>
      </w:pPr>
      <w:r w:rsidRPr="0005000F">
        <w:rPr>
          <w:rFonts w:ascii="Sakkal Majalla" w:hAnsi="Sakkal Majalla" w:cs="Sakkal Majalla"/>
          <w:b/>
          <w:sz w:val="28"/>
          <w:szCs w:val="28"/>
        </w:rPr>
        <w:lastRenderedPageBreak/>
        <w:t>_______________________________________</w:t>
      </w:r>
      <w:r w:rsidRPr="0005000F">
        <w:rPr>
          <w:rFonts w:ascii="Sakkal Majalla" w:hAnsi="Sakkal Majalla" w:cs="Sakkal Majalla"/>
          <w:b/>
          <w:sz w:val="28"/>
          <w:szCs w:val="28"/>
          <w:rtl/>
        </w:rPr>
        <w:t>خاص بالعمادة</w:t>
      </w:r>
      <w:r w:rsidRPr="0005000F">
        <w:rPr>
          <w:rFonts w:ascii="Sakkal Majalla" w:hAnsi="Sakkal Majalla" w:cs="Sakkal Majalla"/>
          <w:b/>
          <w:sz w:val="28"/>
          <w:szCs w:val="28"/>
        </w:rPr>
        <w:t>____________________________________</w:t>
      </w:r>
    </w:p>
    <w:p w14:paraId="1E875E4F" w14:textId="77777777" w:rsidR="00DE1371" w:rsidRPr="0005000F" w:rsidRDefault="00DE1371">
      <w:pPr>
        <w:bidi/>
        <w:spacing w:after="0"/>
        <w:rPr>
          <w:rFonts w:ascii="Sakkal Majalla" w:hAnsi="Sakkal Majalla" w:cs="Sakkal Majalla" w:hint="cs"/>
          <w:sz w:val="28"/>
          <w:szCs w:val="28"/>
        </w:rPr>
      </w:pPr>
    </w:p>
    <w:tbl>
      <w:tblPr>
        <w:tblStyle w:val="afc"/>
        <w:bidiVisual/>
        <w:tblW w:w="10800" w:type="dxa"/>
        <w:tblInd w:w="0" w:type="dxa"/>
        <w:tblBorders>
          <w:top w:val="single" w:sz="4" w:space="0" w:color="7F7F7F"/>
          <w:left w:val="single" w:sz="4" w:space="0" w:color="BFBFBF"/>
          <w:bottom w:val="single" w:sz="4" w:space="0" w:color="7F7F7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1800"/>
        <w:gridCol w:w="1801"/>
        <w:gridCol w:w="285"/>
        <w:gridCol w:w="1406"/>
        <w:gridCol w:w="1909"/>
        <w:gridCol w:w="359"/>
        <w:gridCol w:w="1834"/>
        <w:gridCol w:w="1406"/>
      </w:tblGrid>
      <w:tr w:rsidR="00BA7817" w:rsidRPr="0005000F" w14:paraId="27DC6C2E" w14:textId="77777777" w:rsidTr="00DE1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4"/>
          </w:tcPr>
          <w:p w14:paraId="4A39BF97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قرار اللجنة الدائمة لبرامج الدراسات العلي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508" w:type="dxa"/>
            <w:gridSpan w:val="4"/>
          </w:tcPr>
          <w:p w14:paraId="2477ED6E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قرار مجلس العمادة</w:t>
            </w:r>
          </w:p>
        </w:tc>
      </w:tr>
      <w:tr w:rsidR="00BA7817" w:rsidRPr="0005000F" w14:paraId="20DE331E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E2EE4AC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رقم القرا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6" w:type="dxa"/>
            <w:gridSpan w:val="2"/>
          </w:tcPr>
          <w:p w14:paraId="78076AA8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جلسة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</w:tcPr>
          <w:p w14:paraId="4F939682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التاريخ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68" w:type="dxa"/>
            <w:gridSpan w:val="2"/>
          </w:tcPr>
          <w:p w14:paraId="6C01CD38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قرار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34" w:type="dxa"/>
          </w:tcPr>
          <w:p w14:paraId="1C2ACEF0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جلس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06" w:type="dxa"/>
          </w:tcPr>
          <w:p w14:paraId="31518EC0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تاريخ</w:t>
            </w:r>
          </w:p>
        </w:tc>
      </w:tr>
      <w:tr w:rsidR="00BA7817" w:rsidRPr="0005000F" w14:paraId="6C2EE154" w14:textId="77777777" w:rsidTr="00DE1371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75BD7CD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Decision Numb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6" w:type="dxa"/>
            <w:gridSpan w:val="2"/>
          </w:tcPr>
          <w:p w14:paraId="6972750A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The Council Numb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</w:tcPr>
          <w:p w14:paraId="6700E8DB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68" w:type="dxa"/>
            <w:gridSpan w:val="2"/>
          </w:tcPr>
          <w:p w14:paraId="28F20CCD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Decision Numb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34" w:type="dxa"/>
          </w:tcPr>
          <w:p w14:paraId="68E1D5E2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The Council Numb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06" w:type="dxa"/>
          </w:tcPr>
          <w:p w14:paraId="3AD72EE5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Date</w:t>
            </w:r>
          </w:p>
        </w:tc>
      </w:tr>
      <w:tr w:rsidR="00BA7817" w:rsidRPr="0005000F" w14:paraId="288BBE76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D87410F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 w:hint="cs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86" w:type="dxa"/>
            <w:gridSpan w:val="2"/>
          </w:tcPr>
          <w:p w14:paraId="28D7CBDF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06" w:type="dxa"/>
          </w:tcPr>
          <w:p w14:paraId="79B4E14E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68" w:type="dxa"/>
            <w:gridSpan w:val="2"/>
          </w:tcPr>
          <w:p w14:paraId="2B346F7D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34" w:type="dxa"/>
          </w:tcPr>
          <w:p w14:paraId="15A5D585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06" w:type="dxa"/>
          </w:tcPr>
          <w:p w14:paraId="15FD1142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2625A1A5" w14:textId="77777777" w:rsidTr="00DE1371">
        <w:trPr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  <w:gridSpan w:val="4"/>
          </w:tcPr>
          <w:p w14:paraId="14167229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508" w:type="dxa"/>
            <w:gridSpan w:val="4"/>
          </w:tcPr>
          <w:p w14:paraId="3C2658B3" w14:textId="77777777" w:rsidR="00DE1371" w:rsidRPr="0005000F" w:rsidRDefault="00DE1371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BA7817" w:rsidRPr="0005000F" w14:paraId="65E91BE1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8"/>
          </w:tcPr>
          <w:p w14:paraId="0CB70FE2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قرار مجلس الجامعة</w:t>
            </w:r>
          </w:p>
        </w:tc>
      </w:tr>
      <w:tr w:rsidR="00BA7817" w:rsidRPr="0005000F" w14:paraId="5E4E3B48" w14:textId="77777777" w:rsidTr="00DE1371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1" w:type="dxa"/>
            <w:gridSpan w:val="2"/>
          </w:tcPr>
          <w:p w14:paraId="3ADF6B38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رقم القرا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0" w:type="dxa"/>
            <w:gridSpan w:val="3"/>
          </w:tcPr>
          <w:p w14:paraId="28210D13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  <w:rtl/>
              </w:rPr>
              <w:t>رقم الجلس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99" w:type="dxa"/>
            <w:gridSpan w:val="3"/>
          </w:tcPr>
          <w:p w14:paraId="16FF618E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  <w:rtl/>
              </w:rPr>
              <w:t>التاريخ</w:t>
            </w:r>
          </w:p>
        </w:tc>
      </w:tr>
      <w:tr w:rsidR="00BA7817" w:rsidRPr="0005000F" w14:paraId="3DC2B0A1" w14:textId="77777777" w:rsidTr="00DE1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1" w:type="dxa"/>
            <w:gridSpan w:val="2"/>
          </w:tcPr>
          <w:p w14:paraId="7A4529EC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Decision Numb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0" w:type="dxa"/>
            <w:gridSpan w:val="3"/>
          </w:tcPr>
          <w:p w14:paraId="4A662ABC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b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sz w:val="28"/>
                <w:szCs w:val="28"/>
              </w:rPr>
              <w:t>The Council Numb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99" w:type="dxa"/>
            <w:gridSpan w:val="3"/>
          </w:tcPr>
          <w:p w14:paraId="4C824CA2" w14:textId="77777777" w:rsidR="00DE1371" w:rsidRPr="0005000F" w:rsidRDefault="00E54BCB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Date</w:t>
            </w:r>
          </w:p>
        </w:tc>
      </w:tr>
      <w:tr w:rsidR="00BA7817" w:rsidRPr="0005000F" w14:paraId="41B41FDE" w14:textId="77777777" w:rsidTr="00DE137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1" w:type="dxa"/>
            <w:gridSpan w:val="2"/>
          </w:tcPr>
          <w:p w14:paraId="70FED8CB" w14:textId="77777777" w:rsidR="00DE1371" w:rsidRPr="0005000F" w:rsidRDefault="00DE1371" w:rsidP="007F77E6">
            <w:pPr>
              <w:bidi/>
              <w:spacing w:before="280"/>
              <w:rPr>
                <w:rFonts w:ascii="Sakkal Majalla" w:hAnsi="Sakkal Majalla" w:cs="Sakkal Majalla" w:hint="cs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00" w:type="dxa"/>
            <w:gridSpan w:val="3"/>
          </w:tcPr>
          <w:p w14:paraId="7BCFC872" w14:textId="77777777" w:rsidR="00DE1371" w:rsidRPr="0005000F" w:rsidRDefault="00DE1371" w:rsidP="007F77E6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99" w:type="dxa"/>
            <w:gridSpan w:val="3"/>
          </w:tcPr>
          <w:p w14:paraId="6D49C269" w14:textId="77777777" w:rsidR="00DE1371" w:rsidRPr="0005000F" w:rsidRDefault="00DE1371" w:rsidP="007F77E6">
            <w:pPr>
              <w:bidi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3B22F93A" w14:textId="5A5F4AAE" w:rsidR="0040061D" w:rsidRDefault="0040061D" w:rsidP="0040061D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14C0CCCE" w14:textId="24D80BA4" w:rsidR="003064B7" w:rsidRDefault="003064B7" w:rsidP="003064B7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0F434F59" w14:textId="0936B50B" w:rsidR="003064B7" w:rsidRDefault="003064B7" w:rsidP="003064B7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12CC1DFF" w14:textId="1365E60E" w:rsidR="003064B7" w:rsidRDefault="003064B7" w:rsidP="003064B7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47375BFC" w14:textId="77777777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722FC682" w14:textId="12FA1119" w:rsidR="003064B7" w:rsidRDefault="003064B7" w:rsidP="003064B7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1E6E97D8" w14:textId="38843C37" w:rsidR="003064B7" w:rsidRDefault="003064B7" w:rsidP="003064B7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4406DAAE" w14:textId="3AAB310F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5485E7F0" w14:textId="0D899C0D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73345DCF" w14:textId="5C2292B6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35632FF4" w14:textId="62AAC689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4C8F5F7E" w14:textId="77777777" w:rsidR="00AB0FAE" w:rsidRDefault="00AB0FAE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0AFA3621" w14:textId="03F9A2F9" w:rsidR="003064B7" w:rsidRDefault="003064B7" w:rsidP="003064B7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p w14:paraId="270162E1" w14:textId="77777777" w:rsidR="003064B7" w:rsidRPr="0005000F" w:rsidRDefault="003064B7" w:rsidP="003064B7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4"/>
        <w:gridCol w:w="952"/>
        <w:gridCol w:w="686"/>
        <w:gridCol w:w="1308"/>
        <w:gridCol w:w="1813"/>
        <w:gridCol w:w="2005"/>
        <w:gridCol w:w="1290"/>
        <w:gridCol w:w="183"/>
        <w:gridCol w:w="1275"/>
        <w:gridCol w:w="634"/>
      </w:tblGrid>
      <w:tr w:rsidR="00BA7817" w:rsidRPr="0005000F" w14:paraId="283D082F" w14:textId="77777777" w:rsidTr="00F979A4">
        <w:trPr>
          <w:trHeight w:val="377"/>
        </w:trPr>
        <w:tc>
          <w:tcPr>
            <w:tcW w:w="5000" w:type="pct"/>
            <w:gridSpan w:val="10"/>
            <w:shd w:val="clear" w:color="auto" w:fill="B3B3B3"/>
          </w:tcPr>
          <w:p w14:paraId="47BFE83B" w14:textId="77777777" w:rsidR="0040061D" w:rsidRPr="0005000F" w:rsidRDefault="0040061D" w:rsidP="00F979A4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lastRenderedPageBreak/>
              <w:t>توصيف المقررات</w:t>
            </w:r>
          </w:p>
        </w:tc>
      </w:tr>
      <w:tr w:rsidR="00BA7817" w:rsidRPr="0005000F" w14:paraId="42BD2AC5" w14:textId="77777777" w:rsidTr="00F979A4">
        <w:trPr>
          <w:trHeight w:val="189"/>
        </w:trPr>
        <w:tc>
          <w:tcPr>
            <w:tcW w:w="2503" w:type="pct"/>
            <w:gridSpan w:val="5"/>
            <w:shd w:val="clear" w:color="auto" w:fill="auto"/>
          </w:tcPr>
          <w:p w14:paraId="486FCA5E" w14:textId="77777777" w:rsidR="0040061D" w:rsidRPr="00F979A4" w:rsidRDefault="0040061D" w:rsidP="00F979A4">
            <w:pPr>
              <w:shd w:val="clear" w:color="auto" w:fill="D9D9D9"/>
              <w:bidi/>
              <w:spacing w:after="0"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F979A4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يجب أن يتضمن توصيف المقرر العناصر الثلاثة الآتية: </w:t>
            </w:r>
          </w:p>
          <w:p w14:paraId="03B34315" w14:textId="77777777" w:rsidR="0040061D" w:rsidRPr="00F979A4" w:rsidRDefault="0040061D" w:rsidP="00F979A4">
            <w:pPr>
              <w:numPr>
                <w:ilvl w:val="0"/>
                <w:numId w:val="31"/>
              </w:numPr>
              <w:shd w:val="clear" w:color="auto" w:fill="D9D9D9"/>
              <w:bidi/>
              <w:spacing w:after="0" w:line="276" w:lineRule="auto"/>
              <w:ind w:left="337" w:hanging="337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F979A4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أهداف ويجب أن تتضمن: البعد المعرفي، والبعد المهاري، والبعد الوجداني.</w:t>
            </w:r>
          </w:p>
          <w:p w14:paraId="0F212252" w14:textId="77777777" w:rsidR="0040061D" w:rsidRPr="00F979A4" w:rsidRDefault="0040061D" w:rsidP="00F979A4">
            <w:pPr>
              <w:numPr>
                <w:ilvl w:val="0"/>
                <w:numId w:val="31"/>
              </w:numPr>
              <w:shd w:val="clear" w:color="auto" w:fill="D9D9D9"/>
              <w:bidi/>
              <w:spacing w:after="0" w:line="276" w:lineRule="auto"/>
              <w:ind w:left="337" w:hanging="337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F979A4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موضوعات.</w:t>
            </w:r>
          </w:p>
          <w:p w14:paraId="5FF02530" w14:textId="1F9AC7C0" w:rsidR="0040061D" w:rsidRPr="00F979A4" w:rsidRDefault="0040061D" w:rsidP="00F979A4">
            <w:pPr>
              <w:numPr>
                <w:ilvl w:val="0"/>
                <w:numId w:val="31"/>
              </w:numPr>
              <w:shd w:val="clear" w:color="auto" w:fill="D9D9D9"/>
              <w:bidi/>
              <w:spacing w:after="0" w:line="276" w:lineRule="auto"/>
              <w:ind w:left="337" w:hanging="337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F979A4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وسائل التقويم.</w:t>
            </w:r>
          </w:p>
        </w:tc>
        <w:tc>
          <w:tcPr>
            <w:tcW w:w="2497" w:type="pct"/>
            <w:gridSpan w:val="5"/>
            <w:shd w:val="clear" w:color="auto" w:fill="FFFFFF"/>
          </w:tcPr>
          <w:p w14:paraId="1ACF9ED2" w14:textId="77777777" w:rsidR="0040061D" w:rsidRPr="0005000F" w:rsidRDefault="0040061D" w:rsidP="00F979A4">
            <w:pPr>
              <w:tabs>
                <w:tab w:val="right" w:pos="0"/>
              </w:tabs>
              <w:spacing w:after="0" w:line="276" w:lineRule="auto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Course description should include the following three elements:</w:t>
            </w:r>
          </w:p>
          <w:p w14:paraId="2A0CA5D9" w14:textId="77777777" w:rsidR="0040061D" w:rsidRPr="0005000F" w:rsidRDefault="0040061D" w:rsidP="00F979A4">
            <w:pPr>
              <w:tabs>
                <w:tab w:val="right" w:pos="0"/>
              </w:tabs>
              <w:spacing w:after="0" w:line="276" w:lineRule="auto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1.Objectives that include: cognitive dimension, Skills dimension and emotional dimension</w:t>
            </w:r>
          </w:p>
          <w:p w14:paraId="42433B37" w14:textId="77777777" w:rsidR="0040061D" w:rsidRPr="0005000F" w:rsidRDefault="0040061D" w:rsidP="00F979A4">
            <w:pPr>
              <w:tabs>
                <w:tab w:val="right" w:pos="0"/>
              </w:tabs>
              <w:spacing w:after="0" w:line="276" w:lineRule="auto"/>
              <w:ind w:left="34" w:hanging="34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 xml:space="preserve"> 2 Topics.</w:t>
            </w:r>
          </w:p>
          <w:p w14:paraId="28438E77" w14:textId="77777777" w:rsidR="0040061D" w:rsidRPr="0005000F" w:rsidRDefault="0040061D" w:rsidP="00F979A4">
            <w:pPr>
              <w:tabs>
                <w:tab w:val="right" w:pos="0"/>
              </w:tabs>
              <w:spacing w:after="0" w:line="276" w:lineRule="auto"/>
              <w:ind w:left="34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sz w:val="28"/>
                <w:szCs w:val="28"/>
              </w:rPr>
              <w:t>3. Assessment methods.</w:t>
            </w:r>
          </w:p>
        </w:tc>
      </w:tr>
      <w:tr w:rsidR="00BA7817" w:rsidRPr="0005000F" w14:paraId="41E1364A" w14:textId="77777777" w:rsidTr="00F979A4">
        <w:trPr>
          <w:trHeight w:val="285"/>
        </w:trPr>
        <w:tc>
          <w:tcPr>
            <w:tcW w:w="739" w:type="pct"/>
            <w:gridSpan w:val="2"/>
            <w:shd w:val="clear" w:color="auto" w:fill="D9D9D9"/>
          </w:tcPr>
          <w:p w14:paraId="6E1EA29A" w14:textId="77777777" w:rsidR="0040061D" w:rsidRPr="0005000F" w:rsidRDefault="0040061D" w:rsidP="00F979A4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مز ورقم المـقرر</w:t>
            </w:r>
          </w:p>
        </w:tc>
        <w:tc>
          <w:tcPr>
            <w:tcW w:w="2693" w:type="pct"/>
            <w:gridSpan w:val="4"/>
            <w:shd w:val="clear" w:color="auto" w:fill="D9D9D9"/>
            <w:vAlign w:val="center"/>
          </w:tcPr>
          <w:p w14:paraId="2850E263" w14:textId="77777777" w:rsidR="0040061D" w:rsidRPr="0005000F" w:rsidRDefault="0040061D" w:rsidP="00F979A4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نوان المقـــــرر</w:t>
            </w:r>
          </w:p>
        </w:tc>
        <w:tc>
          <w:tcPr>
            <w:tcW w:w="683" w:type="pct"/>
            <w:gridSpan w:val="2"/>
            <w:shd w:val="clear" w:color="auto" w:fill="D9D9D9"/>
            <w:vAlign w:val="center"/>
          </w:tcPr>
          <w:p w14:paraId="4209ADEE" w14:textId="77777777" w:rsidR="0040061D" w:rsidRPr="0005000F" w:rsidRDefault="0040061D" w:rsidP="00F979A4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دد الوحدات</w:t>
            </w:r>
          </w:p>
        </w:tc>
        <w:tc>
          <w:tcPr>
            <w:tcW w:w="886" w:type="pct"/>
            <w:gridSpan w:val="2"/>
            <w:shd w:val="clear" w:color="auto" w:fill="D9D9D9"/>
            <w:vAlign w:val="center"/>
          </w:tcPr>
          <w:p w14:paraId="0862659F" w14:textId="77777777" w:rsidR="0040061D" w:rsidRPr="0005000F" w:rsidRDefault="0040061D" w:rsidP="00F979A4">
            <w:pPr>
              <w:pStyle w:val="2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تطلب سابق</w:t>
            </w:r>
          </w:p>
        </w:tc>
      </w:tr>
      <w:tr w:rsidR="00BA7817" w:rsidRPr="0005000F" w14:paraId="0A836FF4" w14:textId="77777777" w:rsidTr="00F979A4">
        <w:trPr>
          <w:trHeight w:val="345"/>
        </w:trPr>
        <w:tc>
          <w:tcPr>
            <w:tcW w:w="739" w:type="pct"/>
            <w:gridSpan w:val="2"/>
            <w:shd w:val="clear" w:color="auto" w:fill="auto"/>
            <w:vAlign w:val="center"/>
          </w:tcPr>
          <w:p w14:paraId="77EC9131" w14:textId="77777777" w:rsidR="0040061D" w:rsidRPr="0005000F" w:rsidRDefault="0040061D" w:rsidP="00F979A4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</w:p>
        </w:tc>
        <w:tc>
          <w:tcPr>
            <w:tcW w:w="2693" w:type="pct"/>
            <w:gridSpan w:val="4"/>
            <w:shd w:val="clear" w:color="auto" w:fill="auto"/>
            <w:vAlign w:val="center"/>
          </w:tcPr>
          <w:p w14:paraId="498AFC9C" w14:textId="77777777" w:rsidR="0040061D" w:rsidRPr="0005000F" w:rsidRDefault="0040061D" w:rsidP="00F979A4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683" w:type="pct"/>
            <w:gridSpan w:val="2"/>
            <w:shd w:val="clear" w:color="auto" w:fill="auto"/>
            <w:vAlign w:val="center"/>
          </w:tcPr>
          <w:p w14:paraId="7409D797" w14:textId="77777777" w:rsidR="0040061D" w:rsidRPr="0005000F" w:rsidRDefault="0040061D" w:rsidP="00F979A4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38A0C3C7" w14:textId="77777777" w:rsidR="0040061D" w:rsidRPr="0005000F" w:rsidRDefault="0040061D" w:rsidP="00F979A4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BA7817" w:rsidRPr="0005000F" w14:paraId="46255866" w14:textId="77777777" w:rsidTr="00F979A4">
        <w:trPr>
          <w:cantSplit/>
          <w:trHeight w:val="2095"/>
        </w:trPr>
        <w:tc>
          <w:tcPr>
            <w:tcW w:w="298" w:type="pct"/>
            <w:shd w:val="clear" w:color="auto" w:fill="E0E0E0"/>
            <w:textDirection w:val="tbRl"/>
            <w:vAlign w:val="center"/>
          </w:tcPr>
          <w:p w14:paraId="6F6AA221" w14:textId="77777777" w:rsidR="0040061D" w:rsidRPr="0005000F" w:rsidRDefault="0040061D" w:rsidP="00F979A4">
            <w:pPr>
              <w:pStyle w:val="2"/>
              <w:ind w:left="113" w:right="11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وصيف المقرر</w:t>
            </w:r>
          </w:p>
        </w:tc>
        <w:tc>
          <w:tcPr>
            <w:tcW w:w="4702" w:type="pct"/>
            <w:gridSpan w:val="9"/>
            <w:shd w:val="clear" w:color="auto" w:fill="auto"/>
            <w:vAlign w:val="center"/>
          </w:tcPr>
          <w:p w14:paraId="29E7276F" w14:textId="5A001942" w:rsidR="0040061D" w:rsidRPr="0005000F" w:rsidRDefault="0040061D" w:rsidP="00F979A4">
            <w:pPr>
              <w:suppressLineNumbers/>
              <w:tabs>
                <w:tab w:val="left" w:pos="337"/>
              </w:tabs>
              <w:bidi/>
              <w:spacing w:line="276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05000F">
              <w:rPr>
                <w:rStyle w:val="Char"/>
                <w:rFonts w:ascii="Sakkal Majalla" w:eastAsia="Calibri" w:hAnsi="Sakkal Majalla" w:cs="Sakkal Majalla"/>
                <w:sz w:val="28"/>
                <w:szCs w:val="28"/>
                <w:rtl/>
              </w:rPr>
              <w:t>1. الأهداف</w:t>
            </w: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 xml:space="preserve">: </w:t>
            </w:r>
          </w:p>
          <w:p w14:paraId="346C9F3B" w14:textId="4F4CC935" w:rsidR="0040061D" w:rsidRPr="0005000F" w:rsidRDefault="0040061D" w:rsidP="00F979A4">
            <w:pPr>
              <w:suppressLineNumbers/>
              <w:tabs>
                <w:tab w:val="left" w:pos="337"/>
              </w:tabs>
              <w:bidi/>
              <w:spacing w:line="276" w:lineRule="auto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>2. المحتوي</w:t>
            </w:r>
            <w:r w:rsidR="003064B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eastAsia="ar-SA"/>
              </w:rPr>
              <w:t>:</w:t>
            </w: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 xml:space="preserve"> </w:t>
            </w:r>
          </w:p>
        </w:tc>
      </w:tr>
      <w:tr w:rsidR="00BA7817" w:rsidRPr="0005000F" w14:paraId="6FFCA681" w14:textId="77777777" w:rsidTr="00F979A4">
        <w:tc>
          <w:tcPr>
            <w:tcW w:w="5000" w:type="pct"/>
            <w:gridSpan w:val="10"/>
            <w:shd w:val="clear" w:color="auto" w:fill="B3B3B3"/>
          </w:tcPr>
          <w:p w14:paraId="21BD2337" w14:textId="77777777" w:rsidR="0040061D" w:rsidRPr="0005000F" w:rsidRDefault="0040061D" w:rsidP="00F979A4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</w:p>
        </w:tc>
      </w:tr>
      <w:tr w:rsidR="00BA7817" w:rsidRPr="0005000F" w14:paraId="701D09C0" w14:textId="77777777" w:rsidTr="00F979A4">
        <w:trPr>
          <w:trHeight w:val="180"/>
        </w:trPr>
        <w:tc>
          <w:tcPr>
            <w:tcW w:w="1057" w:type="pct"/>
            <w:gridSpan w:val="3"/>
            <w:shd w:val="clear" w:color="auto" w:fill="D9D9D9"/>
          </w:tcPr>
          <w:p w14:paraId="4A8CA58A" w14:textId="77777777" w:rsidR="0040061D" w:rsidRPr="0005000F" w:rsidRDefault="0040061D" w:rsidP="00F979A4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Prerequisite</w:t>
            </w:r>
          </w:p>
        </w:tc>
        <w:tc>
          <w:tcPr>
            <w:tcW w:w="606" w:type="pct"/>
            <w:shd w:val="clear" w:color="auto" w:fill="D9D9D9"/>
          </w:tcPr>
          <w:p w14:paraId="10B77095" w14:textId="77777777" w:rsidR="0040061D" w:rsidRPr="0005000F" w:rsidRDefault="0040061D" w:rsidP="00F979A4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redits</w:t>
            </w:r>
          </w:p>
        </w:tc>
        <w:tc>
          <w:tcPr>
            <w:tcW w:w="2367" w:type="pct"/>
            <w:gridSpan w:val="3"/>
            <w:shd w:val="clear" w:color="auto" w:fill="D9D9D9"/>
          </w:tcPr>
          <w:p w14:paraId="6866C89C" w14:textId="77777777" w:rsidR="0040061D" w:rsidRPr="0005000F" w:rsidRDefault="0040061D" w:rsidP="00F979A4">
            <w:pPr>
              <w:pStyle w:val="2"/>
              <w:rPr>
                <w:rFonts w:ascii="Sakkal Majalla" w:hAnsi="Sakkal Majalla" w:cs="Sakkal Majalla"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Title</w:t>
            </w:r>
          </w:p>
        </w:tc>
        <w:tc>
          <w:tcPr>
            <w:tcW w:w="970" w:type="pct"/>
            <w:gridSpan w:val="3"/>
            <w:shd w:val="clear" w:color="auto" w:fill="D9D9D9"/>
          </w:tcPr>
          <w:p w14:paraId="4A2B09A0" w14:textId="77777777" w:rsidR="0040061D" w:rsidRPr="0005000F" w:rsidRDefault="0040061D" w:rsidP="00F979A4">
            <w:pPr>
              <w:pStyle w:val="2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Code</w:t>
            </w:r>
          </w:p>
        </w:tc>
      </w:tr>
      <w:tr w:rsidR="00BA7817" w:rsidRPr="0005000F" w14:paraId="4FB8B7DE" w14:textId="77777777" w:rsidTr="00F979A4">
        <w:trPr>
          <w:trHeight w:val="345"/>
        </w:trPr>
        <w:tc>
          <w:tcPr>
            <w:tcW w:w="1057" w:type="pct"/>
            <w:gridSpan w:val="3"/>
            <w:shd w:val="clear" w:color="auto" w:fill="auto"/>
            <w:vAlign w:val="center"/>
          </w:tcPr>
          <w:p w14:paraId="250C07A8" w14:textId="77777777" w:rsidR="0040061D" w:rsidRPr="0005000F" w:rsidRDefault="0040061D" w:rsidP="00F669B7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606" w:type="pct"/>
            <w:shd w:val="clear" w:color="auto" w:fill="auto"/>
            <w:vAlign w:val="center"/>
          </w:tcPr>
          <w:p w14:paraId="598E8A14" w14:textId="77777777" w:rsidR="0040061D" w:rsidRPr="0005000F" w:rsidRDefault="0040061D" w:rsidP="00F669B7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2367" w:type="pct"/>
            <w:gridSpan w:val="3"/>
            <w:shd w:val="clear" w:color="auto" w:fill="auto"/>
            <w:vAlign w:val="center"/>
          </w:tcPr>
          <w:p w14:paraId="4C53F722" w14:textId="77777777" w:rsidR="0040061D" w:rsidRPr="0005000F" w:rsidRDefault="0040061D" w:rsidP="00F669B7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970" w:type="pct"/>
            <w:gridSpan w:val="3"/>
            <w:shd w:val="clear" w:color="auto" w:fill="auto"/>
            <w:vAlign w:val="center"/>
          </w:tcPr>
          <w:p w14:paraId="4C3CB356" w14:textId="77777777" w:rsidR="0040061D" w:rsidRPr="0005000F" w:rsidRDefault="0040061D" w:rsidP="00F669B7">
            <w:pPr>
              <w:pStyle w:val="2"/>
              <w:bidi w:val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BA7817" w:rsidRPr="0005000F" w14:paraId="1A9FD9C0" w14:textId="77777777" w:rsidTr="00AB0FAE">
        <w:trPr>
          <w:cantSplit/>
          <w:trHeight w:val="2307"/>
        </w:trPr>
        <w:tc>
          <w:tcPr>
            <w:tcW w:w="4706" w:type="pct"/>
            <w:gridSpan w:val="9"/>
            <w:shd w:val="clear" w:color="auto" w:fill="auto"/>
            <w:vAlign w:val="center"/>
          </w:tcPr>
          <w:p w14:paraId="3DB1671C" w14:textId="02D9078B" w:rsidR="0040061D" w:rsidRPr="0005000F" w:rsidRDefault="00AB0FAE" w:rsidP="00F669B7">
            <w:pPr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t xml:space="preserve">1. Objectives: </w:t>
            </w:r>
          </w:p>
          <w:p w14:paraId="59CD7570" w14:textId="77777777" w:rsidR="0040061D" w:rsidRPr="0005000F" w:rsidRDefault="0040061D" w:rsidP="00F669B7">
            <w:pPr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  <w:t>2. Content</w:t>
            </w: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eastAsia="ar-SA"/>
              </w:rPr>
              <w:t>:</w:t>
            </w:r>
          </w:p>
          <w:p w14:paraId="12615267" w14:textId="6906E48F" w:rsidR="0040061D" w:rsidRPr="0005000F" w:rsidRDefault="0040061D" w:rsidP="00F669B7">
            <w:pPr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eastAsia="ar-SA"/>
              </w:rPr>
            </w:pPr>
          </w:p>
        </w:tc>
        <w:tc>
          <w:tcPr>
            <w:tcW w:w="294" w:type="pct"/>
            <w:shd w:val="clear" w:color="auto" w:fill="E0E0E0"/>
            <w:textDirection w:val="btLr"/>
            <w:vAlign w:val="center"/>
          </w:tcPr>
          <w:p w14:paraId="3AA30266" w14:textId="77777777" w:rsidR="0040061D" w:rsidRPr="0005000F" w:rsidRDefault="0040061D" w:rsidP="00F669B7">
            <w:pPr>
              <w:pStyle w:val="2"/>
              <w:bidi w:val="0"/>
              <w:ind w:left="113" w:right="11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05000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ourse Description</w:t>
            </w:r>
          </w:p>
        </w:tc>
      </w:tr>
    </w:tbl>
    <w:p w14:paraId="0171544D" w14:textId="77777777" w:rsidR="0040061D" w:rsidRPr="0005000F" w:rsidRDefault="0040061D" w:rsidP="00AB0FAE">
      <w:pPr>
        <w:bidi/>
        <w:spacing w:after="0" w:line="240" w:lineRule="auto"/>
        <w:rPr>
          <w:rFonts w:ascii="Sakkal Majalla" w:hAnsi="Sakkal Majalla" w:cs="Sakkal Majalla"/>
          <w:b/>
          <w:sz w:val="28"/>
          <w:szCs w:val="28"/>
        </w:rPr>
      </w:pPr>
    </w:p>
    <w:sectPr w:rsidR="0040061D" w:rsidRPr="0005000F">
      <w:headerReference w:type="default" r:id="rId8"/>
      <w:footerReference w:type="default" r:id="rId9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F01B1A" w14:textId="77777777" w:rsidR="0044314B" w:rsidRDefault="0044314B">
      <w:pPr>
        <w:spacing w:after="0" w:line="240" w:lineRule="auto"/>
      </w:pPr>
      <w:r>
        <w:separator/>
      </w:r>
    </w:p>
  </w:endnote>
  <w:endnote w:type="continuationSeparator" w:id="0">
    <w:p w14:paraId="16C1E63F" w14:textId="77777777" w:rsidR="0044314B" w:rsidRDefault="004431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eko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19FA50" w14:textId="7DCCA2B4" w:rsidR="007210AB" w:rsidRDefault="007210AB" w:rsidP="00AB0FAE">
    <w:pPr>
      <w:pBdr>
        <w:top w:val="single" w:sz="24" w:space="0" w:color="823B0B"/>
        <w:left w:val="nil"/>
        <w:bottom w:val="nil"/>
        <w:right w:val="nil"/>
        <w:between w:val="nil"/>
      </w:pBdr>
      <w:tabs>
        <w:tab w:val="center" w:pos="4680"/>
        <w:tab w:val="right" w:pos="9360"/>
      </w:tabs>
      <w:bidi/>
      <w:spacing w:after="0" w:line="240" w:lineRule="auto"/>
      <w:rPr>
        <w:color w:val="000000"/>
        <w:sz w:val="12"/>
        <w:szCs w:val="12"/>
      </w:rPr>
    </w:pPr>
    <w:r>
      <w:rPr>
        <w:color w:val="000000"/>
        <w:sz w:val="12"/>
        <w:szCs w:val="12"/>
        <w:rtl/>
      </w:rPr>
      <w:t xml:space="preserve">عمادة </w:t>
    </w:r>
    <w:r>
      <w:rPr>
        <w:rFonts w:hint="cs"/>
        <w:color w:val="000000"/>
        <w:sz w:val="12"/>
        <w:szCs w:val="12"/>
        <w:rtl/>
      </w:rPr>
      <w:t>البحث والدراسات العليا</w:t>
    </w:r>
    <w:r>
      <w:rPr>
        <w:color w:val="000000"/>
        <w:sz w:val="12"/>
        <w:szCs w:val="12"/>
        <w:rtl/>
      </w:rPr>
      <w:t xml:space="preserve"> – نموذج رقم 1-18042020</w:t>
    </w:r>
    <w:r>
      <w:rPr>
        <w:rFonts w:cstheme="minorBidi" w:hint="cs"/>
        <w:color w:val="000000"/>
        <w:sz w:val="4"/>
        <w:szCs w:val="4"/>
        <w:rtl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  <w:r>
      <w:rPr>
        <w:color w:val="000000"/>
        <w:sz w:val="12"/>
        <w:szCs w:val="12"/>
      </w:rPr>
      <w:t>Deanship of research and Graduate Studies - form No. 1-18042020</w:t>
    </w:r>
  </w:p>
  <w:p w14:paraId="7AA49185" w14:textId="7CC425CF" w:rsidR="007210AB" w:rsidRPr="00F979A4" w:rsidRDefault="007210AB" w:rsidP="00AB0FAE">
    <w:pPr>
      <w:pBdr>
        <w:top w:val="single" w:sz="24" w:space="0" w:color="823B0B"/>
        <w:left w:val="nil"/>
        <w:bottom w:val="nil"/>
        <w:right w:val="nil"/>
        <w:between w:val="nil"/>
      </w:pBdr>
      <w:tabs>
        <w:tab w:val="center" w:pos="4680"/>
        <w:tab w:val="right" w:pos="9360"/>
      </w:tabs>
      <w:bidi/>
      <w:spacing w:after="0" w:line="240" w:lineRule="auto"/>
      <w:rPr>
        <w:rFonts w:cstheme="minorBidi"/>
        <w:color w:val="000000"/>
        <w:sz w:val="4"/>
        <w:szCs w:val="4"/>
        <w:rtl/>
      </w:rPr>
    </w:pPr>
    <w:r>
      <w:rPr>
        <w:rFonts w:cstheme="minorBidi" w:hint="cs"/>
        <w:color w:val="000000"/>
        <w:sz w:val="4"/>
        <w:szCs w:val="4"/>
        <w:rtl/>
      </w:rPr>
      <w:t xml:space="preserve">   </w:t>
    </w:r>
  </w:p>
  <w:p w14:paraId="166F9FF1" w14:textId="28242EE1" w:rsidR="007210AB" w:rsidRPr="00F50B29" w:rsidRDefault="007210AB" w:rsidP="00AB0FAE">
    <w:pPr>
      <w:pBdr>
        <w:top w:val="single" w:sz="24" w:space="0" w:color="823B0B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  <w:rtl/>
      </w:rPr>
      <w:t>صفحة</w:t>
    </w:r>
    <w:r>
      <w:rPr>
        <w:color w:val="000000"/>
      </w:rPr>
      <w:t xml:space="preserve">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5C487B">
      <w:rPr>
        <w:noProof/>
        <w:color w:val="000000"/>
      </w:rPr>
      <w:t>17</w:t>
    </w:r>
    <w:r>
      <w:rPr>
        <w:color w:val="000000"/>
      </w:rPr>
      <w:fldChar w:fldCharType="end"/>
    </w:r>
  </w:p>
  <w:p w14:paraId="32298973" w14:textId="77777777" w:rsidR="007210AB" w:rsidRDefault="007210A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142"/>
      <w:rPr>
        <w:color w:val="000000"/>
        <w:sz w:val="14"/>
        <w:szCs w:val="14"/>
      </w:rPr>
    </w:pPr>
  </w:p>
  <w:p w14:paraId="16763DE2" w14:textId="77777777" w:rsidR="007210AB" w:rsidRDefault="007210AB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874861" w14:textId="77777777" w:rsidR="0044314B" w:rsidRDefault="0044314B">
      <w:pPr>
        <w:spacing w:after="0" w:line="240" w:lineRule="auto"/>
      </w:pPr>
      <w:r>
        <w:separator/>
      </w:r>
    </w:p>
  </w:footnote>
  <w:footnote w:type="continuationSeparator" w:id="0">
    <w:p w14:paraId="20874AC4" w14:textId="77777777" w:rsidR="0044314B" w:rsidRDefault="004431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CB8792" w14:textId="77777777" w:rsidR="007210AB" w:rsidRDefault="007210AB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b/>
      </w:rPr>
    </w:pPr>
  </w:p>
  <w:tbl>
    <w:tblPr>
      <w:tblStyle w:val="afd"/>
      <w:tblW w:w="10915" w:type="dxa"/>
      <w:tblInd w:w="-5" w:type="dxa"/>
      <w:tblBorders>
        <w:top w:val="single" w:sz="4" w:space="0" w:color="7F7F7F"/>
        <w:left w:val="single" w:sz="4" w:space="0" w:color="BFBFBF"/>
        <w:bottom w:val="single" w:sz="4" w:space="0" w:color="7F7F7F"/>
        <w:right w:val="single" w:sz="4" w:space="0" w:color="BFBFBF"/>
        <w:insideH w:val="single" w:sz="4" w:space="0" w:color="BFBFBF"/>
        <w:insideV w:val="single" w:sz="4" w:space="0" w:color="BFBFBF"/>
      </w:tblBorders>
      <w:tblLayout w:type="fixed"/>
      <w:tblLook w:val="04A0" w:firstRow="1" w:lastRow="0" w:firstColumn="1" w:lastColumn="0" w:noHBand="0" w:noVBand="1"/>
    </w:tblPr>
    <w:tblGrid>
      <w:gridCol w:w="8058"/>
      <w:gridCol w:w="2857"/>
    </w:tblGrid>
    <w:tr w:rsidR="007210AB" w14:paraId="73C3E482" w14:textId="77777777" w:rsidTr="003064B7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034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058" w:type="dxa"/>
          <w:vAlign w:val="center"/>
        </w:tcPr>
        <w:p w14:paraId="2CF976CB" w14:textId="77777777" w:rsidR="007210AB" w:rsidRDefault="007210AB" w:rsidP="0005000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bidi/>
            <w:jc w:val="center"/>
            <w:rPr>
              <w:color w:val="000000"/>
              <w:sz w:val="28"/>
              <w:szCs w:val="28"/>
            </w:rPr>
          </w:pPr>
          <w:r>
            <w:rPr>
              <w:b w:val="0"/>
              <w:color w:val="000000"/>
              <w:sz w:val="28"/>
              <w:szCs w:val="28"/>
              <w:rtl/>
            </w:rPr>
            <w:t>نموذج استحداث برنامج دراسات عليا (نموذج رقم 1)</w:t>
          </w:r>
        </w:p>
        <w:p w14:paraId="794F1139" w14:textId="77777777" w:rsidR="007210AB" w:rsidRDefault="007210AB" w:rsidP="0005000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center"/>
            <w:rPr>
              <w:color w:val="000000"/>
              <w:sz w:val="26"/>
              <w:szCs w:val="26"/>
            </w:rPr>
          </w:pPr>
          <w:r>
            <w:rPr>
              <w:b w:val="0"/>
              <w:color w:val="000000"/>
              <w:sz w:val="26"/>
              <w:szCs w:val="26"/>
            </w:rPr>
            <w:t xml:space="preserve">Graduate Program </w:t>
          </w:r>
          <w:r>
            <w:rPr>
              <w:b w:val="0"/>
              <w:color w:val="000000"/>
              <w:sz w:val="24"/>
              <w:szCs w:val="24"/>
            </w:rPr>
            <w:t>Establishment</w:t>
          </w:r>
          <w:r>
            <w:rPr>
              <w:b w:val="0"/>
              <w:color w:val="FF0000"/>
              <w:sz w:val="24"/>
              <w:szCs w:val="24"/>
            </w:rPr>
            <w:t xml:space="preserve"> </w:t>
          </w:r>
          <w:r>
            <w:rPr>
              <w:b w:val="0"/>
              <w:color w:val="000000"/>
              <w:sz w:val="26"/>
              <w:szCs w:val="26"/>
            </w:rPr>
            <w:t>Form (Form No. 1)</w:t>
          </w:r>
        </w:p>
      </w:tc>
      <w:tc>
        <w:tcPr>
          <w:tcW w:w="2857" w:type="dxa"/>
        </w:tcPr>
        <w:p w14:paraId="6954C2D9" w14:textId="6F10A202" w:rsidR="007210AB" w:rsidRPr="0005000F" w:rsidRDefault="007210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bidi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color w:val="000000"/>
            </w:rPr>
          </w:pPr>
          <w:r>
            <w:rPr>
              <w:noProof/>
            </w:rPr>
            <w:drawing>
              <wp:inline distT="0" distB="0" distL="0" distR="0" wp14:anchorId="6C241DDC" wp14:editId="409A79EE">
                <wp:extent cx="1054735" cy="818898"/>
                <wp:effectExtent l="0" t="0" r="0" b="635"/>
                <wp:docPr id="1" name="صورة 1" descr="ملف:شعار جامعة الأمير سطام بن عبدالعزيز.png - ويكيبيديا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ملف:شعار جامعة الأمير سطام بن عبدالعزيز.png - ويكيبيديا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7702" cy="8289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223BB9" w14:textId="77777777" w:rsidR="007210AB" w:rsidRDefault="007210A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025D7"/>
    <w:multiLevelType w:val="multilevel"/>
    <w:tmpl w:val="E63299D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3030BF"/>
    <w:multiLevelType w:val="multilevel"/>
    <w:tmpl w:val="A656C134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7C17A5E"/>
    <w:multiLevelType w:val="multilevel"/>
    <w:tmpl w:val="79201E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EB5E0E"/>
    <w:multiLevelType w:val="multilevel"/>
    <w:tmpl w:val="10E6CD74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25A0995"/>
    <w:multiLevelType w:val="multilevel"/>
    <w:tmpl w:val="9D9004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7AD5041"/>
    <w:multiLevelType w:val="hybridMultilevel"/>
    <w:tmpl w:val="8ACC53B0"/>
    <w:lvl w:ilvl="0" w:tplc="2236DB6E">
      <w:start w:val="1"/>
      <w:numFmt w:val="decimal"/>
      <w:lvlText w:val="%1."/>
      <w:lvlJc w:val="left"/>
      <w:pPr>
        <w:ind w:left="839" w:hanging="360"/>
      </w:pPr>
      <w:rPr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6" w15:restartNumberingAfterBreak="0">
    <w:nsid w:val="2C1A2CA3"/>
    <w:multiLevelType w:val="multilevel"/>
    <w:tmpl w:val="42BC8D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C7C53F5"/>
    <w:multiLevelType w:val="multilevel"/>
    <w:tmpl w:val="375627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CBA1A8E"/>
    <w:multiLevelType w:val="multilevel"/>
    <w:tmpl w:val="DBAE45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DDA501E"/>
    <w:multiLevelType w:val="multilevel"/>
    <w:tmpl w:val="C5782C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98904D2"/>
    <w:multiLevelType w:val="multilevel"/>
    <w:tmpl w:val="64F0BCA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0D24EB"/>
    <w:multiLevelType w:val="multilevel"/>
    <w:tmpl w:val="2968CBD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D261C2B"/>
    <w:multiLevelType w:val="multilevel"/>
    <w:tmpl w:val="B2E0C4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D534A74"/>
    <w:multiLevelType w:val="hybridMultilevel"/>
    <w:tmpl w:val="A5C642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357ED"/>
    <w:multiLevelType w:val="multilevel"/>
    <w:tmpl w:val="DEC235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1F460E3"/>
    <w:multiLevelType w:val="multilevel"/>
    <w:tmpl w:val="732CF0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6EF0567"/>
    <w:multiLevelType w:val="hybridMultilevel"/>
    <w:tmpl w:val="CA640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E96085"/>
    <w:multiLevelType w:val="hybridMultilevel"/>
    <w:tmpl w:val="09D0C3EE"/>
    <w:lvl w:ilvl="0" w:tplc="3CFE3B4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919168D"/>
    <w:multiLevelType w:val="multilevel"/>
    <w:tmpl w:val="94A4E95E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D5E4531"/>
    <w:multiLevelType w:val="multilevel"/>
    <w:tmpl w:val="3FD8C22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EB37BDD"/>
    <w:multiLevelType w:val="multilevel"/>
    <w:tmpl w:val="2D04398A"/>
    <w:lvl w:ilvl="0">
      <w:start w:val="1"/>
      <w:numFmt w:val="bullet"/>
      <w:lvlText w:val="o"/>
      <w:lvlJc w:val="left"/>
      <w:pPr>
        <w:ind w:left="779" w:hanging="358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9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9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1224D19"/>
    <w:multiLevelType w:val="multilevel"/>
    <w:tmpl w:val="E3C0FA5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3D13CBD"/>
    <w:multiLevelType w:val="multilevel"/>
    <w:tmpl w:val="C83C2DE4"/>
    <w:lvl w:ilvl="0">
      <w:start w:val="1"/>
      <w:numFmt w:val="bullet"/>
      <w:lvlText w:val="o"/>
      <w:lvlJc w:val="left"/>
      <w:pPr>
        <w:ind w:left="997" w:hanging="360"/>
      </w:pPr>
      <w:rPr>
        <w:rFonts w:ascii="Courier New" w:eastAsia="Courier New" w:hAnsi="Courier New" w:cs="Courier New"/>
        <w:sz w:val="18"/>
        <w:szCs w:val="18"/>
      </w:rPr>
    </w:lvl>
    <w:lvl w:ilvl="1">
      <w:start w:val="1"/>
      <w:numFmt w:val="bullet"/>
      <w:lvlText w:val="o"/>
      <w:lvlJc w:val="left"/>
      <w:pPr>
        <w:ind w:left="171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3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5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7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9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1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3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57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5340564"/>
    <w:multiLevelType w:val="multilevel"/>
    <w:tmpl w:val="19DA080E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5542F9B"/>
    <w:multiLevelType w:val="multilevel"/>
    <w:tmpl w:val="30CC5FA8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C3E0A6D"/>
    <w:multiLevelType w:val="multilevel"/>
    <w:tmpl w:val="36746D2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7933D87"/>
    <w:multiLevelType w:val="multilevel"/>
    <w:tmpl w:val="36C8E1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68182E20"/>
    <w:multiLevelType w:val="multilevel"/>
    <w:tmpl w:val="652CBE1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6E5C0BD6"/>
    <w:multiLevelType w:val="multilevel"/>
    <w:tmpl w:val="A2C4BD7A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47C7EA0"/>
    <w:multiLevelType w:val="multilevel"/>
    <w:tmpl w:val="280492A8"/>
    <w:lvl w:ilvl="0">
      <w:start w:val="1"/>
      <w:numFmt w:val="bullet"/>
      <w:lvlText w:val="o"/>
      <w:lvlJc w:val="left"/>
      <w:pPr>
        <w:ind w:left="779" w:hanging="359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9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9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75047603"/>
    <w:multiLevelType w:val="multilevel"/>
    <w:tmpl w:val="47EC8FF4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764B6218"/>
    <w:multiLevelType w:val="multilevel"/>
    <w:tmpl w:val="F1CCCD2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23"/>
  </w:num>
  <w:num w:numId="3">
    <w:abstractNumId w:val="4"/>
  </w:num>
  <w:num w:numId="4">
    <w:abstractNumId w:val="0"/>
  </w:num>
  <w:num w:numId="5">
    <w:abstractNumId w:val="11"/>
  </w:num>
  <w:num w:numId="6">
    <w:abstractNumId w:val="8"/>
  </w:num>
  <w:num w:numId="7">
    <w:abstractNumId w:val="25"/>
  </w:num>
  <w:num w:numId="8">
    <w:abstractNumId w:val="22"/>
  </w:num>
  <w:num w:numId="9">
    <w:abstractNumId w:val="29"/>
  </w:num>
  <w:num w:numId="10">
    <w:abstractNumId w:val="26"/>
  </w:num>
  <w:num w:numId="11">
    <w:abstractNumId w:val="18"/>
  </w:num>
  <w:num w:numId="12">
    <w:abstractNumId w:val="12"/>
  </w:num>
  <w:num w:numId="13">
    <w:abstractNumId w:val="1"/>
  </w:num>
  <w:num w:numId="14">
    <w:abstractNumId w:val="14"/>
  </w:num>
  <w:num w:numId="15">
    <w:abstractNumId w:val="10"/>
  </w:num>
  <w:num w:numId="16">
    <w:abstractNumId w:val="3"/>
  </w:num>
  <w:num w:numId="17">
    <w:abstractNumId w:val="19"/>
  </w:num>
  <w:num w:numId="18">
    <w:abstractNumId w:val="31"/>
  </w:num>
  <w:num w:numId="19">
    <w:abstractNumId w:val="30"/>
  </w:num>
  <w:num w:numId="20">
    <w:abstractNumId w:val="2"/>
  </w:num>
  <w:num w:numId="21">
    <w:abstractNumId w:val="9"/>
  </w:num>
  <w:num w:numId="22">
    <w:abstractNumId w:val="24"/>
  </w:num>
  <w:num w:numId="23">
    <w:abstractNumId w:val="20"/>
  </w:num>
  <w:num w:numId="24">
    <w:abstractNumId w:val="27"/>
  </w:num>
  <w:num w:numId="25">
    <w:abstractNumId w:val="6"/>
  </w:num>
  <w:num w:numId="26">
    <w:abstractNumId w:val="15"/>
  </w:num>
  <w:num w:numId="27">
    <w:abstractNumId w:val="28"/>
  </w:num>
  <w:num w:numId="28">
    <w:abstractNumId w:val="21"/>
  </w:num>
  <w:num w:numId="29">
    <w:abstractNumId w:val="16"/>
  </w:num>
  <w:num w:numId="30">
    <w:abstractNumId w:val="13"/>
  </w:num>
  <w:num w:numId="31">
    <w:abstractNumId w:val="5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zAzMrA0MDA1MrJU0lEKTi0uzszPAykwrAUAh8OVgiwAAAA="/>
  </w:docVars>
  <w:rsids>
    <w:rsidRoot w:val="00DE1371"/>
    <w:rsid w:val="0005000F"/>
    <w:rsid w:val="0009254D"/>
    <w:rsid w:val="000E695B"/>
    <w:rsid w:val="00147015"/>
    <w:rsid w:val="00164CB4"/>
    <w:rsid w:val="001873A9"/>
    <w:rsid w:val="00197409"/>
    <w:rsid w:val="001D2999"/>
    <w:rsid w:val="002308B1"/>
    <w:rsid w:val="0023579A"/>
    <w:rsid w:val="00261735"/>
    <w:rsid w:val="00280E3C"/>
    <w:rsid w:val="002B201B"/>
    <w:rsid w:val="002B4292"/>
    <w:rsid w:val="002D7994"/>
    <w:rsid w:val="002E374C"/>
    <w:rsid w:val="002F090E"/>
    <w:rsid w:val="003064B7"/>
    <w:rsid w:val="00347883"/>
    <w:rsid w:val="00351D88"/>
    <w:rsid w:val="003D1D3F"/>
    <w:rsid w:val="0040061D"/>
    <w:rsid w:val="0044314B"/>
    <w:rsid w:val="00481889"/>
    <w:rsid w:val="00536231"/>
    <w:rsid w:val="005534E4"/>
    <w:rsid w:val="00592F20"/>
    <w:rsid w:val="005C487B"/>
    <w:rsid w:val="005D26CF"/>
    <w:rsid w:val="00605ED7"/>
    <w:rsid w:val="0066152B"/>
    <w:rsid w:val="00683B76"/>
    <w:rsid w:val="006A6FD7"/>
    <w:rsid w:val="006D0F87"/>
    <w:rsid w:val="006D7C27"/>
    <w:rsid w:val="00715CB1"/>
    <w:rsid w:val="007210AB"/>
    <w:rsid w:val="00731620"/>
    <w:rsid w:val="00751FAC"/>
    <w:rsid w:val="00753A7D"/>
    <w:rsid w:val="00762F60"/>
    <w:rsid w:val="00767430"/>
    <w:rsid w:val="007C3D8A"/>
    <w:rsid w:val="007F77E6"/>
    <w:rsid w:val="0080007B"/>
    <w:rsid w:val="00842E74"/>
    <w:rsid w:val="00876844"/>
    <w:rsid w:val="0089083D"/>
    <w:rsid w:val="009207A6"/>
    <w:rsid w:val="009E2FA5"/>
    <w:rsid w:val="00A30C49"/>
    <w:rsid w:val="00A91683"/>
    <w:rsid w:val="00AB0FAE"/>
    <w:rsid w:val="00AC2769"/>
    <w:rsid w:val="00AF3EE7"/>
    <w:rsid w:val="00B26D8B"/>
    <w:rsid w:val="00B51488"/>
    <w:rsid w:val="00B6400D"/>
    <w:rsid w:val="00B67963"/>
    <w:rsid w:val="00BA7817"/>
    <w:rsid w:val="00BD45A3"/>
    <w:rsid w:val="00BD6D28"/>
    <w:rsid w:val="00C712E2"/>
    <w:rsid w:val="00C86869"/>
    <w:rsid w:val="00CD0BA3"/>
    <w:rsid w:val="00CD7D4E"/>
    <w:rsid w:val="00CE765B"/>
    <w:rsid w:val="00D64099"/>
    <w:rsid w:val="00DB07D2"/>
    <w:rsid w:val="00DB676B"/>
    <w:rsid w:val="00DD2149"/>
    <w:rsid w:val="00DE1371"/>
    <w:rsid w:val="00E54BCB"/>
    <w:rsid w:val="00F65196"/>
    <w:rsid w:val="00F669B7"/>
    <w:rsid w:val="00F979A4"/>
    <w:rsid w:val="00FA4630"/>
    <w:rsid w:val="00FD31E9"/>
    <w:rsid w:val="00FF4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E046E04"/>
  <w15:docId w15:val="{031DC5AF-4A5E-415B-97F7-C302FC933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</w:style>
  <w:style w:type="paragraph" w:styleId="1">
    <w:name w:val="heading 1"/>
    <w:basedOn w:val="a0"/>
    <w:next w:val="a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0"/>
    <w:next w:val="a0"/>
    <w:pPr>
      <w:keepNext/>
      <w:bidi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sz w:val="32"/>
      <w:szCs w:val="32"/>
    </w:rPr>
  </w:style>
  <w:style w:type="paragraph" w:styleId="3">
    <w:name w:val="heading 3"/>
    <w:basedOn w:val="a0"/>
    <w:next w:val="a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0"/>
    <w:next w:val="a0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0"/>
    <w:next w:val="a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next w:val="a0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0"/>
    <w:next w:val="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6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7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9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a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b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c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d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e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f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f0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f1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f2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f3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f4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f5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6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7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8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9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a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afb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fc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fd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afe">
    <w:name w:val="List Paragraph"/>
    <w:basedOn w:val="a0"/>
    <w:uiPriority w:val="34"/>
    <w:qFormat/>
    <w:rsid w:val="00CE765B"/>
    <w:pPr>
      <w:ind w:left="720"/>
      <w:contextualSpacing/>
    </w:pPr>
    <w:rPr>
      <w:rFonts w:asciiTheme="minorHAnsi" w:eastAsiaTheme="minorHAnsi" w:hAnsiTheme="minorHAnsi" w:cstheme="minorBidi"/>
    </w:rPr>
  </w:style>
  <w:style w:type="table" w:customStyle="1" w:styleId="PlainTable21">
    <w:name w:val="Plain Table 21"/>
    <w:basedOn w:val="a2"/>
    <w:uiPriority w:val="42"/>
    <w:rsid w:val="00CE765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a">
    <w:name w:val="نمط شو"/>
    <w:basedOn w:val="a0"/>
    <w:next w:val="aff"/>
    <w:link w:val="Char"/>
    <w:qFormat/>
    <w:rsid w:val="0040061D"/>
    <w:pPr>
      <w:framePr w:hSpace="180" w:wrap="around" w:vAnchor="page" w:hAnchor="margin" w:y="2551"/>
      <w:numPr>
        <w:numId w:val="32"/>
      </w:numPr>
      <w:tabs>
        <w:tab w:val="left" w:pos="337"/>
      </w:tabs>
      <w:bidi/>
      <w:spacing w:after="0" w:line="276" w:lineRule="auto"/>
      <w:ind w:left="1046" w:hanging="1026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Char">
    <w:name w:val="نمط شو Char"/>
    <w:link w:val="a"/>
    <w:rsid w:val="0040061D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aff0">
    <w:name w:val="Body Text"/>
    <w:basedOn w:val="a0"/>
    <w:link w:val="Char0"/>
    <w:uiPriority w:val="99"/>
    <w:semiHidden/>
    <w:unhideWhenUsed/>
    <w:rsid w:val="0040061D"/>
    <w:pPr>
      <w:spacing w:after="120"/>
    </w:pPr>
  </w:style>
  <w:style w:type="character" w:customStyle="1" w:styleId="Char0">
    <w:name w:val="نص أساسي Char"/>
    <w:basedOn w:val="a1"/>
    <w:link w:val="aff0"/>
    <w:uiPriority w:val="99"/>
    <w:semiHidden/>
    <w:rsid w:val="0040061D"/>
  </w:style>
  <w:style w:type="paragraph" w:styleId="aff">
    <w:name w:val="Body Text First Indent"/>
    <w:basedOn w:val="aff0"/>
    <w:link w:val="Char1"/>
    <w:rsid w:val="0040061D"/>
    <w:pPr>
      <w:bidi/>
      <w:spacing w:line="240" w:lineRule="auto"/>
      <w:ind w:firstLine="21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نص أساسي بمسافة بادئة للسطر الأول Char"/>
    <w:basedOn w:val="Char0"/>
    <w:link w:val="aff"/>
    <w:rsid w:val="0040061D"/>
    <w:rPr>
      <w:rFonts w:ascii="Times New Roman" w:eastAsia="Times New Roman" w:hAnsi="Times New Roman" w:cs="Times New Roman"/>
      <w:sz w:val="24"/>
      <w:szCs w:val="24"/>
    </w:rPr>
  </w:style>
  <w:style w:type="paragraph" w:styleId="aff1">
    <w:name w:val="header"/>
    <w:basedOn w:val="a0"/>
    <w:link w:val="Char2"/>
    <w:uiPriority w:val="99"/>
    <w:unhideWhenUsed/>
    <w:rsid w:val="000500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رأس الصفحة Char"/>
    <w:basedOn w:val="a1"/>
    <w:link w:val="aff1"/>
    <w:uiPriority w:val="99"/>
    <w:rsid w:val="0005000F"/>
  </w:style>
  <w:style w:type="paragraph" w:styleId="aff2">
    <w:name w:val="footer"/>
    <w:basedOn w:val="a0"/>
    <w:link w:val="Char3"/>
    <w:uiPriority w:val="99"/>
    <w:unhideWhenUsed/>
    <w:rsid w:val="000500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تذييل الصفحة Char"/>
    <w:basedOn w:val="a1"/>
    <w:link w:val="aff2"/>
    <w:uiPriority w:val="99"/>
    <w:rsid w:val="000500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A17B6C-3902-4525-B6ED-98F013938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7</Pages>
  <Words>2094</Words>
  <Characters>11942</Characters>
  <Application>Microsoft Office Word</Application>
  <DocSecurity>0</DocSecurity>
  <Lines>99</Lines>
  <Paragraphs>2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eanship of Graduate Studies PSAU</cp:lastModifiedBy>
  <cp:revision>43</cp:revision>
  <dcterms:created xsi:type="dcterms:W3CDTF">2021-01-17T15:18:00Z</dcterms:created>
  <dcterms:modified xsi:type="dcterms:W3CDTF">2023-11-08T05:12:00Z</dcterms:modified>
</cp:coreProperties>
</file>